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DFEED" w14:textId="77777777" w:rsidR="008A539A" w:rsidRPr="00EA1F79" w:rsidRDefault="008A539A" w:rsidP="008A539A">
      <w:pPr>
        <w:spacing w:after="0" w:line="240" w:lineRule="auto"/>
        <w:rPr>
          <w:rFonts w:ascii="Calibri" w:eastAsia="Calibri" w:hAnsi="Calibri" w:cs="Calibri"/>
          <w:b/>
          <w:bCs/>
          <w:sz w:val="24"/>
          <w:szCs w:val="24"/>
          <w:highlight w:val="yellow"/>
          <w:u w:val="single"/>
        </w:rPr>
      </w:pPr>
    </w:p>
    <w:p w14:paraId="6F5FB17B" w14:textId="7D5E9DD5" w:rsidR="00CA1C5C" w:rsidRPr="00947444" w:rsidRDefault="00CA1C5C" w:rsidP="008A539A">
      <w:pPr>
        <w:spacing w:after="0" w:line="240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highlight w:val="yellow"/>
        </w:rPr>
        <w:t>NOTE: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Changes to </w:t>
      </w:r>
      <w:r w:rsidRPr="007D24EC">
        <w:rPr>
          <w:rFonts w:ascii="Calibri" w:eastAsia="Calibri" w:hAnsi="Calibri" w:cs="Calibri"/>
          <w:b/>
          <w:i/>
          <w:iCs/>
          <w:sz w:val="24"/>
          <w:szCs w:val="24"/>
        </w:rPr>
        <w:t>Course Prefix and/or Course Number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require completion of a </w:t>
      </w:r>
      <w:r w:rsidRPr="007D24EC">
        <w:rPr>
          <w:rFonts w:ascii="Calibri" w:eastAsia="Calibri" w:hAnsi="Calibri" w:cs="Calibri"/>
          <w:b/>
          <w:i/>
          <w:iCs/>
          <w:sz w:val="24"/>
          <w:szCs w:val="24"/>
        </w:rPr>
        <w:t>New Course Proposal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7D24EC">
        <w:rPr>
          <w:rFonts w:ascii="Calibri" w:eastAsia="Calibri" w:hAnsi="Calibri" w:cs="Calibri"/>
          <w:bCs/>
          <w:sz w:val="24"/>
          <w:szCs w:val="24"/>
        </w:rPr>
        <w:t xml:space="preserve">rather than </w:t>
      </w:r>
      <w:r w:rsidR="00A72237" w:rsidRPr="007D24EC">
        <w:rPr>
          <w:rFonts w:ascii="Calibri" w:eastAsia="Calibri" w:hAnsi="Calibri" w:cs="Calibri"/>
          <w:bCs/>
          <w:sz w:val="24"/>
          <w:szCs w:val="24"/>
        </w:rPr>
        <w:t xml:space="preserve">this </w:t>
      </w:r>
      <w:r w:rsidRPr="007D24EC">
        <w:rPr>
          <w:rFonts w:ascii="Calibri" w:eastAsia="Calibri" w:hAnsi="Calibri" w:cs="Calibri"/>
          <w:bCs/>
          <w:sz w:val="24"/>
          <w:szCs w:val="24"/>
        </w:rPr>
        <w:t>Course Change Proposal.</w:t>
      </w:r>
      <w:r w:rsidR="00A72237" w:rsidRPr="007D24EC">
        <w:rPr>
          <w:rFonts w:ascii="Calibri" w:eastAsia="Calibri" w:hAnsi="Calibri" w:cs="Calibri"/>
          <w:bCs/>
          <w:sz w:val="24"/>
          <w:szCs w:val="24"/>
        </w:rPr>
        <w:t xml:space="preserve"> </w:t>
      </w:r>
      <w:r w:rsidRPr="007D24EC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4528634E" w14:textId="77777777" w:rsidR="00CA1C5C" w:rsidRDefault="00CA1C5C" w:rsidP="008A539A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</w:p>
    <w:p w14:paraId="56FCEE22" w14:textId="2556008C" w:rsidR="0092761B" w:rsidRPr="00690944" w:rsidRDefault="0092761B" w:rsidP="008A539A">
      <w:pPr>
        <w:spacing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SECTION I: KEY INFORMATION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875"/>
        <w:gridCol w:w="1080"/>
        <w:gridCol w:w="5395"/>
      </w:tblGrid>
      <w:tr w:rsidR="00FC1292" w:rsidRPr="00EA1F79" w14:paraId="23FD63BC" w14:textId="77777777" w:rsidTr="00D43927">
        <w:trPr>
          <w:trHeight w:val="300"/>
        </w:trPr>
        <w:tc>
          <w:tcPr>
            <w:tcW w:w="2875" w:type="dxa"/>
          </w:tcPr>
          <w:p w14:paraId="02C7D578" w14:textId="4F2E0415" w:rsidR="00FC1292" w:rsidRPr="00CB4512" w:rsidRDefault="00FC1292" w:rsidP="00FC129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sz w:val="24"/>
                <w:szCs w:val="24"/>
              </w:rPr>
              <w:t>Submission date</w:t>
            </w:r>
          </w:p>
        </w:tc>
        <w:sdt>
          <w:sdtPr>
            <w:rPr>
              <w:rFonts w:ascii="Calibri" w:eastAsia="Calibri" w:hAnsi="Calibri" w:cs="Calibri"/>
              <w:color w:val="FF0000"/>
              <w:sz w:val="24"/>
              <w:szCs w:val="24"/>
            </w:rPr>
            <w:id w:val="310917112"/>
            <w:placeholder>
              <w:docPart w:val="DefaultPlaceholder_-1854013437"/>
            </w:placeholder>
            <w:date w:fullDate="2020-12-18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475" w:type="dxa"/>
                <w:gridSpan w:val="2"/>
              </w:tcPr>
              <w:p w14:paraId="47550714" w14:textId="31F132C6" w:rsidR="00FC1292" w:rsidRPr="00EA1F79" w:rsidRDefault="0065075B" w:rsidP="00FC1292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  <w:t>12/18/2020</w:t>
                </w:r>
              </w:p>
            </w:tc>
          </w:sdtContent>
        </w:sdt>
      </w:tr>
      <w:tr w:rsidR="0092761B" w:rsidRPr="00EA1F79" w14:paraId="23E4ADD3" w14:textId="77777777" w:rsidTr="00D43927">
        <w:trPr>
          <w:trHeight w:val="300"/>
        </w:trPr>
        <w:tc>
          <w:tcPr>
            <w:tcW w:w="2875" w:type="dxa"/>
          </w:tcPr>
          <w:p w14:paraId="4F3C70F1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Hlk517688186"/>
            <w:bookmarkStart w:id="1" w:name="_Hlk517688443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posed by (faculty only)</w:t>
            </w:r>
          </w:p>
        </w:tc>
        <w:tc>
          <w:tcPr>
            <w:tcW w:w="6475" w:type="dxa"/>
            <w:gridSpan w:val="2"/>
          </w:tcPr>
          <w:p w14:paraId="5CC59B53" w14:textId="5A08BCB3" w:rsidR="0092761B" w:rsidRPr="00EA1F79" w:rsidRDefault="00FB2570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f. June Davis</w:t>
            </w:r>
          </w:p>
        </w:tc>
      </w:tr>
      <w:tr w:rsidR="0092761B" w:rsidRPr="00EA1F79" w14:paraId="3763C0EE" w14:textId="77777777" w:rsidTr="00D43927">
        <w:trPr>
          <w:trHeight w:val="300"/>
        </w:trPr>
        <w:tc>
          <w:tcPr>
            <w:tcW w:w="2875" w:type="dxa"/>
          </w:tcPr>
          <w:p w14:paraId="16ED35FF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esenter (faculty only)</w:t>
            </w:r>
          </w:p>
        </w:tc>
        <w:tc>
          <w:tcPr>
            <w:tcW w:w="6475" w:type="dxa"/>
            <w:gridSpan w:val="2"/>
          </w:tcPr>
          <w:p w14:paraId="253D2FE9" w14:textId="52E5E83D" w:rsidR="0092761B" w:rsidRPr="00EA1F79" w:rsidRDefault="00FB2570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f. June Davis</w:t>
            </w:r>
          </w:p>
        </w:tc>
      </w:tr>
      <w:tr w:rsidR="0092761B" w:rsidRPr="00EA1F79" w14:paraId="1208C826" w14:textId="77777777" w:rsidTr="007D24EC">
        <w:trPr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08ED48A6" w14:textId="77777777" w:rsidR="0092761B" w:rsidRPr="00EA1F79" w:rsidRDefault="0092761B" w:rsidP="008A539A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</w:t>
            </w:r>
            <w:r w:rsidRPr="00DB19B5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:</w:t>
            </w:r>
            <w:r w:rsidRPr="00DB19B5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3E1DE1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Faculty presenter</w:t>
            </w:r>
            <w:r w:rsidRPr="003E1DE1">
              <w:rPr>
                <w:rFonts w:ascii="Calibri" w:eastAsia="Calibri" w:hAnsi="Calibri" w:cs="Calibri"/>
                <w:sz w:val="24"/>
                <w:szCs w:val="24"/>
              </w:rPr>
              <w:t xml:space="preserve"> must be present at the Curriculum Committee meeting or the proposal will be returned to the School to be resubmitted for a later date.</w:t>
            </w:r>
          </w:p>
        </w:tc>
      </w:tr>
      <w:tr w:rsidR="0092761B" w:rsidRPr="00EA1F79" w14:paraId="4914D81D" w14:textId="77777777" w:rsidTr="00D43927">
        <w:trPr>
          <w:cantSplit/>
          <w:trHeight w:val="300"/>
        </w:trPr>
        <w:tc>
          <w:tcPr>
            <w:tcW w:w="3955" w:type="dxa"/>
            <w:gridSpan w:val="2"/>
          </w:tcPr>
          <w:p w14:paraId="75F303FD" w14:textId="4029A180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School</w:t>
            </w:r>
            <w:r w:rsidR="004705B7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Calibri" w:eastAsia="Calibri" w:hAnsi="Calibri" w:cs="Calibri"/>
              <w:color w:val="000000" w:themeColor="text1"/>
              <w:sz w:val="24"/>
              <w:szCs w:val="24"/>
              <w:highlight w:val="green"/>
            </w:rPr>
            <w:id w:val="-623779414"/>
            <w:placeholder>
              <w:docPart w:val="F67A655651E44EB3AB1506DC7D50010C"/>
            </w:placeholder>
            <w:dropDownList>
              <w:listItem w:value="Choose an item."/>
              <w:listItem w:displayText="Arts, Humanities, and Social Sciences" w:value="Arts, Humanities, and Social Sciences"/>
              <w:listItem w:displayText="Business &amp; Technology" w:value="Business &amp; Technology"/>
              <w:listItem w:displayText="Education" w:value="Education"/>
              <w:listItem w:displayText="Health Professions" w:value="Health Professions"/>
              <w:listItem w:displayText="Pure and Applied Sciences" w:value="Pure and Applied Sciences"/>
            </w:dropDownList>
          </w:sdtPr>
          <w:sdtEndPr/>
          <w:sdtContent>
            <w:tc>
              <w:tcPr>
                <w:tcW w:w="5395" w:type="dxa"/>
              </w:tcPr>
              <w:p w14:paraId="06ECE4DE" w14:textId="1F21EFD7" w:rsidR="0092761B" w:rsidRPr="00EA1F79" w:rsidRDefault="00FB2570" w:rsidP="00D43927">
                <w:pPr>
                  <w:spacing w:after="120"/>
                  <w:rPr>
                    <w:rFonts w:ascii="Calibri" w:eastAsia="Calibri" w:hAnsi="Calibri" w:cs="Calibri"/>
                    <w:color w:val="000000" w:themeColor="text1"/>
                    <w:sz w:val="24"/>
                    <w:szCs w:val="24"/>
                    <w:highlight w:val="green"/>
                  </w:rPr>
                </w:pPr>
                <w:r>
                  <w:rPr>
                    <w:rFonts w:ascii="Calibri" w:eastAsia="Calibri" w:hAnsi="Calibri" w:cs="Calibri"/>
                    <w:color w:val="000000" w:themeColor="text1"/>
                    <w:sz w:val="24"/>
                    <w:szCs w:val="24"/>
                    <w:highlight w:val="green"/>
                  </w:rPr>
                  <w:t>Health Professions</w:t>
                </w:r>
              </w:p>
            </w:tc>
          </w:sdtContent>
        </w:sdt>
      </w:tr>
      <w:tr w:rsidR="0092761B" w:rsidRPr="00EA1F79" w14:paraId="512058AB" w14:textId="77777777" w:rsidTr="00D43927">
        <w:trPr>
          <w:cantSplit/>
          <w:trHeight w:val="300"/>
        </w:trPr>
        <w:tc>
          <w:tcPr>
            <w:tcW w:w="3955" w:type="dxa"/>
            <w:gridSpan w:val="2"/>
          </w:tcPr>
          <w:p w14:paraId="3FB3A49B" w14:textId="77777777" w:rsidR="0092761B" w:rsidRPr="00CB4512" w:rsidRDefault="0092761B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ourse prefix, number, and title</w:t>
            </w:r>
          </w:p>
        </w:tc>
        <w:tc>
          <w:tcPr>
            <w:tcW w:w="5395" w:type="dxa"/>
          </w:tcPr>
          <w:p w14:paraId="69BEA081" w14:textId="505A79CA" w:rsidR="0092761B" w:rsidRPr="00EA1F79" w:rsidRDefault="00FB2570" w:rsidP="00D43927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NUR 2033 Nursing Concepts: Health Alterations Across the Lifespan</w:t>
            </w:r>
          </w:p>
        </w:tc>
      </w:tr>
      <w:tr w:rsidR="00C73E2E" w:rsidRPr="00EA1F79" w14:paraId="56385121" w14:textId="77777777" w:rsidTr="007D24EC">
        <w:trPr>
          <w:cantSplit/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7C9E0BD1" w14:textId="20569567" w:rsidR="00C73E2E" w:rsidRPr="00EA1F79" w:rsidRDefault="00AA00C7" w:rsidP="00D43927">
            <w:pPr>
              <w:spacing w:after="12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Pr="00EA1F79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Proposer MUST run an Impact </w:t>
            </w: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eport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 to determine all programs, certificates, and courses that may be affected by the proposed change(s) and enter all below. Append the Impact Repor</w:t>
            </w:r>
            <w:r w:rsidR="00690944"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 w:rsidR="00DB19B5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FE091B">
              <w:rPr>
                <w:rFonts w:ascii="Calibri" w:eastAsia="Calibri" w:hAnsi="Calibri" w:cs="Calibri"/>
                <w:sz w:val="24"/>
                <w:szCs w:val="24"/>
              </w:rPr>
              <w:t xml:space="preserve">in Section VI. </w:t>
            </w:r>
            <w:r w:rsidR="00A92C96">
              <w:rPr>
                <w:rFonts w:ascii="Calibri" w:eastAsia="Calibri" w:hAnsi="Calibri" w:cs="Calibri"/>
                <w:sz w:val="24"/>
                <w:szCs w:val="24"/>
              </w:rPr>
              <w:t>For help with this step, p</w:t>
            </w:r>
            <w:r w:rsidR="00141493">
              <w:rPr>
                <w:rFonts w:ascii="Calibri" w:eastAsia="Calibri" w:hAnsi="Calibri" w:cs="Calibri"/>
                <w:sz w:val="24"/>
                <w:szCs w:val="24"/>
              </w:rPr>
              <w:t>lease contact</w:t>
            </w:r>
            <w:r w:rsidR="00E32894">
              <w:rPr>
                <w:rFonts w:ascii="Calibri" w:eastAsia="Calibri" w:hAnsi="Calibri" w:cs="Calibri"/>
                <w:sz w:val="24"/>
                <w:szCs w:val="24"/>
              </w:rPr>
              <w:t xml:space="preserve"> Jeffrey Peterman, Coordinator of Curriculum and Catalog Services</w:t>
            </w:r>
            <w:r w:rsidR="00A92C96">
              <w:rPr>
                <w:rFonts w:ascii="Calibri" w:eastAsia="Calibri" w:hAnsi="Calibri" w:cs="Calibri"/>
                <w:sz w:val="24"/>
                <w:szCs w:val="24"/>
              </w:rPr>
              <w:t>: jpeterman@fsw.edu</w:t>
            </w:r>
          </w:p>
        </w:tc>
      </w:tr>
      <w:tr w:rsidR="00C73E2E" w:rsidRPr="00EA1F79" w14:paraId="1D1D8C09" w14:textId="77777777" w:rsidTr="00217CDE">
        <w:trPr>
          <w:cantSplit/>
          <w:trHeight w:val="300"/>
        </w:trPr>
        <w:tc>
          <w:tcPr>
            <w:tcW w:w="9350" w:type="dxa"/>
            <w:gridSpan w:val="3"/>
          </w:tcPr>
          <w:p w14:paraId="2BDDB850" w14:textId="77777777" w:rsidR="005B6CB5" w:rsidRPr="00EA1F79" w:rsidRDefault="005B6CB5" w:rsidP="005B6C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grams, Certificates, and/or Courses affected by the proposed changes:</w:t>
            </w:r>
          </w:p>
          <w:p w14:paraId="73F498DF" w14:textId="77777777" w:rsidR="005B6CB5" w:rsidRDefault="005B6CB5" w:rsidP="005B6C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See Impact Report appended at bottom of this proposal. </w:t>
            </w:r>
          </w:p>
          <w:p w14:paraId="09998B9E" w14:textId="77777777" w:rsidR="005B6CB5" w:rsidRDefault="005B6CB5" w:rsidP="005B6C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 New Course (NUR 2144) has been added as equivalent to an existing prerequisite (NUR 2145) for NUR 2033, NUR 2033L, and NUR 2424.</w:t>
            </w:r>
          </w:p>
          <w:p w14:paraId="628DCF63" w14:textId="77777777" w:rsidR="005B6CB5" w:rsidRDefault="005B6CB5" w:rsidP="005B6C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hange of Course proposals for corequisite course NUR 2033 and NUR 2424 have been submitted for the same Curriculum Committee meeting.</w:t>
            </w:r>
          </w:p>
          <w:p w14:paraId="1BD38838" w14:textId="6504FF43" w:rsidR="00C73E2E" w:rsidRPr="00EA1F79" w:rsidRDefault="005B6CB5" w:rsidP="005B6C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UR 2244C, NUR 2244 and NUR 2244L are higher-level courses that are not affected by this prerequisite change.</w:t>
            </w:r>
            <w:r w:rsidR="00E80958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0AA00C7" w:rsidRPr="00EA1F79" w14:paraId="21E69057" w14:textId="77777777" w:rsidTr="007D24EC">
        <w:trPr>
          <w:cantSplit/>
          <w:trHeight w:val="300"/>
        </w:trPr>
        <w:tc>
          <w:tcPr>
            <w:tcW w:w="9350" w:type="dxa"/>
            <w:gridSpan w:val="3"/>
            <w:shd w:val="clear" w:color="auto" w:fill="auto"/>
          </w:tcPr>
          <w:p w14:paraId="21D9217E" w14:textId="625ED773" w:rsidR="00AA00C7" w:rsidRPr="00CB4512" w:rsidRDefault="00765398" w:rsidP="00D43927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  <w:shd w:val="clear" w:color="auto" w:fill="FFFF00"/>
              </w:rPr>
              <w:t>NOTE:</w:t>
            </w: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06523E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Proposer MUST append a Catalog page</w:t>
            </w:r>
            <w:r w:rsidRPr="0006523E">
              <w:rPr>
                <w:rFonts w:ascii="Calibri" w:eastAsia="Calibri" w:hAnsi="Calibri" w:cs="Calibri"/>
                <w:sz w:val="24"/>
                <w:szCs w:val="24"/>
              </w:rPr>
              <w:t xml:space="preserve"> with changes marked for </w:t>
            </w:r>
            <w:r w:rsidRPr="0006523E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each </w:t>
            </w:r>
            <w:r w:rsidRPr="0006523E">
              <w:rPr>
                <w:rFonts w:ascii="Calibri" w:eastAsia="Calibri" w:hAnsi="Calibri" w:cs="Calibri"/>
                <w:sz w:val="24"/>
                <w:szCs w:val="24"/>
              </w:rPr>
              <w:t>affected Degree Program or Certificate, including any changes to General Education.</w:t>
            </w:r>
            <w:r w:rsidRPr="00CB4512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Additional instructions for </w:t>
            </w:r>
            <w:r w:rsidR="0052292B">
              <w:rPr>
                <w:rFonts w:ascii="Calibri" w:eastAsia="Calibri" w:hAnsi="Calibri" w:cs="Calibri"/>
                <w:sz w:val="24"/>
                <w:szCs w:val="24"/>
              </w:rPr>
              <w:t xml:space="preserve">marking and 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>attaching Catalog pages are given in Section V</w:t>
            </w:r>
            <w:r w:rsidR="00FE091B"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 w:rsidR="003151A1">
              <w:rPr>
                <w:rFonts w:ascii="Calibri" w:eastAsia="Calibri" w:hAnsi="Calibri" w:cs="Calibri"/>
                <w:sz w:val="24"/>
                <w:szCs w:val="24"/>
              </w:rPr>
              <w:t xml:space="preserve">. </w:t>
            </w:r>
            <w:r w:rsidR="0069094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1CD66362" w14:textId="42B768E9" w:rsidR="000B500B" w:rsidRPr="00EA1F79" w:rsidRDefault="000B500B" w:rsidP="0094103C">
      <w:pPr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605B4FE7" w14:textId="0610771A" w:rsidR="004B29A2" w:rsidRPr="00690944" w:rsidRDefault="004B29A2" w:rsidP="00254749">
      <w:pPr>
        <w:spacing w:after="0" w:line="240" w:lineRule="auto"/>
        <w:rPr>
          <w:rFonts w:ascii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hAnsi="Calibri" w:cs="Calibri"/>
          <w:b/>
          <w:bCs/>
          <w:sz w:val="28"/>
          <w:szCs w:val="28"/>
          <w:u w:val="single"/>
        </w:rPr>
        <w:t>SECTION II: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="000273BA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TERM 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IN WHICH </w:t>
      </w:r>
      <w:r w:rsidRPr="00690944">
        <w:rPr>
          <w:rFonts w:ascii="Calibri" w:hAnsi="Calibri" w:cs="Calibri"/>
          <w:b/>
          <w:bCs/>
          <w:sz w:val="28"/>
          <w:szCs w:val="28"/>
          <w:u w:val="single"/>
        </w:rPr>
        <w:t xml:space="preserve">ACTION WILL </w:t>
      </w:r>
      <w:r w:rsidR="00571D08" w:rsidRPr="00690944">
        <w:rPr>
          <w:rFonts w:ascii="Calibri" w:hAnsi="Calibri" w:cs="Calibri"/>
          <w:b/>
          <w:bCs/>
          <w:sz w:val="28"/>
          <w:szCs w:val="28"/>
          <w:u w:val="single"/>
        </w:rPr>
        <w:t>BECOME EFFECTIVE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37E77" w:rsidRPr="00EA1F79" w14:paraId="5A76CAED" w14:textId="77777777" w:rsidTr="007D24EC">
        <w:trPr>
          <w:cantSplit/>
          <w:trHeight w:val="300"/>
        </w:trPr>
        <w:tc>
          <w:tcPr>
            <w:tcW w:w="9350" w:type="dxa"/>
            <w:shd w:val="clear" w:color="auto" w:fill="auto"/>
          </w:tcPr>
          <w:p w14:paraId="0B085A24" w14:textId="420F8015" w:rsidR="00937E77" w:rsidRPr="00EA1F79" w:rsidRDefault="00937E77" w:rsidP="000E178F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EA1F79">
              <w:rPr>
                <w:rFonts w:ascii="Calibri" w:hAnsi="Calibri" w:cs="Calibri"/>
                <w:b/>
                <w:caps/>
                <w:sz w:val="24"/>
                <w:szCs w:val="24"/>
                <w:shd w:val="clear" w:color="auto" w:fill="FFFF00"/>
              </w:rPr>
              <w:t>nOTE:</w:t>
            </w:r>
            <w:r w:rsidRPr="00EA1F79">
              <w:rPr>
                <w:rFonts w:ascii="Calibri" w:hAnsi="Calibri" w:cs="Calibri"/>
                <w:b/>
                <w:caps/>
                <w:sz w:val="24"/>
                <w:szCs w:val="24"/>
              </w:rPr>
              <w:t xml:space="preserve">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>Course Changes must be submitted by the d</w:t>
            </w:r>
            <w:r w:rsidR="004104BC" w:rsidRPr="00EA1F79">
              <w:rPr>
                <w:rFonts w:ascii="Calibri" w:hAnsi="Calibri" w:cs="Calibri"/>
                <w:b/>
                <w:sz w:val="24"/>
                <w:szCs w:val="24"/>
              </w:rPr>
              <w:t xml:space="preserve">ates listed on the published Curriculum Committee Calendar. </w:t>
            </w:r>
            <w:r w:rsidR="00061B70" w:rsidRPr="00A57876">
              <w:rPr>
                <w:rFonts w:ascii="Calibri" w:hAnsi="Calibri" w:cs="Calibri"/>
                <w:bCs/>
                <w:sz w:val="24"/>
                <w:szCs w:val="24"/>
              </w:rPr>
              <w:t xml:space="preserve"> Actions approved in the Fall semester take effect in the following academic year. Actions approved in the Spring semester take effect after one additional year. </w:t>
            </w:r>
            <w:r w:rsidR="00061B70" w:rsidRPr="00A57876">
              <w:rPr>
                <w:rFonts w:ascii="Calibri" w:hAnsi="Calibri" w:cs="Calibri"/>
                <w:bCs/>
                <w:sz w:val="24"/>
                <w:szCs w:val="24"/>
              </w:rPr>
              <w:lastRenderedPageBreak/>
              <w:t>Syllabus changes may take effect sooner.</w:t>
            </w:r>
            <w:r w:rsidR="00061B70" w:rsidRPr="00475EC3">
              <w:rPr>
                <w:rFonts w:ascii="Calibri" w:hAnsi="Calibri" w:cs="Calibri"/>
                <w:bCs/>
                <w:sz w:val="24"/>
                <w:szCs w:val="24"/>
              </w:rPr>
              <w:t xml:space="preserve"> </w:t>
            </w:r>
            <w:r w:rsidR="008F3CDE">
              <w:rPr>
                <w:rFonts w:ascii="Calibri" w:hAnsi="Calibri" w:cs="Calibri"/>
                <w:b/>
                <w:sz w:val="24"/>
                <w:szCs w:val="24"/>
              </w:rPr>
              <w:t xml:space="preserve">Exceptions to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 xml:space="preserve">published deadlines or effective dates must receive approval from the </w:t>
            </w:r>
            <w:r w:rsidR="00F2650C">
              <w:rPr>
                <w:rFonts w:ascii="Calibri" w:hAnsi="Calibri" w:cs="Calibri"/>
                <w:b/>
                <w:sz w:val="24"/>
                <w:szCs w:val="24"/>
              </w:rPr>
              <w:t xml:space="preserve">Academic Dean and </w:t>
            </w:r>
            <w:r w:rsidRPr="00EA1F79">
              <w:rPr>
                <w:rFonts w:ascii="Calibri" w:hAnsi="Calibri" w:cs="Calibri"/>
                <w:b/>
                <w:sz w:val="24"/>
                <w:szCs w:val="24"/>
              </w:rPr>
              <w:t>Provost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3145"/>
      </w:tblGrid>
      <w:tr w:rsidR="009D452C" w:rsidRPr="00EA1F79" w14:paraId="59271BF7" w14:textId="77777777" w:rsidTr="00A168A4">
        <w:tc>
          <w:tcPr>
            <w:tcW w:w="6205" w:type="dxa"/>
          </w:tcPr>
          <w:bookmarkEnd w:id="0"/>
          <w:bookmarkEnd w:id="1"/>
          <w:p w14:paraId="6AA6D66C" w14:textId="06EDF552" w:rsidR="009D452C" w:rsidRPr="00690944" w:rsidRDefault="00A168A4" w:rsidP="0006234A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Academic t</w:t>
            </w:r>
            <w:r w:rsidR="009D452C" w:rsidRPr="00690944">
              <w:rPr>
                <w:rFonts w:ascii="Calibri" w:hAnsi="Calibri" w:cs="Calibri"/>
                <w:b/>
                <w:sz w:val="24"/>
                <w:szCs w:val="24"/>
              </w:rPr>
              <w:t xml:space="preserve">erm in which approved action will take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effect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5757644"/>
            <w:placeholder>
              <w:docPart w:val="FA7BF7FCA2A94C4AB974ADE5B13CC4FD"/>
            </w:placeholder>
            <w:dropDownList>
              <w:listItem w:value="Choose an item:"/>
              <w:listItem w:displayText="Fall 2021" w:value="Fall 2021"/>
              <w:listItem w:displayText="Fall 2022" w:value="Fall 2022"/>
              <w:listItem w:displayText="Exception (Requires explanation and approval)" w:value="Exception (Requires explanation and approval)"/>
            </w:dropDownList>
          </w:sdtPr>
          <w:sdtEndPr/>
          <w:sdtContent>
            <w:tc>
              <w:tcPr>
                <w:tcW w:w="3145" w:type="dxa"/>
              </w:tcPr>
              <w:p w14:paraId="1D7CD5E9" w14:textId="7E9FC65E" w:rsidR="009D452C" w:rsidRPr="00EA1F79" w:rsidRDefault="009D17F7" w:rsidP="0006234A">
                <w:pPr>
                  <w:spacing w:after="60"/>
                  <w:rPr>
                    <w:rFonts w:ascii="Calibri" w:hAnsi="Calibri" w:cs="Calibri"/>
                    <w:sz w:val="24"/>
                    <w:szCs w:val="24"/>
                  </w:rPr>
                </w:pPr>
                <w:r>
                  <w:rPr>
                    <w:rFonts w:ascii="Calibri" w:hAnsi="Calibri" w:cs="Calibri"/>
                    <w:sz w:val="24"/>
                    <w:szCs w:val="24"/>
                  </w:rPr>
                  <w:t>Fall 2021</w:t>
                </w:r>
              </w:p>
            </w:tc>
          </w:sdtContent>
        </w:sdt>
      </w:tr>
      <w:tr w:rsidR="009D452C" w:rsidRPr="00EA1F79" w14:paraId="6AD2FF1E" w14:textId="77777777" w:rsidTr="00937E77">
        <w:tc>
          <w:tcPr>
            <w:tcW w:w="9350" w:type="dxa"/>
            <w:gridSpan w:val="2"/>
          </w:tcPr>
          <w:p w14:paraId="4C68C825" w14:textId="5D95785D" w:rsidR="009D452C" w:rsidRPr="00690944" w:rsidRDefault="007366D9" w:rsidP="0006234A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 w:rsidRPr="00690944">
              <w:rPr>
                <w:rFonts w:ascii="Calibri" w:hAnsi="Calibri" w:cs="Calibri"/>
                <w:b/>
                <w:sz w:val="24"/>
                <w:szCs w:val="24"/>
              </w:rPr>
              <w:t>If requesting an exception to the effective date, p</w:t>
            </w:r>
            <w:r w:rsidR="009D452C" w:rsidRPr="00690944">
              <w:rPr>
                <w:rFonts w:ascii="Calibri" w:hAnsi="Calibri" w:cs="Calibri"/>
                <w:b/>
                <w:sz w:val="24"/>
                <w:szCs w:val="24"/>
              </w:rPr>
              <w:t>rovide an explanation below</w:t>
            </w:r>
            <w:r w:rsidRPr="00690944">
              <w:rPr>
                <w:rFonts w:ascii="Calibri" w:hAnsi="Calibri" w:cs="Calibri"/>
                <w:b/>
                <w:sz w:val="24"/>
                <w:szCs w:val="24"/>
              </w:rPr>
              <w:t>.</w:t>
            </w:r>
          </w:p>
        </w:tc>
      </w:tr>
      <w:tr w:rsidR="009D452C" w:rsidRPr="00EA1F79" w14:paraId="6D13F524" w14:textId="77777777" w:rsidTr="00937E77">
        <w:tc>
          <w:tcPr>
            <w:tcW w:w="9350" w:type="dxa"/>
            <w:gridSpan w:val="2"/>
          </w:tcPr>
          <w:p w14:paraId="3A905FA7" w14:textId="77777777" w:rsidR="009D452C" w:rsidRDefault="002D136B" w:rsidP="0006234A">
            <w:pPr>
              <w:spacing w:after="6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>Ex</w:t>
            </w:r>
            <w:r w:rsidR="00EA1F79"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planation for exception: </w:t>
            </w:r>
          </w:p>
          <w:p w14:paraId="3B920D45" w14:textId="7B95BD69" w:rsidR="00CB4512" w:rsidRPr="00EA1F79" w:rsidRDefault="00CB4512" w:rsidP="0006234A">
            <w:pPr>
              <w:spacing w:after="60"/>
              <w:rPr>
                <w:rFonts w:ascii="Calibri" w:hAnsi="Calibri" w:cs="Calibri"/>
                <w:color w:val="FF0000"/>
                <w:sz w:val="24"/>
                <w:szCs w:val="24"/>
              </w:rPr>
            </w:pPr>
          </w:p>
        </w:tc>
      </w:tr>
    </w:tbl>
    <w:p w14:paraId="48234B97" w14:textId="25409CF2" w:rsidR="0092761B" w:rsidRPr="00690944" w:rsidRDefault="0092761B" w:rsidP="00CE3E72">
      <w:pPr>
        <w:spacing w:before="240" w:after="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SECTION II</w:t>
      </w:r>
      <w:r w:rsidR="00EA1F79"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I</w:t>
      </w:r>
      <w:r w:rsidRPr="00690944">
        <w:rPr>
          <w:rFonts w:ascii="Calibri" w:eastAsia="Calibri" w:hAnsi="Calibri" w:cs="Calibri"/>
          <w:b/>
          <w:bCs/>
          <w:sz w:val="28"/>
          <w:szCs w:val="28"/>
          <w:u w:val="single"/>
        </w:rPr>
        <w:t>: PROPOSED COURSE CHANGES</w:t>
      </w:r>
    </w:p>
    <w:tbl>
      <w:tblPr>
        <w:tblStyle w:val="TableGrid"/>
        <w:tblpPr w:leftFromText="180" w:rightFromText="180" w:vertAnchor="text" w:horzAnchor="margin" w:tblpY="133"/>
        <w:tblW w:w="9350" w:type="dxa"/>
        <w:tblLook w:val="06A0" w:firstRow="1" w:lastRow="0" w:firstColumn="1" w:lastColumn="0" w:noHBand="1" w:noVBand="1"/>
      </w:tblPr>
      <w:tblGrid>
        <w:gridCol w:w="4405"/>
        <w:gridCol w:w="180"/>
        <w:gridCol w:w="450"/>
        <w:gridCol w:w="990"/>
        <w:gridCol w:w="3325"/>
      </w:tblGrid>
      <w:tr w:rsidR="00CA67DE" w:rsidRPr="00EA1F79" w14:paraId="32299A36" w14:textId="77777777" w:rsidTr="00CA67DE">
        <w:tc>
          <w:tcPr>
            <w:tcW w:w="9350" w:type="dxa"/>
            <w:gridSpan w:val="5"/>
          </w:tcPr>
          <w:p w14:paraId="59C33DE0" w14:textId="77777777" w:rsidR="00CA67DE" w:rsidRPr="00CB4512" w:rsidRDefault="00CA67DE" w:rsidP="00AC5B10">
            <w:pPr>
              <w:spacing w:after="6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ummary of Proposed Changes</w:t>
            </w:r>
          </w:p>
        </w:tc>
      </w:tr>
      <w:tr w:rsidR="00CA67DE" w:rsidRPr="00EA1F79" w14:paraId="11F628E6" w14:textId="77777777" w:rsidTr="00CA67DE">
        <w:tc>
          <w:tcPr>
            <w:tcW w:w="9350" w:type="dxa"/>
            <w:gridSpan w:val="5"/>
          </w:tcPr>
          <w:p w14:paraId="6D986B6B" w14:textId="77777777" w:rsidR="00CA67DE" w:rsidRDefault="00CA67DE" w:rsidP="00DB19B5">
            <w:pPr>
              <w:spacing w:after="60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Please provide a summary list or brief description of proposed changes. </w:t>
            </w:r>
            <w:r w:rsidRPr="00EA1F79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Insert details in following sections as needed.</w:t>
            </w:r>
          </w:p>
          <w:p w14:paraId="08F09E50" w14:textId="730EC990" w:rsidR="00DB19B5" w:rsidRPr="009D17F7" w:rsidRDefault="009D17F7" w:rsidP="00DB19B5">
            <w:pPr>
              <w:spacing w:after="60"/>
              <w:rPr>
                <w:rFonts w:ascii="Calibri" w:eastAsia="Calibri" w:hAnsi="Calibri" w:cs="Calibri"/>
                <w:bCs/>
                <w:iCs/>
                <w:color w:val="FF0000"/>
                <w:sz w:val="24"/>
                <w:szCs w:val="24"/>
              </w:rPr>
            </w:pPr>
            <w:r w:rsidRPr="00E80958">
              <w:rPr>
                <w:rFonts w:ascii="Calibri" w:eastAsia="Calibri" w:hAnsi="Calibri" w:cs="Calibri"/>
                <w:bCs/>
                <w:iCs/>
                <w:sz w:val="24"/>
                <w:szCs w:val="24"/>
              </w:rPr>
              <w:t>Pre-requisite changes only</w:t>
            </w:r>
          </w:p>
        </w:tc>
      </w:tr>
      <w:tr w:rsidR="00CA67DE" w:rsidRPr="00EA1F79" w14:paraId="2CC2B496" w14:textId="77777777" w:rsidTr="00CA67DE">
        <w:tc>
          <w:tcPr>
            <w:tcW w:w="9350" w:type="dxa"/>
            <w:gridSpan w:val="5"/>
          </w:tcPr>
          <w:p w14:paraId="2B8BC99F" w14:textId="77777777" w:rsidR="00CA67DE" w:rsidRPr="00CB4512" w:rsidRDefault="00CA67DE" w:rsidP="00AC5B10">
            <w:pPr>
              <w:spacing w:after="6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Justification for Proposal  </w:t>
            </w:r>
          </w:p>
        </w:tc>
      </w:tr>
      <w:tr w:rsidR="00CA67DE" w:rsidRPr="00EA1F79" w14:paraId="55D755F1" w14:textId="77777777" w:rsidTr="00563DF8">
        <w:tc>
          <w:tcPr>
            <w:tcW w:w="9350" w:type="dxa"/>
            <w:gridSpan w:val="5"/>
            <w:tcBorders>
              <w:bottom w:val="single" w:sz="4" w:space="0" w:color="auto"/>
            </w:tcBorders>
          </w:tcPr>
          <w:p w14:paraId="65BE6FE3" w14:textId="6C4EFB55" w:rsidR="00CA67DE" w:rsidRPr="00EA1F79" w:rsidRDefault="009D17F7" w:rsidP="00AC5B10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color w:val="FF0000"/>
              </w:rPr>
              <w:t>Based on a request from the state numbering system, NUR 2145 will be replaced by NUR 2144</w:t>
            </w:r>
            <w:r w:rsidR="000456EA">
              <w:rPr>
                <w:color w:val="FF0000"/>
              </w:rPr>
              <w:t xml:space="preserve">, </w:t>
            </w:r>
            <w:r>
              <w:rPr>
                <w:color w:val="FF0000"/>
              </w:rPr>
              <w:t>requiring a change of pre-requisite for this course.</w:t>
            </w:r>
          </w:p>
        </w:tc>
      </w:tr>
      <w:tr w:rsidR="00DB19B5" w:rsidRPr="00EA1F79" w14:paraId="4B1073FD" w14:textId="77777777" w:rsidTr="007D24EC">
        <w:tc>
          <w:tcPr>
            <w:tcW w:w="9350" w:type="dxa"/>
            <w:gridSpan w:val="5"/>
            <w:shd w:val="clear" w:color="auto" w:fill="auto"/>
          </w:tcPr>
          <w:p w14:paraId="2B49D8D7" w14:textId="0EE1DEC2" w:rsidR="00DB19B5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</w:pPr>
            <w:r w:rsidRPr="0043311B">
              <w:rPr>
                <w:rFonts w:ascii="Calibri" w:eastAsia="Calibri" w:hAnsi="Calibri" w:cs="Calibri"/>
                <w:b/>
                <w:sz w:val="24"/>
                <w:szCs w:val="24"/>
                <w:highlight w:val="yellow"/>
              </w:rPr>
              <w:t>NOTE:</w:t>
            </w:r>
            <w:r w:rsidRPr="0043311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Pr="00DB19B5">
              <w:rPr>
                <w:rFonts w:ascii="Calibri" w:eastAsia="Calibri" w:hAnsi="Calibri" w:cs="Calibri"/>
                <w:bCs/>
                <w:sz w:val="24"/>
                <w:szCs w:val="24"/>
              </w:rPr>
              <w:t>Complete the next section by indicating proposed course changes.</w:t>
            </w:r>
            <w:r w:rsidRPr="0043311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Skip fields that are not applicable </w:t>
            </w:r>
            <w:r w:rsidRPr="00DB19B5">
              <w:rPr>
                <w:rFonts w:ascii="Calibri" w:eastAsia="Calibri" w:hAnsi="Calibri" w:cs="Calibri"/>
                <w:bCs/>
                <w:sz w:val="24"/>
                <w:szCs w:val="24"/>
              </w:rPr>
              <w:t>to your curriculum action.</w:t>
            </w:r>
          </w:p>
        </w:tc>
      </w:tr>
      <w:tr w:rsidR="00DB19B5" w:rsidRPr="00EA1F79" w14:paraId="460F4464" w14:textId="77777777" w:rsidTr="00491762">
        <w:tc>
          <w:tcPr>
            <w:tcW w:w="4585" w:type="dxa"/>
            <w:gridSpan w:val="2"/>
          </w:tcPr>
          <w:p w14:paraId="39F55547" w14:textId="77777777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of School or Department</w:t>
            </w:r>
          </w:p>
        </w:tc>
        <w:tc>
          <w:tcPr>
            <w:tcW w:w="4765" w:type="dxa"/>
            <w:gridSpan w:val="3"/>
          </w:tcPr>
          <w:p w14:paraId="7A23AF76" w14:textId="74D20352" w:rsidR="00DB19B5" w:rsidRPr="00EA1F79" w:rsidRDefault="00E80958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45B1323D" w14:textId="77777777" w:rsidTr="00491762">
        <w:trPr>
          <w:cantSplit/>
        </w:trPr>
        <w:tc>
          <w:tcPr>
            <w:tcW w:w="4585" w:type="dxa"/>
            <w:gridSpan w:val="2"/>
          </w:tcPr>
          <w:p w14:paraId="52BF9A5A" w14:textId="6B783D0D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Title</w:t>
            </w:r>
          </w:p>
        </w:tc>
        <w:tc>
          <w:tcPr>
            <w:tcW w:w="4765" w:type="dxa"/>
            <w:gridSpan w:val="3"/>
          </w:tcPr>
          <w:p w14:paraId="2FB82005" w14:textId="2BC6A5E9" w:rsidR="00DB19B5" w:rsidRPr="00EA1F79" w:rsidRDefault="00E80958" w:rsidP="00DB19B5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  <w:r w:rsidR="00DB19B5"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</w:tr>
      <w:tr w:rsidR="009429BE" w:rsidRPr="00EA1F79" w14:paraId="46A397CF" w14:textId="77777777" w:rsidTr="001F19A2">
        <w:trPr>
          <w:cantSplit/>
        </w:trPr>
        <w:tc>
          <w:tcPr>
            <w:tcW w:w="4405" w:type="dxa"/>
          </w:tcPr>
          <w:p w14:paraId="4A726FAF" w14:textId="77777777" w:rsidR="009429BE" w:rsidRPr="00CB4512" w:rsidRDefault="009429BE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Does the Course Title change affect other sequenced courses? </w:t>
            </w:r>
          </w:p>
          <w:p w14:paraId="39E12082" w14:textId="6F629D02" w:rsidR="009429BE" w:rsidRPr="0043311B" w:rsidRDefault="009429BE" w:rsidP="00DB19B5">
            <w:pPr>
              <w:spacing w:after="60"/>
              <w:rPr>
                <w:rFonts w:ascii="Calibri" w:eastAsia="Calibri" w:hAnsi="Calibri" w:cs="Calibri"/>
                <w:i/>
                <w:iCs/>
                <w:sz w:val="24"/>
                <w:szCs w:val="24"/>
              </w:rPr>
            </w:pPr>
            <w:r w:rsidRPr="006B4C04">
              <w:rPr>
                <w:rFonts w:ascii="Calibri" w:eastAsia="Calibri" w:hAnsi="Calibri" w:cs="Calibri"/>
                <w:sz w:val="24"/>
                <w:szCs w:val="24"/>
              </w:rPr>
              <w:t xml:space="preserve">(Ex: If </w:t>
            </w:r>
            <w:r w:rsidR="001F19A2" w:rsidRPr="006B4C04">
              <w:rPr>
                <w:rFonts w:ascii="Calibri" w:eastAsia="Calibri" w:hAnsi="Calibri" w:cs="Calibri"/>
                <w:sz w:val="24"/>
                <w:szCs w:val="24"/>
              </w:rPr>
              <w:t>changing</w:t>
            </w:r>
            <w:r w:rsidR="001F19A2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proofErr w:type="gramStart"/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Guitar</w:t>
            </w:r>
            <w:proofErr w:type="gramEnd"/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I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 xml:space="preserve">to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Intro to Guitar</w:t>
            </w:r>
            <w:r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>will</w:t>
            </w:r>
            <w:r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Guitar II </w:t>
            </w:r>
            <w:r w:rsidRPr="006B4C04">
              <w:rPr>
                <w:rFonts w:ascii="Calibri" w:eastAsia="Calibri" w:hAnsi="Calibri" w:cs="Calibri"/>
                <w:sz w:val="24"/>
                <w:szCs w:val="24"/>
              </w:rPr>
              <w:t>also be renamed?)</w:t>
            </w:r>
            <w:r w:rsidRPr="004331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4945" w:type="dxa"/>
            <w:gridSpan w:val="4"/>
          </w:tcPr>
          <w:sdt>
            <w:sdtPr>
              <w:rPr>
                <w:rFonts w:ascii="Calibri" w:eastAsia="Calibri" w:hAnsi="Calibri" w:cs="Calibri"/>
                <w:color w:val="FF0000"/>
                <w:sz w:val="24"/>
                <w:szCs w:val="24"/>
              </w:rPr>
              <w:id w:val="537243228"/>
              <w:placeholder>
                <w:docPart w:val="D02F8B86F69B422DB86E9F7F3292E95A"/>
              </w:placeholder>
              <w:comboBox>
                <w:listItem w:value="Choose an item."/>
                <w:listItem w:displayText="No" w:value="No"/>
                <w:listItem w:displayText="Yes" w:value="Yes"/>
              </w:comboBox>
            </w:sdtPr>
            <w:sdtEndPr/>
            <w:sdtContent>
              <w:p w14:paraId="3014A7AD" w14:textId="327A1D51" w:rsidR="009429BE" w:rsidRDefault="00E80958" w:rsidP="00DB19B5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  <w:t>No</w:t>
                </w:r>
              </w:p>
            </w:sdtContent>
          </w:sdt>
          <w:p w14:paraId="0CA8E69C" w14:textId="43F51072" w:rsidR="009429BE" w:rsidRPr="00EA1F79" w:rsidRDefault="00E80958" w:rsidP="00E518A2">
            <w:pPr>
              <w:spacing w:after="120"/>
              <w:ind w:hanging="24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6B4C04" w:rsidRPr="00EA1F79" w14:paraId="7734E0CC" w14:textId="77777777" w:rsidTr="00C969BE">
        <w:tc>
          <w:tcPr>
            <w:tcW w:w="9350" w:type="dxa"/>
            <w:gridSpan w:val="5"/>
          </w:tcPr>
          <w:p w14:paraId="343BDA5D" w14:textId="68233323" w:rsidR="006B4C04" w:rsidRPr="00EA1F79" w:rsidRDefault="006B4C04" w:rsidP="00DB19B5">
            <w:pPr>
              <w:spacing w:after="120"/>
              <w:rPr>
                <w:rFonts w:ascii="Calibri" w:hAnsi="Calibri" w:cs="Calibri"/>
                <w:color w:val="808080"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Description</w:t>
            </w:r>
          </w:p>
        </w:tc>
      </w:tr>
      <w:tr w:rsidR="006B4C04" w:rsidRPr="00EA1F79" w14:paraId="6270502F" w14:textId="77777777" w:rsidTr="00555D71">
        <w:tc>
          <w:tcPr>
            <w:tcW w:w="9350" w:type="dxa"/>
            <w:gridSpan w:val="5"/>
          </w:tcPr>
          <w:p w14:paraId="662CDEE8" w14:textId="6E6FA714" w:rsidR="006B4C04" w:rsidRPr="00EA1F79" w:rsidRDefault="00E80958" w:rsidP="00E809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6B4C04" w:rsidRPr="00EA1F79" w14:paraId="25B3DDA5" w14:textId="77777777" w:rsidTr="006B4C04">
        <w:trPr>
          <w:trHeight w:val="392"/>
        </w:trPr>
        <w:tc>
          <w:tcPr>
            <w:tcW w:w="9350" w:type="dxa"/>
            <w:gridSpan w:val="5"/>
          </w:tcPr>
          <w:p w14:paraId="4FEBD76A" w14:textId="1A7923D4" w:rsidR="006B4C04" w:rsidRPr="006B4C04" w:rsidRDefault="006B4C04" w:rsidP="00DB19B5">
            <w:pPr>
              <w:spacing w:after="120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6B4C04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hange Topic Outline</w:t>
            </w:r>
          </w:p>
        </w:tc>
      </w:tr>
      <w:tr w:rsidR="006B4C04" w:rsidRPr="00EA1F79" w14:paraId="41C41603" w14:textId="77777777" w:rsidTr="00314A2B">
        <w:trPr>
          <w:trHeight w:val="467"/>
        </w:trPr>
        <w:tc>
          <w:tcPr>
            <w:tcW w:w="9350" w:type="dxa"/>
            <w:gridSpan w:val="5"/>
          </w:tcPr>
          <w:p w14:paraId="05DE71E5" w14:textId="2FEE7715" w:rsidR="006B4C04" w:rsidRPr="00EA1F79" w:rsidRDefault="00E80958" w:rsidP="00E809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42E5EE39" w14:textId="77777777" w:rsidTr="00491762">
        <w:tc>
          <w:tcPr>
            <w:tcW w:w="4585" w:type="dxa"/>
            <w:gridSpan w:val="2"/>
          </w:tcPr>
          <w:p w14:paraId="42A0E918" w14:textId="4F67FB52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ourse Prerequisite(s) </w:t>
            </w:r>
          </w:p>
        </w:tc>
        <w:tc>
          <w:tcPr>
            <w:tcW w:w="4765" w:type="dxa"/>
            <w:gridSpan w:val="3"/>
          </w:tcPr>
          <w:p w14:paraId="321B28A5" w14:textId="50D8B4C6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From:  </w:t>
            </w:r>
            <w:r w:rsidR="009D17F7">
              <w:t xml:space="preserve"> NUR 1034, NUR 1214L, NUR 2145 all with a grade of “C” or better, NUR 1034L</w:t>
            </w:r>
          </w:p>
          <w:p w14:paraId="56F2FD22" w14:textId="0C252579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To:</w:t>
            </w:r>
            <w:r w:rsidR="009D17F7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  <w:r w:rsidR="009D17F7">
              <w:t xml:space="preserve"> NUR 1034, NUR 1214L, NUR 2144 (or </w:t>
            </w:r>
            <w:r w:rsidR="000456EA">
              <w:t xml:space="preserve">NUR </w:t>
            </w:r>
            <w:r w:rsidR="009D17F7">
              <w:t>2145) all with a grade of “C” or better, NUR 1034L</w:t>
            </w:r>
          </w:p>
        </w:tc>
      </w:tr>
      <w:tr w:rsidR="00DB19B5" w:rsidRPr="00EA1F79" w14:paraId="73035F0F" w14:textId="77777777" w:rsidTr="00491762">
        <w:tc>
          <w:tcPr>
            <w:tcW w:w="4585" w:type="dxa"/>
            <w:gridSpan w:val="2"/>
          </w:tcPr>
          <w:p w14:paraId="09F0D7A1" w14:textId="200B6EA5" w:rsidR="00144171" w:rsidRPr="00144171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Provide justification for the proposed changes to pre-requisite(s).</w:t>
            </w:r>
          </w:p>
        </w:tc>
        <w:tc>
          <w:tcPr>
            <w:tcW w:w="4765" w:type="dxa"/>
            <w:gridSpan w:val="3"/>
          </w:tcPr>
          <w:p w14:paraId="778CE392" w14:textId="2D0CDF6B" w:rsidR="00DB19B5" w:rsidRPr="00EA1F79" w:rsidRDefault="009D17F7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color w:val="FF0000"/>
              </w:rPr>
              <w:t>NUR 2145 will be replaced by NUR 2144</w:t>
            </w:r>
            <w:r w:rsidR="000456EA">
              <w:rPr>
                <w:color w:val="FF0000"/>
              </w:rPr>
              <w:t xml:space="preserve">, </w:t>
            </w:r>
            <w:r>
              <w:rPr>
                <w:color w:val="FF0000"/>
              </w:rPr>
              <w:t>requiring a change of pre-requisite for this course.</w:t>
            </w:r>
          </w:p>
        </w:tc>
      </w:tr>
      <w:tr w:rsidR="00DB19B5" w:rsidRPr="00EA1F79" w14:paraId="255BE431" w14:textId="77777777" w:rsidTr="00491762">
        <w:tc>
          <w:tcPr>
            <w:tcW w:w="4585" w:type="dxa"/>
            <w:gridSpan w:val="2"/>
          </w:tcPr>
          <w:p w14:paraId="6362A893" w14:textId="62D2083C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Corequisites</w:t>
            </w:r>
          </w:p>
        </w:tc>
        <w:tc>
          <w:tcPr>
            <w:tcW w:w="4765" w:type="dxa"/>
            <w:gridSpan w:val="3"/>
          </w:tcPr>
          <w:p w14:paraId="5F5C6F05" w14:textId="77777777" w:rsidR="00DB19B5" w:rsidRDefault="00E80958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No change </w:t>
            </w:r>
          </w:p>
          <w:p w14:paraId="5DF89AEA" w14:textId="1342A17B" w:rsidR="000E2617" w:rsidRPr="00EA1F79" w:rsidRDefault="000E2617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UR 2033L</w:t>
            </w:r>
          </w:p>
        </w:tc>
      </w:tr>
      <w:tr w:rsidR="00DB19B5" w:rsidRPr="00EA1F79" w14:paraId="4B93C7B6" w14:textId="77777777" w:rsidTr="00491762">
        <w:tc>
          <w:tcPr>
            <w:tcW w:w="4585" w:type="dxa"/>
            <w:gridSpan w:val="2"/>
          </w:tcPr>
          <w:p w14:paraId="514DF5D4" w14:textId="580B3695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>Provide justification for the proposed changes to co-requisite(s).</w:t>
            </w:r>
          </w:p>
        </w:tc>
        <w:tc>
          <w:tcPr>
            <w:tcW w:w="4765" w:type="dxa"/>
            <w:gridSpan w:val="3"/>
          </w:tcPr>
          <w:p w14:paraId="36DCB18A" w14:textId="78407C89" w:rsidR="00DB19B5" w:rsidRPr="00EA1F79" w:rsidRDefault="00E80958" w:rsidP="00DB19B5">
            <w:pPr>
              <w:spacing w:after="1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2D2074AC" w14:textId="77777777" w:rsidTr="000D6C7A">
        <w:tc>
          <w:tcPr>
            <w:tcW w:w="5035" w:type="dxa"/>
            <w:gridSpan w:val="3"/>
          </w:tcPr>
          <w:p w14:paraId="7F615D04" w14:textId="09A7AE05" w:rsidR="00DB19B5" w:rsidRPr="00CB4512" w:rsidRDefault="0088281E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Should this course be listed as a corequisite on a paired course? </w:t>
            </w:r>
          </w:p>
          <w:p w14:paraId="553A62BB" w14:textId="3382957B" w:rsidR="00DB19B5" w:rsidRPr="00144171" w:rsidRDefault="00144171" w:rsidP="00DB19B5">
            <w:pPr>
              <w:spacing w:after="60"/>
              <w:rPr>
                <w:rFonts w:ascii="Calibri" w:eastAsia="Calibri" w:hAnsi="Calibri" w:cs="Calibri"/>
                <w:sz w:val="24"/>
                <w:szCs w:val="24"/>
              </w:rPr>
            </w:pPr>
            <w:r w:rsidRPr="00144171">
              <w:rPr>
                <w:rFonts w:ascii="Calibri" w:hAnsi="Calibri" w:cs="Calibri"/>
              </w:rPr>
              <w:t>(Ex. CHM 2032 and CHM 2032L are “paired corequisites.”)</w:t>
            </w:r>
          </w:p>
        </w:tc>
        <w:tc>
          <w:tcPr>
            <w:tcW w:w="4315" w:type="dxa"/>
            <w:gridSpan w:val="2"/>
          </w:tcPr>
          <w:sdt>
            <w:sdtPr>
              <w:rPr>
                <w:rFonts w:ascii="Calibri" w:eastAsia="Calibri" w:hAnsi="Calibri" w:cs="Calibri"/>
                <w:color w:val="FF0000"/>
                <w:sz w:val="24"/>
                <w:szCs w:val="24"/>
              </w:rPr>
              <w:id w:val="1054972688"/>
              <w:placeholder>
                <w:docPart w:val="B8ADA497D74247268220AA0002EB87B0"/>
              </w:placeholder>
              <w:dropDownList>
                <w:listItem w:value="Choose an item."/>
                <w:listItem w:displayText="Yes" w:value="Yes"/>
                <w:listItem w:displayText="No" w:value="No"/>
                <w:listItem w:displayText="No Change" w:value="No Change"/>
              </w:dropDownList>
            </w:sdtPr>
            <w:sdtEndPr/>
            <w:sdtContent>
              <w:p w14:paraId="3A165317" w14:textId="1748C906" w:rsidR="00AA0412" w:rsidRDefault="00E80958" w:rsidP="00DB19B5">
                <w:pPr>
                  <w:spacing w:after="120"/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</w:pPr>
                <w:r>
                  <w:rPr>
                    <w:rFonts w:ascii="Calibri" w:eastAsia="Calibri" w:hAnsi="Calibri" w:cs="Calibri"/>
                    <w:color w:val="FF0000"/>
                    <w:sz w:val="24"/>
                    <w:szCs w:val="24"/>
                  </w:rPr>
                  <w:t>No Change</w:t>
                </w:r>
              </w:p>
            </w:sdtContent>
          </w:sdt>
          <w:p w14:paraId="3BEA7893" w14:textId="596F5ABC" w:rsidR="00DB19B5" w:rsidRPr="00EA1F79" w:rsidRDefault="00DB19B5" w:rsidP="00DB19B5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</w:p>
        </w:tc>
      </w:tr>
      <w:tr w:rsidR="00DB19B5" w:rsidRPr="00EA1F79" w14:paraId="0B0BEACF" w14:textId="77777777" w:rsidTr="00491762">
        <w:tc>
          <w:tcPr>
            <w:tcW w:w="4585" w:type="dxa"/>
            <w:gridSpan w:val="2"/>
          </w:tcPr>
          <w:p w14:paraId="2E4594C0" w14:textId="77777777" w:rsidR="00F6134B" w:rsidRDefault="00DB19B5" w:rsidP="001F19A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Minimum Grade </w:t>
            </w:r>
            <w:r w:rsidR="00F6134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  <w:p w14:paraId="2251493A" w14:textId="49A73268" w:rsidR="00A00DA2" w:rsidRPr="00F6134B" w:rsidRDefault="00A00DA2" w:rsidP="001F19A2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963F7B">
              <w:rPr>
                <w:rFonts w:ascii="Calibri" w:eastAsia="Calibri" w:hAnsi="Calibri" w:cs="Calibri"/>
                <w:bCs/>
                <w:i/>
                <w:iCs/>
                <w:sz w:val="24"/>
                <w:szCs w:val="24"/>
              </w:rPr>
              <w:t>(Include minimum grade if higher than a D)</w:t>
            </w:r>
          </w:p>
        </w:tc>
        <w:tc>
          <w:tcPr>
            <w:tcW w:w="4765" w:type="dxa"/>
            <w:gridSpan w:val="3"/>
          </w:tcPr>
          <w:p w14:paraId="2372ED72" w14:textId="1750898A" w:rsidR="00566211" w:rsidRPr="00A00DA2" w:rsidRDefault="00314A2B" w:rsidP="00DB19B5">
            <w:pPr>
              <w:spacing w:after="120"/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102E92C1" w14:textId="77777777" w:rsidTr="00491762">
        <w:tc>
          <w:tcPr>
            <w:tcW w:w="4585" w:type="dxa"/>
            <w:gridSpan w:val="2"/>
          </w:tcPr>
          <w:p w14:paraId="633BCA1C" w14:textId="3BD14C78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Change Course Credits or Clock Hours</w:t>
            </w:r>
          </w:p>
        </w:tc>
        <w:tc>
          <w:tcPr>
            <w:tcW w:w="4765" w:type="dxa"/>
            <w:gridSpan w:val="3"/>
          </w:tcPr>
          <w:p w14:paraId="3D480D2F" w14:textId="02CDFC48" w:rsidR="00DB19B5" w:rsidRPr="00EA1F79" w:rsidRDefault="00314A2B" w:rsidP="00314A2B">
            <w:pPr>
              <w:spacing w:after="6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30030D94" w14:textId="77777777" w:rsidTr="00491762">
        <w:tc>
          <w:tcPr>
            <w:tcW w:w="4585" w:type="dxa"/>
            <w:gridSpan w:val="2"/>
          </w:tcPr>
          <w:p w14:paraId="65C09EF2" w14:textId="1DD7295D" w:rsidR="00DB19B5" w:rsidRPr="00CB4512" w:rsidRDefault="00DB19B5" w:rsidP="00DB19B5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ontact Hours (faculty load) </w:t>
            </w:r>
          </w:p>
          <w:p w14:paraId="299EA9E5" w14:textId="752DC8D1" w:rsidR="00DB19B5" w:rsidRPr="00B2712C" w:rsidRDefault="00DB19B5" w:rsidP="00DB19B5">
            <w:pPr>
              <w:spacing w:after="60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(Ex.: </w:t>
            </w:r>
            <w:r w:rsidR="00B2712C"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ESC 1000C is </w:t>
            </w:r>
            <w:r w:rsidRPr="00B2712C">
              <w:rPr>
                <w:rFonts w:ascii="Calibri" w:eastAsia="Calibri" w:hAnsi="Calibri" w:cs="Calibri"/>
                <w:bCs/>
                <w:sz w:val="24"/>
                <w:szCs w:val="24"/>
              </w:rPr>
              <w:t>3 credits with 4 contact hours for instructor/lab prep.)</w:t>
            </w:r>
          </w:p>
        </w:tc>
        <w:tc>
          <w:tcPr>
            <w:tcW w:w="4765" w:type="dxa"/>
            <w:gridSpan w:val="3"/>
          </w:tcPr>
          <w:p w14:paraId="5E8F06C1" w14:textId="496ABCA5" w:rsidR="00DB19B5" w:rsidRPr="00EA1F79" w:rsidRDefault="00314A2B" w:rsidP="00314A2B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DB19B5" w:rsidRPr="00EA1F79" w14:paraId="7EE1C4B6" w14:textId="77777777" w:rsidTr="00491762">
        <w:tc>
          <w:tcPr>
            <w:tcW w:w="4585" w:type="dxa"/>
            <w:gridSpan w:val="2"/>
          </w:tcPr>
          <w:p w14:paraId="002CBD16" w14:textId="1D09C637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Grade </w:t>
            </w:r>
            <w:proofErr w:type="gramStart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Mode</w:t>
            </w:r>
            <w:r w:rsidR="00314A2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 </w:t>
            </w:r>
            <w:r w:rsidR="00314A2B" w:rsidRPr="00314A2B"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N</w:t>
            </w:r>
            <w:proofErr w:type="gramEnd"/>
            <w:r w:rsidR="00314A2B" w:rsidRPr="00314A2B"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/A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-1800373654"/>
            <w:placeholder>
              <w:docPart w:val="4151D661F2474BCD8C2DF50197D7A43D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4F5EB20F" w14:textId="77777777" w:rsidR="00DB19B5" w:rsidRPr="00EA1F79" w:rsidRDefault="00DB19B5" w:rsidP="00DB19B5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EA1F79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DB19B5" w:rsidRPr="00EA1F79" w14:paraId="12A21AC7" w14:textId="77777777" w:rsidTr="00491762">
        <w:tc>
          <w:tcPr>
            <w:tcW w:w="4585" w:type="dxa"/>
            <w:gridSpan w:val="2"/>
          </w:tcPr>
          <w:p w14:paraId="36446B7C" w14:textId="23FBB14B" w:rsidR="00DB19B5" w:rsidRPr="00CB4512" w:rsidRDefault="00DB19B5" w:rsidP="00DB19B5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hange Credit </w:t>
            </w:r>
            <w:proofErr w:type="gramStart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Type</w:t>
            </w:r>
            <w:r w:rsidR="00314A2B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 </w:t>
            </w:r>
            <w:r w:rsidR="00314A2B" w:rsidRPr="00314A2B"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N</w:t>
            </w:r>
            <w:proofErr w:type="gramEnd"/>
            <w:r w:rsidR="00314A2B" w:rsidRPr="00314A2B">
              <w:rPr>
                <w:rFonts w:ascii="Calibri" w:eastAsia="Calibri" w:hAnsi="Calibri" w:cs="Calibri"/>
                <w:bCs/>
                <w:color w:val="FF0000"/>
                <w:sz w:val="24"/>
                <w:szCs w:val="24"/>
              </w:rPr>
              <w:t>/A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240450385"/>
            <w:placeholder>
              <w:docPart w:val="4151D661F2474BCD8C2DF50197D7A43D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79DC4724" w14:textId="44D0B53E" w:rsidR="00DB19B5" w:rsidRPr="00EA1F79" w:rsidRDefault="000E5852" w:rsidP="00DB19B5">
                <w:pPr>
                  <w:spacing w:after="12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EA1F79">
                  <w:rPr>
                    <w:rStyle w:val="PlaceholderText"/>
                    <w:rFonts w:ascii="Calibri" w:hAnsi="Calibri" w:cs="Calibri"/>
                    <w:color w:val="FF0000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E02424" w:rsidRPr="00EA1F79" w14:paraId="172859C3" w14:textId="77777777" w:rsidTr="00491762">
        <w:tc>
          <w:tcPr>
            <w:tcW w:w="4585" w:type="dxa"/>
            <w:gridSpan w:val="2"/>
          </w:tcPr>
          <w:p w14:paraId="4BA551A1" w14:textId="77777777" w:rsidR="00E02424" w:rsidRDefault="00E02424" w:rsidP="00E02424">
            <w:pPr>
              <w:spacing w:after="60"/>
              <w:rPr>
                <w:rFonts w:ascii="Calibri" w:hAnsi="Calibri" w:cs="Calibri"/>
                <w:b/>
                <w:sz w:val="24"/>
                <w:szCs w:val="24"/>
              </w:rPr>
            </w:pP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Should any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Degree or M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ajor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R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>estriction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codes</w:t>
            </w:r>
            <w:r w:rsidRPr="0077294E">
              <w:rPr>
                <w:rFonts w:ascii="Calibri" w:hAnsi="Calibri" w:cs="Calibri"/>
                <w:b/>
                <w:sz w:val="24"/>
                <w:szCs w:val="24"/>
              </w:rPr>
              <w:t xml:space="preserve"> be listed on this course? </w:t>
            </w:r>
          </w:p>
          <w:p w14:paraId="351935C4" w14:textId="3C6D5B47" w:rsidR="00E02424" w:rsidRPr="00CB4512" w:rsidRDefault="00E02424" w:rsidP="00E02424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F515CB">
              <w:rPr>
                <w:rFonts w:ascii="Calibri" w:hAnsi="Calibri" w:cs="Calibri"/>
                <w:bCs/>
              </w:rPr>
              <w:t>(</w:t>
            </w:r>
            <w:r>
              <w:rPr>
                <w:rFonts w:ascii="Calibri" w:hAnsi="Calibri" w:cs="Calibri"/>
                <w:bCs/>
              </w:rPr>
              <w:t>i.</w:t>
            </w:r>
            <w:r w:rsidRPr="00F515CB">
              <w:rPr>
                <w:rFonts w:ascii="Calibri" w:hAnsi="Calibri" w:cs="Calibri"/>
                <w:bCs/>
              </w:rPr>
              <w:t>e.,</w:t>
            </w:r>
            <w:r>
              <w:rPr>
                <w:rFonts w:ascii="Calibri" w:hAnsi="Calibri" w:cs="Calibri"/>
                <w:bCs/>
              </w:rPr>
              <w:t xml:space="preserve"> “</w:t>
            </w:r>
            <w:r w:rsidRPr="00F515CB">
              <w:rPr>
                <w:rFonts w:ascii="Calibri" w:hAnsi="Calibri" w:cs="Calibri"/>
              </w:rPr>
              <w:t>This course may only be taken by students who have been admitted to X Program</w:t>
            </w:r>
            <w:r>
              <w:rPr>
                <w:rFonts w:ascii="Calibri" w:hAnsi="Calibri" w:cs="Calibri"/>
              </w:rPr>
              <w:t>”</w:t>
            </w:r>
            <w:r w:rsidRPr="00F515CB">
              <w:rPr>
                <w:rFonts w:ascii="Calibri" w:hAnsi="Calibri" w:cs="Calibri"/>
              </w:rPr>
              <w:t>)</w:t>
            </w:r>
          </w:p>
        </w:tc>
        <w:tc>
          <w:tcPr>
            <w:tcW w:w="4765" w:type="dxa"/>
            <w:gridSpan w:val="3"/>
          </w:tcPr>
          <w:p w14:paraId="789566C0" w14:textId="77777777" w:rsidR="000456EA" w:rsidRDefault="00E02424" w:rsidP="000456EA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List applicable 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>M</w:t>
            </w: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>ajor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 or Degree</w:t>
            </w: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>R</w:t>
            </w:r>
            <w:r w:rsidRPr="0077294E">
              <w:rPr>
                <w:rFonts w:ascii="Calibri" w:hAnsi="Calibri" w:cs="Calibri"/>
                <w:color w:val="FF0000"/>
                <w:sz w:val="24"/>
                <w:szCs w:val="24"/>
              </w:rPr>
              <w:t>estriction codes</w:t>
            </w:r>
            <w:r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: </w:t>
            </w:r>
          </w:p>
          <w:p w14:paraId="23308343" w14:textId="5693A107" w:rsidR="00E02424" w:rsidRDefault="000456EA" w:rsidP="000456EA">
            <w:pPr>
              <w:spacing w:after="120"/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</w:pPr>
            <w:r w:rsidRPr="00314A2B">
              <w:rPr>
                <w:rFonts w:ascii="Calibri" w:hAnsi="Calibri" w:cs="Calibri"/>
                <w:sz w:val="24"/>
                <w:szCs w:val="24"/>
              </w:rPr>
              <w:t xml:space="preserve">Admission to </w:t>
            </w:r>
            <w:r w:rsidR="00230DA9" w:rsidRPr="00314A2B">
              <w:rPr>
                <w:rFonts w:ascii="Calibri" w:hAnsi="Calibri" w:cs="Calibri"/>
                <w:sz w:val="24"/>
                <w:szCs w:val="24"/>
              </w:rPr>
              <w:t>ASN</w:t>
            </w:r>
          </w:p>
        </w:tc>
      </w:tr>
      <w:tr w:rsidR="00DB19B5" w:rsidRPr="00EA1F79" w14:paraId="0069FE24" w14:textId="77777777" w:rsidTr="00DA2773">
        <w:trPr>
          <w:cantSplit/>
        </w:trPr>
        <w:tc>
          <w:tcPr>
            <w:tcW w:w="6025" w:type="dxa"/>
            <w:gridSpan w:val="4"/>
          </w:tcPr>
          <w:p w14:paraId="16DEFE53" w14:textId="39FEEB36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repeatability status of course? *</w:t>
            </w:r>
          </w:p>
          <w:p w14:paraId="62D5027E" w14:textId="77777777" w:rsidR="00DB19B5" w:rsidRPr="000B547C" w:rsidRDefault="00DB19B5" w:rsidP="00DB19B5">
            <w:pPr>
              <w:spacing w:after="6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 w:rsidRPr="00963F7B">
              <w:rPr>
                <w:rFonts w:ascii="Calibri" w:hAnsi="Calibri" w:cs="Calibri"/>
                <w:i/>
                <w:iCs/>
                <w:sz w:val="24"/>
                <w:szCs w:val="24"/>
              </w:rPr>
              <w:t>*Not the same as Multiple Attempts or Grade Forgiveness</w:t>
            </w:r>
            <w:r w:rsidRPr="000B547C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</w:p>
          <w:p w14:paraId="46593F91" w14:textId="614E3B1B" w:rsidR="00DB19B5" w:rsidRPr="00934058" w:rsidRDefault="00DB19B5" w:rsidP="00DB19B5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934058">
              <w:rPr>
                <w:rFonts w:ascii="Calibri" w:hAnsi="Calibri" w:cs="Calibri"/>
                <w:sz w:val="24"/>
                <w:szCs w:val="24"/>
              </w:rPr>
              <w:t xml:space="preserve">A repeatable course may be taken more than once for additional credits. (Ex: MUT 2641, a 3- credit course, can be repeated 1 time for a maximum of 6 credits).  </w:t>
            </w:r>
          </w:p>
        </w:tc>
        <w:tc>
          <w:tcPr>
            <w:tcW w:w="3325" w:type="dxa"/>
          </w:tcPr>
          <w:p w14:paraId="68E87664" w14:textId="426D7F9F" w:rsidR="00DB19B5" w:rsidRPr="00EA1F79" w:rsidRDefault="0065075B" w:rsidP="00DB19B5">
            <w:pPr>
              <w:spacing w:after="120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340167166"/>
                <w:placeholder>
                  <w:docPart w:val="3BA1EE60EB7C4D54B0064819BCE57450"/>
                </w:placeholder>
                <w:dropDownList>
                  <w:listItem w:value="Choose an item."/>
                  <w:listItem w:displayText="No change" w:value="No change"/>
                  <w:listItem w:displayText="Yes - change to repeatable" w:value="Yes - change to repeatable"/>
                  <w:listItem w:displayText="Yes - change to not repeatable" w:value="Yes - change to not repeatable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314A2B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sdtContent>
            </w:sdt>
          </w:p>
          <w:p w14:paraId="3912B691" w14:textId="77777777" w:rsidR="00DB19B5" w:rsidRPr="00EA1F79" w:rsidRDefault="00DB19B5" w:rsidP="00DB19B5">
            <w:pPr>
              <w:spacing w:after="120"/>
              <w:rPr>
                <w:rFonts w:ascii="Calibri" w:hAnsi="Calibri" w:cs="Calibri"/>
                <w:color w:val="FF0000"/>
                <w:sz w:val="24"/>
                <w:szCs w:val="24"/>
              </w:rPr>
            </w:pPr>
          </w:p>
          <w:p w14:paraId="1DF2A328" w14:textId="77777777" w:rsidR="00DB19B5" w:rsidRPr="00EA1F79" w:rsidRDefault="00DB19B5" w:rsidP="00DB19B5">
            <w:pPr>
              <w:rPr>
                <w:rStyle w:val="PlaceholderText"/>
                <w:rFonts w:ascii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hAnsi="Calibri" w:cs="Calibri"/>
                <w:color w:val="FF0000"/>
                <w:sz w:val="24"/>
                <w:szCs w:val="24"/>
              </w:rPr>
              <w:t xml:space="preserve">If repeatable, list maximum number of credits </w:t>
            </w:r>
          </w:p>
        </w:tc>
      </w:tr>
      <w:tr w:rsidR="00DB19B5" w:rsidRPr="00EA1F79" w14:paraId="5CFEC047" w14:textId="77777777" w:rsidTr="00491762">
        <w:tc>
          <w:tcPr>
            <w:tcW w:w="4585" w:type="dxa"/>
            <w:gridSpan w:val="2"/>
          </w:tcPr>
          <w:p w14:paraId="7D475EED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General Education status of course?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41412724"/>
            <w:placeholder>
              <w:docPart w:val="AB78B948FCB74EE1874DD06E782B332F"/>
            </w:placeholder>
            <w:dropDownList>
              <w:listItem w:value="Choose an item."/>
              <w:listItem w:displayText="No change" w:value="No change"/>
              <w:listItem w:displayText="Yes, change course to GE status" w:value="Yes, change course to GE status"/>
              <w:listItem w:displayText="Yes, change from GE to non-GE status" w:value="Yes, change from GE to non-GE status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36119E9D" w14:textId="26961000" w:rsidR="00DB19B5" w:rsidRPr="00EA1F79" w:rsidRDefault="00314A2B" w:rsidP="00DB19B5">
                <w:pPr>
                  <w:spacing w:after="120"/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7AEA8C21" w14:textId="77777777" w:rsidTr="00491762">
        <w:tc>
          <w:tcPr>
            <w:tcW w:w="4585" w:type="dxa"/>
            <w:gridSpan w:val="2"/>
          </w:tcPr>
          <w:p w14:paraId="34235C6E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>Change Writing Intensive designation?</w:t>
            </w:r>
          </w:p>
        </w:tc>
        <w:sdt>
          <w:sdtPr>
            <w:rPr>
              <w:rFonts w:ascii="Calibri" w:hAnsi="Calibri" w:cs="Calibri"/>
              <w:color w:val="2B579A"/>
              <w:sz w:val="24"/>
              <w:szCs w:val="24"/>
              <w:shd w:val="clear" w:color="auto" w:fill="E6E6E6"/>
            </w:rPr>
            <w:id w:val="1127051556"/>
            <w:placeholder>
              <w:docPart w:val="66F166BD58684E8C95DC80ED598190B8"/>
            </w:placeholder>
            <w:dropDownList>
              <w:listItem w:value="Choose an item."/>
              <w:listItem w:displayText="No change" w:value="No change"/>
              <w:listItem w:displayText="Yes, add WI designation" w:value="Yes, add WI designation"/>
              <w:listItem w:displayText="Yes, remove WI designation" w:value="Yes, remove WI designation"/>
            </w:dropDownList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4765" w:type="dxa"/>
                <w:gridSpan w:val="3"/>
              </w:tcPr>
              <w:p w14:paraId="4B9DAC5F" w14:textId="5C2674FC" w:rsidR="00DB19B5" w:rsidRPr="00EA1F79" w:rsidRDefault="00314A2B" w:rsidP="00DB19B5">
                <w:pPr>
                  <w:spacing w:after="120"/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</w:pPr>
                <w:r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 change</w:t>
                </w:r>
              </w:p>
            </w:tc>
          </w:sdtContent>
        </w:sdt>
      </w:tr>
      <w:tr w:rsidR="00DB19B5" w:rsidRPr="00EA1F79" w14:paraId="458B4666" w14:textId="77777777" w:rsidTr="00491762">
        <w:tc>
          <w:tcPr>
            <w:tcW w:w="4585" w:type="dxa"/>
            <w:gridSpan w:val="2"/>
          </w:tcPr>
          <w:p w14:paraId="130EC31B" w14:textId="77777777" w:rsidR="00DB19B5" w:rsidRPr="00CB4512" w:rsidRDefault="00DB19B5" w:rsidP="00DB19B5">
            <w:pPr>
              <w:spacing w:after="12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B451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Change “International or Diversity Focus” designation?  </w:t>
            </w:r>
          </w:p>
        </w:tc>
        <w:tc>
          <w:tcPr>
            <w:tcW w:w="4765" w:type="dxa"/>
            <w:gridSpan w:val="3"/>
          </w:tcPr>
          <w:p w14:paraId="385F92B0" w14:textId="4A767B11" w:rsidR="00DB19B5" w:rsidRPr="00EA1F79" w:rsidRDefault="0065075B" w:rsidP="00DB19B5">
            <w:pPr>
              <w:spacing w:after="120"/>
              <w:rPr>
                <w:rFonts w:ascii="Calibri" w:hAnsi="Calibri" w:cs="Calibri"/>
                <w:color w:val="2B579A"/>
                <w:sz w:val="24"/>
                <w:szCs w:val="24"/>
                <w:shd w:val="clear" w:color="auto" w:fill="E6E6E6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-1524780566"/>
                <w:placeholder>
                  <w:docPart w:val="CA027231ABDC42BFB7EEC3CCABD2B344"/>
                </w:placeholder>
                <w:dropDownList>
                  <w:listItem w:value="Choose an item."/>
                  <w:listItem w:displayText="No change" w:value="No change"/>
                  <w:listItem w:displayText="Yes, add I/D designation" w:value="Yes, add I/D designation"/>
                  <w:listItem w:displayText="Yes, remove I/D designation" w:value="Yes, remove I/D designation"/>
                </w:dropDownList>
              </w:sdtPr>
              <w:sdtEndPr>
                <w:rPr>
                  <w:color w:val="auto"/>
                </w:rPr>
              </w:sdtEndPr>
              <w:sdtContent>
                <w:r w:rsidR="00314A2B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o change</w:t>
                </w:r>
              </w:sdtContent>
            </w:sdt>
          </w:p>
        </w:tc>
      </w:tr>
    </w:tbl>
    <w:p w14:paraId="474CE3AF" w14:textId="2F8346AD" w:rsidR="001F0DAF" w:rsidRDefault="001F0DAF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A3B32F6" w14:textId="0111131C" w:rsidR="00052B77" w:rsidRPr="00DA0A36" w:rsidRDefault="00052B77" w:rsidP="0010576E">
      <w:pPr>
        <w:spacing w:after="240" w:line="240" w:lineRule="auto"/>
        <w:rPr>
          <w:rFonts w:ascii="Calibri" w:eastAsia="Calibri" w:hAnsi="Calibri" w:cs="Calibri"/>
          <w:sz w:val="28"/>
          <w:szCs w:val="28"/>
          <w:u w:val="single"/>
        </w:rPr>
      </w:pPr>
      <w:r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SECTION IV: </w:t>
      </w:r>
      <w:r w:rsidR="001A557F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Changes to </w:t>
      </w:r>
      <w:r w:rsidR="00211235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>Learning Objectives</w:t>
      </w:r>
      <w:r w:rsidR="001A557F" w:rsidRPr="00211235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</w:t>
      </w:r>
      <w:r w:rsidR="00DA0A36" w:rsidRPr="00DA0A36">
        <w:rPr>
          <w:rFonts w:ascii="Calibri" w:eastAsia="Calibri" w:hAnsi="Calibri" w:cs="Calibri"/>
          <w:sz w:val="28"/>
          <w:szCs w:val="28"/>
          <w:u w:val="single"/>
        </w:rPr>
        <w:t>(Information Only)</w:t>
      </w:r>
    </w:p>
    <w:p w14:paraId="2CB7C661" w14:textId="63D42013" w:rsidR="00F8720C" w:rsidRPr="00375DB7" w:rsidRDefault="00F8720C">
      <w:pPr>
        <w:rPr>
          <w:sz w:val="24"/>
          <w:szCs w:val="24"/>
        </w:rPr>
      </w:pPr>
      <w:r w:rsidRPr="00375DB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Changes to Course Competencies, Learning Outcomes and Objectives:</w:t>
      </w:r>
      <w:r w:rsidRPr="00375DB7">
        <w:rPr>
          <w:sz w:val="24"/>
          <w:szCs w:val="24"/>
        </w:rPr>
        <w:t xml:space="preserve"> </w:t>
      </w:r>
    </w:p>
    <w:tbl>
      <w:tblPr>
        <w:tblStyle w:val="TableGrid2"/>
        <w:tblW w:w="9697" w:type="dxa"/>
        <w:tblLook w:val="04A0" w:firstRow="1" w:lastRow="0" w:firstColumn="1" w:lastColumn="0" w:noHBand="0" w:noVBand="1"/>
      </w:tblPr>
      <w:tblGrid>
        <w:gridCol w:w="6565"/>
        <w:gridCol w:w="450"/>
        <w:gridCol w:w="2682"/>
      </w:tblGrid>
      <w:tr w:rsidR="00E02338" w:rsidRPr="001022B9" w14:paraId="33EBC746" w14:textId="77777777" w:rsidTr="008D27E5">
        <w:trPr>
          <w:trHeight w:val="466"/>
        </w:trPr>
        <w:tc>
          <w:tcPr>
            <w:tcW w:w="9697" w:type="dxa"/>
            <w:gridSpan w:val="3"/>
          </w:tcPr>
          <w:p w14:paraId="2DAC8DAF" w14:textId="11F0FB1A" w:rsidR="00E02338" w:rsidRPr="001022B9" w:rsidRDefault="008351EF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Changes to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yllabus Section IV - </w:t>
            </w:r>
            <w:r w:rsidR="00E0233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A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General Education Competencies –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1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Integral and/or </w:t>
            </w:r>
            <w:r w:rsidR="004813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2. </w:t>
            </w:r>
            <w:r w:rsidR="00E02338" w:rsidRPr="001022B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upplemental</w:t>
            </w:r>
          </w:p>
          <w:p w14:paraId="4FC42C7E" w14:textId="1197C8C8" w:rsidR="00E02338" w:rsidRPr="001022B9" w:rsidRDefault="00E02338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44EBE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NOTE:</w:t>
            </w:r>
            <w:r w:rsidRPr="00E02338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4813C3" w:rsidRP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All FSW c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ourses must include </w:t>
            </w:r>
            <w:r w:rsidRPr="004813C3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one or more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“</w:t>
            </w:r>
            <w:r w:rsid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ntegral” and </w:t>
            </w:r>
            <w:r w:rsidRPr="004813C3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zero or more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“</w:t>
            </w:r>
            <w:r w:rsidR="004813C3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S</w:t>
            </w:r>
            <w:r w:rsidRPr="00E0233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upplemental” General Education CREATIVE competencies.</w:t>
            </w:r>
            <w:r w:rsidR="008351EF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91408D" w:rsidRPr="006D157A">
              <w:rPr>
                <w:rFonts w:ascii="Calibri" w:eastAsia="Times New Roman" w:hAnsi="Calibri" w:cs="Calibri"/>
                <w:i/>
                <w:iCs/>
                <w:color w:val="000000" w:themeColor="text1"/>
                <w:sz w:val="24"/>
                <w:szCs w:val="24"/>
              </w:rPr>
              <w:t>Course objectives/outcomes</w:t>
            </w:r>
            <w:r w:rsidR="0091408D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hat support the selected General Education Competency should be listed directly under the competency.</w:t>
            </w:r>
          </w:p>
        </w:tc>
      </w:tr>
      <w:tr w:rsidR="00E02338" w:rsidRPr="001022B9" w14:paraId="3716134B" w14:textId="77777777" w:rsidTr="008D27E5">
        <w:trPr>
          <w:trHeight w:val="431"/>
        </w:trPr>
        <w:tc>
          <w:tcPr>
            <w:tcW w:w="9697" w:type="dxa"/>
            <w:gridSpan w:val="3"/>
          </w:tcPr>
          <w:p w14:paraId="774898AD" w14:textId="0EFFDDD1" w:rsidR="00E02338" w:rsidRPr="00B25C5E" w:rsidRDefault="00E02338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8351EF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1.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Integral</w:t>
            </w:r>
            <w:r w:rsidRPr="00B25C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General Education Competency or Competencies:</w:t>
            </w:r>
          </w:p>
        </w:tc>
      </w:tr>
      <w:tr w:rsidR="00010D72" w:rsidRPr="001022B9" w14:paraId="40020B8A" w14:textId="77777777" w:rsidTr="008D27E5">
        <w:trPr>
          <w:trHeight w:val="431"/>
        </w:trPr>
        <w:tc>
          <w:tcPr>
            <w:tcW w:w="9697" w:type="dxa"/>
            <w:gridSpan w:val="3"/>
          </w:tcPr>
          <w:p w14:paraId="5F2C428D" w14:textId="134884DE" w:rsidR="00010D72" w:rsidRPr="00B25C5E" w:rsidRDefault="00314A2B" w:rsidP="00314A2B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o change</w:t>
            </w:r>
          </w:p>
        </w:tc>
      </w:tr>
      <w:tr w:rsidR="00FA1B99" w:rsidRPr="001022B9" w14:paraId="5288E83D" w14:textId="77777777" w:rsidTr="008D27E5">
        <w:trPr>
          <w:trHeight w:val="431"/>
        </w:trPr>
        <w:tc>
          <w:tcPr>
            <w:tcW w:w="9697" w:type="dxa"/>
            <w:gridSpan w:val="3"/>
          </w:tcPr>
          <w:p w14:paraId="46E21BBC" w14:textId="77777777" w:rsidR="00FA1B99" w:rsidRPr="00837953" w:rsidRDefault="00837953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Pr="00FE40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Course Outcomes/Objectives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supporting each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Integral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competency:</w:t>
            </w:r>
          </w:p>
          <w:p w14:paraId="17311F42" w14:textId="2918BD80" w:rsidR="00837953" w:rsidRPr="00010D72" w:rsidRDefault="00314A2B" w:rsidP="00314A2B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E02338" w:rsidRPr="001022B9" w14:paraId="46220744" w14:textId="77777777" w:rsidTr="008D27E5">
        <w:trPr>
          <w:trHeight w:val="449"/>
        </w:trPr>
        <w:tc>
          <w:tcPr>
            <w:tcW w:w="9697" w:type="dxa"/>
            <w:gridSpan w:val="3"/>
          </w:tcPr>
          <w:p w14:paraId="2B2BB095" w14:textId="151ED82E" w:rsidR="00E02338" w:rsidRPr="00B25C5E" w:rsidRDefault="00010D72" w:rsidP="008D27E5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8351EF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2. </w:t>
            </w:r>
            <w:r w:rsidR="00E02338"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Supplemental </w:t>
            </w:r>
            <w:r w:rsidR="00E02338" w:rsidRPr="00B25C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General Education Competency or Competencies:</w:t>
            </w:r>
          </w:p>
        </w:tc>
      </w:tr>
      <w:tr w:rsidR="00E02338" w:rsidRPr="001022B9" w14:paraId="456ED7B9" w14:textId="77777777" w:rsidTr="00314A2B">
        <w:trPr>
          <w:trHeight w:val="404"/>
        </w:trPr>
        <w:tc>
          <w:tcPr>
            <w:tcW w:w="9697" w:type="dxa"/>
            <w:gridSpan w:val="3"/>
          </w:tcPr>
          <w:p w14:paraId="227D8BF4" w14:textId="558BDB96" w:rsidR="00E02338" w:rsidRDefault="00314A2B" w:rsidP="00314A2B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837953" w:rsidRPr="001022B9" w14:paraId="39F9C52D" w14:textId="77777777" w:rsidTr="008D27E5">
        <w:trPr>
          <w:trHeight w:val="943"/>
        </w:trPr>
        <w:tc>
          <w:tcPr>
            <w:tcW w:w="9697" w:type="dxa"/>
            <w:gridSpan w:val="3"/>
          </w:tcPr>
          <w:p w14:paraId="7BFD5707" w14:textId="6E7836BE" w:rsidR="00837953" w:rsidRP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Pr="00FE403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Course Outcomes/Objectives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supporting each </w:t>
            </w:r>
            <w:r w:rsidRPr="00837953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Supplemental </w:t>
            </w:r>
            <w:r w:rsidRPr="0083795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ompetency:</w:t>
            </w:r>
          </w:p>
          <w:p w14:paraId="2FB7D1D6" w14:textId="66FB04A2" w:rsidR="00837953" w:rsidRDefault="00314A2B" w:rsidP="00314A2B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/A</w:t>
            </w:r>
          </w:p>
        </w:tc>
      </w:tr>
      <w:tr w:rsidR="00837953" w:rsidRPr="001022B9" w14:paraId="243F3951" w14:textId="77777777" w:rsidTr="008D27E5">
        <w:trPr>
          <w:trHeight w:val="943"/>
        </w:trPr>
        <w:tc>
          <w:tcPr>
            <w:tcW w:w="9697" w:type="dxa"/>
            <w:gridSpan w:val="3"/>
          </w:tcPr>
          <w:p w14:paraId="4BB7A305" w14:textId="6012A6D7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hange</w:t>
            </w:r>
            <w:r w:rsidR="00FE403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s to IV - 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B: 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Florida Statute requirement</w:t>
            </w:r>
          </w:p>
          <w:p w14:paraId="14EEB26A" w14:textId="5EF5C471" w:rsidR="00837953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E5724C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 xml:space="preserve">NOTE: </w:t>
            </w:r>
            <w:r w:rsidRPr="00E5724C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Part B is ONLY included on syllabi for </w:t>
            </w:r>
            <w:r w:rsidRPr="00E5724C">
              <w:rPr>
                <w:rFonts w:ascii="Calibri" w:eastAsia="Times New Roman" w:hAnsi="Calibri" w:cs="Calibri"/>
                <w:i/>
                <w:iCs/>
                <w:sz w:val="24"/>
                <w:szCs w:val="24"/>
                <w:highlight w:val="yellow"/>
              </w:rPr>
              <w:t>General Education Core courses.</w:t>
            </w:r>
            <w:r w:rsidRPr="0010697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</w:t>
            </w:r>
            <w:r w:rsidRPr="00106971">
              <w:rPr>
                <w:rFonts w:ascii="Calibri" w:eastAsia="Times New Roman" w:hAnsi="Calibri" w:cs="Calibri"/>
                <w:sz w:val="24"/>
                <w:szCs w:val="24"/>
              </w:rPr>
              <w:t xml:space="preserve">All other syllabi (including </w:t>
            </w:r>
            <w:r w:rsidRPr="00106971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>“other General Education”</w:t>
            </w:r>
            <w:r w:rsidRPr="00106971">
              <w:rPr>
                <w:rFonts w:ascii="Calibri" w:eastAsia="Times New Roman" w:hAnsi="Calibri" w:cs="Calibri"/>
                <w:sz w:val="24"/>
                <w:szCs w:val="24"/>
              </w:rPr>
              <w:t xml:space="preserve"> courses) OMIT this statement.</w:t>
            </w:r>
          </w:p>
        </w:tc>
      </w:tr>
      <w:tr w:rsidR="00837953" w:rsidRPr="001022B9" w14:paraId="7E7AA2F1" w14:textId="77777777" w:rsidTr="0088068A">
        <w:trPr>
          <w:trHeight w:val="629"/>
        </w:trPr>
        <w:tc>
          <w:tcPr>
            <w:tcW w:w="6565" w:type="dxa"/>
          </w:tcPr>
          <w:p w14:paraId="22A7D0B8" w14:textId="64EDFAB1" w:rsidR="00837953" w:rsidRPr="001022B9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553EA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re you requesting a course status change under part B?</w:t>
            </w:r>
          </w:p>
        </w:tc>
        <w:tc>
          <w:tcPr>
            <w:tcW w:w="3132" w:type="dxa"/>
            <w:gridSpan w:val="2"/>
          </w:tcPr>
          <w:sdt>
            <w:sdtPr>
              <w:rPr>
                <w:rFonts w:ascii="Calibri" w:eastAsia="Times New Roman" w:hAnsi="Calibri" w:cs="Calibri"/>
                <w:sz w:val="24"/>
                <w:szCs w:val="24"/>
              </w:rPr>
              <w:id w:val="28300431"/>
              <w:placeholder>
                <w:docPart w:val="03D13C491C3E4D7A988A3D724CFE6B88"/>
              </w:placeholder>
              <w:comboBox>
                <w:listItem w:value="Choose an item."/>
                <w:listItem w:displayText="No" w:value="No"/>
                <w:listItem w:displayText="Yes" w:value="Yes"/>
                <w:listItem w:displayText="N/A" w:value="N/A"/>
              </w:comboBox>
            </w:sdtPr>
            <w:sdtEndPr/>
            <w:sdtContent>
              <w:p w14:paraId="3EDEA55C" w14:textId="2705F297" w:rsidR="00837953" w:rsidRPr="00C80C28" w:rsidRDefault="00314A2B" w:rsidP="00837953">
                <w:pPr>
                  <w:shd w:val="clear" w:color="auto" w:fill="FFFFFF"/>
                  <w:spacing w:after="120"/>
                  <w:rPr>
                    <w:rFonts w:ascii="Calibri" w:eastAsia="Times New Roman" w:hAnsi="Calibri" w:cs="Calibri"/>
                    <w:sz w:val="24"/>
                    <w:szCs w:val="24"/>
                  </w:rPr>
                </w:pPr>
                <w:r>
                  <w:rPr>
                    <w:rFonts w:ascii="Calibri" w:eastAsia="Times New Roman" w:hAnsi="Calibri" w:cs="Calibri"/>
                    <w:sz w:val="24"/>
                    <w:szCs w:val="24"/>
                  </w:rPr>
                  <w:t>N/A</w:t>
                </w:r>
              </w:p>
            </w:sdtContent>
          </w:sdt>
        </w:tc>
      </w:tr>
      <w:tr w:rsidR="00837953" w:rsidRPr="001022B9" w14:paraId="372C04EB" w14:textId="77777777" w:rsidTr="009A1BDC">
        <w:trPr>
          <w:trHeight w:val="943"/>
        </w:trPr>
        <w:tc>
          <w:tcPr>
            <w:tcW w:w="7015" w:type="dxa"/>
            <w:gridSpan w:val="2"/>
          </w:tcPr>
          <w:p w14:paraId="108F36F7" w14:textId="3CB5A2C8" w:rsidR="00837953" w:rsidRPr="00770AF6" w:rsidRDefault="00837953" w:rsidP="00837953">
            <w:pPr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770AF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f YES,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770AF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omplete the sentence by selecting the appropriate option from the drop-down menu. </w:t>
            </w:r>
          </w:p>
          <w:p w14:paraId="7E6E7F32" w14:textId="736748ED" w:rsidR="00837953" w:rsidRPr="00770AF6" w:rsidRDefault="00217C9E" w:rsidP="00837953">
            <w:pPr>
              <w:spacing w:after="120"/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 xml:space="preserve">B. </w:t>
            </w:r>
            <w:r w:rsidR="00837953" w:rsidRPr="001022B9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4"/>
              </w:rPr>
              <w:t>In accordance with Florida Statute 1007.25 concerning the state’s general education core course requirements, this course meets the general education competencies for:</w:t>
            </w:r>
            <w:r w:rsidR="00837953" w:rsidRPr="001022B9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2682" w:type="dxa"/>
          </w:tcPr>
          <w:sdt>
            <w:sdt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ag w:val="n"/>
              <w:id w:val="1957831977"/>
              <w:placeholder>
                <w:docPart w:val="8281BD4E92724F379D72E67448C0E5DF"/>
              </w:placeholder>
              <w:dropDownList>
                <w:listItem w:value="Choose an item."/>
                <w:listItem w:displayText="Communication" w:value="Communication"/>
                <w:listItem w:displayText="Humanities" w:value="Humanities"/>
                <w:listItem w:displayText="Mathematics" w:value="Mathematics"/>
                <w:listItem w:displayText="Natural Sciences" w:value="Natural Sciences"/>
                <w:listItem w:displayText="Social Sciences" w:value="Social Sciences"/>
                <w:listItem w:displayText="Not Applicable" w:value="Not Applicable"/>
              </w:dropDownList>
            </w:sdtPr>
            <w:sdtEndPr/>
            <w:sdtContent>
              <w:p w14:paraId="7012A064" w14:textId="4E42ABF1" w:rsidR="00837953" w:rsidRPr="001022B9" w:rsidRDefault="00314A2B" w:rsidP="00837953">
                <w:pPr>
                  <w:shd w:val="clear" w:color="auto" w:fill="FFFFFF"/>
                  <w:spacing w:after="120"/>
                  <w:rPr>
                    <w:rFonts w:ascii="Calibri" w:eastAsia="Times New Roman" w:hAnsi="Calibri" w:cs="Calibri"/>
                    <w:color w:val="000000"/>
                    <w:sz w:val="24"/>
                    <w:szCs w:val="24"/>
                  </w:rPr>
                </w:pPr>
                <w:r>
                  <w:rPr>
                    <w:rFonts w:ascii="Calibri" w:eastAsia="Times New Roman" w:hAnsi="Calibri" w:cs="Calibri"/>
                    <w:color w:val="000000"/>
                    <w:sz w:val="24"/>
                    <w:szCs w:val="24"/>
                  </w:rPr>
                  <w:t>Not Applicable</w:t>
                </w:r>
              </w:p>
            </w:sdtContent>
          </w:sdt>
          <w:p w14:paraId="15A006A7" w14:textId="77777777" w:rsidR="00837953" w:rsidRPr="001022B9" w:rsidRDefault="00837953" w:rsidP="00837953">
            <w:pPr>
              <w:shd w:val="clear" w:color="auto" w:fill="FFFFFF"/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</w:p>
        </w:tc>
      </w:tr>
      <w:tr w:rsidR="00837953" w:rsidRPr="001022B9" w14:paraId="3C5CFA30" w14:textId="77777777" w:rsidTr="008D27E5">
        <w:trPr>
          <w:trHeight w:val="520"/>
        </w:trPr>
        <w:tc>
          <w:tcPr>
            <w:tcW w:w="9697" w:type="dxa"/>
            <w:gridSpan w:val="3"/>
          </w:tcPr>
          <w:p w14:paraId="2EC57374" w14:textId="152952CB" w:rsidR="00837953" w:rsidRDefault="00837953" w:rsidP="00837953">
            <w:pPr>
              <w:spacing w:after="120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Changes to </w:t>
            </w:r>
            <w:r w:rsidR="00162A8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IV - 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.</w:t>
            </w: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Additional Course Learning O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jectives or Outcomes</w:t>
            </w:r>
          </w:p>
          <w:p w14:paraId="67EAF8F0" w14:textId="25F43526" w:rsidR="00837953" w:rsidRPr="001022B9" w:rsidRDefault="00837953" w:rsidP="00837953">
            <w:pPr>
              <w:spacing w:after="120"/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</w:pPr>
            <w:r w:rsidRPr="001022B9">
              <w:rPr>
                <w:rFonts w:ascii="Calibri" w:eastAsia="Times New Roman" w:hAnsi="Calibri" w:cs="Calibri"/>
                <w:b/>
                <w:bCs/>
                <w:sz w:val="24"/>
                <w:szCs w:val="24"/>
                <w:highlight w:val="yellow"/>
              </w:rPr>
              <w:t>NOTE:</w:t>
            </w:r>
            <w:r w:rsidRPr="001022B9">
              <w:rPr>
                <w:rFonts w:ascii="Calibri" w:eastAsia="Times New Roman" w:hAnsi="Calibri" w:cs="Calibri"/>
                <w:sz w:val="24"/>
                <w:szCs w:val="24"/>
                <w:highlight w:val="yellow"/>
              </w:rPr>
              <w:t xml:space="preserve"> </w:t>
            </w:r>
            <w:r w:rsidR="002552A4">
              <w:rPr>
                <w:rFonts w:ascii="Calibri" w:eastAsia="Times New Roman" w:hAnsi="Calibri" w:cs="Calibri"/>
                <w:sz w:val="24"/>
                <w:szCs w:val="24"/>
              </w:rPr>
              <w:t xml:space="preserve">This section is for additional course-specific learning objectives that do not contribute to assessment of the General Education Competencies listed above. 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For all courses </w:t>
            </w:r>
            <w:r w:rsidR="002552A4" w:rsidRPr="003F0B85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>other than the General Education Core courses,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 this section </w:t>
            </w:r>
            <w:r w:rsidR="002552A4">
              <w:rPr>
                <w:rFonts w:ascii="Calibri" w:eastAsia="Times New Roman" w:hAnsi="Calibri" w:cs="Calibri"/>
                <w:sz w:val="24"/>
                <w:szCs w:val="24"/>
              </w:rPr>
              <w:t xml:space="preserve">will be 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labeled </w:t>
            </w:r>
            <w:r w:rsidR="002552A4" w:rsidRPr="003F0B8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IV -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2552A4" w:rsidRPr="003F0B8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:</w:t>
            </w:r>
            <w:r w:rsidR="002552A4" w:rsidRPr="003F0B85">
              <w:rPr>
                <w:rFonts w:ascii="Calibri" w:eastAsia="Times New Roman" w:hAnsi="Calibri" w:cs="Calibri"/>
                <w:sz w:val="24"/>
                <w:szCs w:val="24"/>
              </w:rPr>
              <w:t xml:space="preserve"> on the course syllabus.</w:t>
            </w:r>
          </w:p>
        </w:tc>
      </w:tr>
      <w:tr w:rsidR="00837953" w:rsidRPr="001022B9" w14:paraId="7213FF2B" w14:textId="77777777" w:rsidTr="008D27E5">
        <w:trPr>
          <w:trHeight w:val="520"/>
        </w:trPr>
        <w:tc>
          <w:tcPr>
            <w:tcW w:w="9697" w:type="dxa"/>
            <w:gridSpan w:val="3"/>
          </w:tcPr>
          <w:p w14:paraId="7F7EFBE3" w14:textId="0D9F57DF" w:rsidR="00837953" w:rsidRPr="002552A4" w:rsidRDefault="002552A4" w:rsidP="00837953">
            <w:pPr>
              <w:shd w:val="clear" w:color="auto" w:fill="FFFFFF"/>
              <w:spacing w:after="120"/>
              <w:ind w:firstLine="30"/>
              <w:rPr>
                <w:rFonts w:ascii="Calibri" w:eastAsia="Times New Roman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</w:t>
            </w:r>
            <w:r w:rsidR="00837953" w:rsidRPr="002552A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hanges to Course Learning Objectives and/or Outcomes</w:t>
            </w:r>
            <w:r w:rsidRPr="002552A4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</w:p>
          <w:p w14:paraId="77076754" w14:textId="346A3A99" w:rsidR="00837953" w:rsidRPr="001022B9" w:rsidRDefault="00314A2B" w:rsidP="00314A2B">
            <w:pPr>
              <w:shd w:val="clear" w:color="auto" w:fill="FFFFFF"/>
              <w:spacing w:after="120"/>
              <w:ind w:firstLine="3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FF0000"/>
                <w:sz w:val="24"/>
                <w:szCs w:val="24"/>
              </w:rPr>
              <w:t>No Change</w:t>
            </w:r>
          </w:p>
        </w:tc>
      </w:tr>
    </w:tbl>
    <w:p w14:paraId="3B335794" w14:textId="3BB38E60" w:rsidR="00052B77" w:rsidRDefault="00052B77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24921FC4" w14:textId="37EDE094" w:rsidR="00807258" w:rsidRDefault="00807258" w:rsidP="0010576E">
      <w:pPr>
        <w:spacing w:after="120" w:line="240" w:lineRule="auto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SECTION </w:t>
      </w:r>
      <w:r w:rsidR="00170458">
        <w:rPr>
          <w:rFonts w:ascii="Calibri" w:eastAsia="Calibri" w:hAnsi="Calibri" w:cs="Calibri"/>
          <w:b/>
          <w:bCs/>
          <w:sz w:val="28"/>
          <w:szCs w:val="28"/>
          <w:u w:val="single"/>
        </w:rPr>
        <w:t>V</w:t>
      </w:r>
      <w:r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>:</w:t>
      </w:r>
      <w:r w:rsidR="005A28D7" w:rsidRPr="000E178F">
        <w:rPr>
          <w:rFonts w:ascii="Calibri" w:eastAsia="Calibri" w:hAnsi="Calibri" w:cs="Calibri"/>
          <w:b/>
          <w:bCs/>
          <w:sz w:val="28"/>
          <w:szCs w:val="28"/>
          <w:u w:val="single"/>
        </w:rPr>
        <w:t xml:space="preserve"> IMPACTS OF PROPOSED CHANGES AND FACULTY ENDORSEM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6745"/>
        <w:gridCol w:w="2605"/>
      </w:tblGrid>
      <w:tr w:rsidR="00807258" w:rsidRPr="00EA1F79" w14:paraId="46E4F422" w14:textId="77777777" w:rsidTr="00300943">
        <w:trPr>
          <w:trHeight w:val="521"/>
        </w:trPr>
        <w:tc>
          <w:tcPr>
            <w:tcW w:w="6745" w:type="dxa"/>
          </w:tcPr>
          <w:p w14:paraId="41ECE356" w14:textId="77777777" w:rsidR="00807258" w:rsidRPr="00CB4512" w:rsidRDefault="00807258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2" w:name="_Hlk517687996"/>
            <w:bookmarkStart w:id="3" w:name="_Hlk517688498"/>
            <w:bookmarkStart w:id="4" w:name="_Hlk517688657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Will the proposed change(s) affect the </w:t>
            </w:r>
            <w:r w:rsidRPr="00CB4512">
              <w:rPr>
                <w:rFonts w:ascii="Calibri" w:eastAsia="Calibri" w:hAnsi="Calibri" w:cs="Calibri"/>
                <w:b/>
                <w:i/>
                <w:sz w:val="24"/>
                <w:szCs w:val="24"/>
              </w:rPr>
              <w:t>budgets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of any programs or departments?</w:t>
            </w:r>
          </w:p>
        </w:tc>
        <w:tc>
          <w:tcPr>
            <w:tcW w:w="2605" w:type="dxa"/>
          </w:tcPr>
          <w:p w14:paraId="37DA25B2" w14:textId="7F9F19D8" w:rsidR="00807258" w:rsidRPr="00EA1F79" w:rsidRDefault="0065075B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992406086"/>
                <w:placeholder>
                  <w:docPart w:val="B92EAB1FBD464F14908D5ABE6AB60A70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612F98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o</w:t>
                </w:r>
              </w:sdtContent>
            </w:sdt>
          </w:p>
        </w:tc>
      </w:tr>
      <w:tr w:rsidR="00807258" w:rsidRPr="00EA1F79" w14:paraId="10EBC000" w14:textId="77777777" w:rsidTr="00807258">
        <w:tc>
          <w:tcPr>
            <w:tcW w:w="9350" w:type="dxa"/>
            <w:gridSpan w:val="2"/>
          </w:tcPr>
          <w:p w14:paraId="56338114" w14:textId="315FEB4F" w:rsidR="00807258" w:rsidRPr="00EA1F79" w:rsidRDefault="00807258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List affected departments, programs, etc., and explain the </w:t>
            </w:r>
            <w:r w:rsidRPr="00EA1F79">
              <w:rPr>
                <w:rFonts w:ascii="Calibri" w:eastAsia="Calibri" w:hAnsi="Calibri" w:cs="Calibri"/>
                <w:i/>
                <w:color w:val="FF0000"/>
                <w:sz w:val="24"/>
                <w:szCs w:val="24"/>
              </w:rPr>
              <w:t>budgetary</w:t>
            </w: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impacts.</w:t>
            </w:r>
          </w:p>
        </w:tc>
      </w:tr>
      <w:tr w:rsidR="00807258" w:rsidRPr="00EA1F79" w14:paraId="60A73CE4" w14:textId="77777777" w:rsidTr="00300943">
        <w:tc>
          <w:tcPr>
            <w:tcW w:w="6745" w:type="dxa"/>
          </w:tcPr>
          <w:p w14:paraId="3F316A69" w14:textId="34532B95" w:rsidR="00807258" w:rsidRPr="00CB4512" w:rsidRDefault="00807258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Have you discussed the </w:t>
            </w:r>
            <w:r w:rsidRPr="00CB4512">
              <w:rPr>
                <w:rFonts w:ascii="Calibri" w:eastAsia="Calibri" w:hAnsi="Calibri" w:cs="Calibri"/>
                <w:b/>
                <w:i/>
                <w:iCs/>
                <w:sz w:val="24"/>
                <w:szCs w:val="24"/>
              </w:rPr>
              <w:t>academic and/or budgetary impact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of th</w:t>
            </w:r>
            <w:r w:rsidR="00736F78">
              <w:rPr>
                <w:rFonts w:ascii="Calibri" w:eastAsia="Calibri" w:hAnsi="Calibri" w:cs="Calibri"/>
                <w:b/>
                <w:sz w:val="24"/>
                <w:szCs w:val="24"/>
              </w:rPr>
              <w:t>e proposed changes with affected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arties, including Deans?</w:t>
            </w:r>
          </w:p>
        </w:tc>
        <w:tc>
          <w:tcPr>
            <w:tcW w:w="2605" w:type="dxa"/>
          </w:tcPr>
          <w:p w14:paraId="65CC10A3" w14:textId="04323F0D" w:rsidR="00807258" w:rsidRPr="00EA1F79" w:rsidRDefault="0065075B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2B579A"/>
                  <w:sz w:val="24"/>
                  <w:szCs w:val="24"/>
                  <w:shd w:val="clear" w:color="auto" w:fill="E6E6E6"/>
                </w:rPr>
                <w:id w:val="-737007452"/>
                <w:placeholder>
                  <w:docPart w:val="08CD28EB75C34377A863123C24541CD1"/>
                </w:placeholder>
                <w:dropDownList>
                  <w:listItem w:value="Choose an item."/>
                  <w:listItem w:displayText="Yes" w:value="Yes"/>
                  <w:listItem w:displayText="No" w:value="No"/>
                  <w:listItem w:displayText="N/A" w:value="N/A"/>
                </w:dropDownList>
              </w:sdtPr>
              <w:sdtEndPr>
                <w:rPr>
                  <w:color w:val="auto"/>
                  <w:shd w:val="clear" w:color="auto" w:fill="auto"/>
                </w:rPr>
              </w:sdtEndPr>
              <w:sdtContent>
                <w:r w:rsidR="00612F98">
                  <w:rPr>
                    <w:rFonts w:ascii="Calibri" w:hAnsi="Calibri" w:cs="Calibri"/>
                    <w:color w:val="2B579A"/>
                    <w:sz w:val="24"/>
                    <w:szCs w:val="24"/>
                    <w:shd w:val="clear" w:color="auto" w:fill="E6E6E6"/>
                  </w:rPr>
                  <w:t>N/A</w:t>
                </w:r>
              </w:sdtContent>
            </w:sdt>
          </w:p>
        </w:tc>
      </w:tr>
      <w:tr w:rsidR="00807258" w:rsidRPr="00EA1F79" w14:paraId="6D87D545" w14:textId="77777777" w:rsidTr="00807258">
        <w:tc>
          <w:tcPr>
            <w:tcW w:w="9350" w:type="dxa"/>
            <w:gridSpan w:val="2"/>
          </w:tcPr>
          <w:p w14:paraId="1763DFA7" w14:textId="10633030" w:rsidR="00807258" w:rsidRPr="00EA1F79" w:rsidRDefault="00807258" w:rsidP="00807258">
            <w:pPr>
              <w:spacing w:after="120"/>
              <w:rPr>
                <w:rFonts w:ascii="Calibri" w:eastAsia="Calibri" w:hAnsi="Calibri" w:cs="Calibri"/>
                <w:color w:val="FF0000"/>
                <w:sz w:val="24"/>
                <w:szCs w:val="24"/>
              </w:rPr>
            </w:pPr>
            <w:r w:rsidRPr="00EA1F79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Provide detailed information</w:t>
            </w:r>
            <w:r w:rsidR="00D05461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about your discussion: </w:t>
            </w:r>
          </w:p>
        </w:tc>
      </w:tr>
      <w:tr w:rsidR="00807258" w:rsidRPr="00EA1F79" w14:paraId="4D14B69D" w14:textId="77777777" w:rsidTr="00300943">
        <w:tc>
          <w:tcPr>
            <w:tcW w:w="6745" w:type="dxa"/>
          </w:tcPr>
          <w:p w14:paraId="0F0D9C79" w14:textId="0D179A75" w:rsidR="00807258" w:rsidRPr="00CB4512" w:rsidRDefault="00807258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5" w:name="_Hlk30670298"/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Will the proposed change(s) impact</w:t>
            </w:r>
            <w:r w:rsidR="00266D20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="00D05461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L</w:t>
            </w: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ibrary services or budgets?</w:t>
            </w:r>
          </w:p>
        </w:tc>
        <w:tc>
          <w:tcPr>
            <w:tcW w:w="2605" w:type="dxa"/>
          </w:tcPr>
          <w:p w14:paraId="183890B9" w14:textId="7EAE35F7" w:rsidR="00807258" w:rsidRPr="00EA1F79" w:rsidRDefault="0065075B" w:rsidP="00807258">
            <w:pPr>
              <w:spacing w:after="120"/>
              <w:rPr>
                <w:rStyle w:val="PlaceholderText"/>
                <w:rFonts w:ascii="Calibri" w:eastAsia="Calibri" w:hAnsi="Calibri" w:cs="Calibri"/>
                <w:color w:val="FF000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1033689215"/>
                <w:placeholder>
                  <w:docPart w:val="46C59C222A3E4639A396770EE812E5C6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color w:val="auto"/>
                </w:rPr>
              </w:sdtEndPr>
              <w:sdtContent>
                <w:r w:rsidR="00612F98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o</w:t>
                </w:r>
              </w:sdtContent>
            </w:sdt>
          </w:p>
        </w:tc>
      </w:tr>
      <w:bookmarkEnd w:id="5"/>
      <w:tr w:rsidR="00807258" w:rsidRPr="00EA1F79" w14:paraId="38154298" w14:textId="77777777" w:rsidTr="00300943">
        <w:trPr>
          <w:trHeight w:val="485"/>
        </w:trPr>
        <w:tc>
          <w:tcPr>
            <w:tcW w:w="6745" w:type="dxa"/>
          </w:tcPr>
          <w:p w14:paraId="2EAE81B9" w14:textId="02B23274" w:rsidR="00807258" w:rsidRPr="00CB4512" w:rsidRDefault="00266D20" w:rsidP="005C5B5D">
            <w:pPr>
              <w:spacing w:after="6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H</w:t>
            </w:r>
            <w:r w:rsidR="00807258" w:rsidRPr="00CB4512">
              <w:rPr>
                <w:rFonts w:ascii="Calibri" w:eastAsia="Calibri" w:hAnsi="Calibri" w:cs="Calibri"/>
                <w:b/>
                <w:sz w:val="24"/>
                <w:szCs w:val="24"/>
              </w:rPr>
              <w:t>ave you discussed impacts with the Libraries’ Collection Manager?</w:t>
            </w:r>
          </w:p>
        </w:tc>
        <w:tc>
          <w:tcPr>
            <w:tcW w:w="2605" w:type="dxa"/>
          </w:tcPr>
          <w:p w14:paraId="77B36421" w14:textId="0900E7C7" w:rsidR="00807258" w:rsidRPr="00EA1F79" w:rsidRDefault="0065075B" w:rsidP="00807258">
            <w:pPr>
              <w:spacing w:after="120"/>
              <w:rPr>
                <w:rStyle w:val="PlaceholderText"/>
                <w:rFonts w:ascii="Calibri" w:eastAsia="Calibri" w:hAnsi="Calibri" w:cs="Calibri"/>
                <w:color w:val="FF000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color w:val="808080"/>
                  <w:sz w:val="24"/>
                  <w:szCs w:val="24"/>
                </w:rPr>
                <w:id w:val="-561260286"/>
                <w:placeholder>
                  <w:docPart w:val="422C7A4DCB0042C2A032AA4624024F72"/>
                </w:placeholder>
                <w:dropDownList>
                  <w:listItem w:value="Choose an item."/>
                  <w:listItem w:displayText="Yes" w:value="Yes"/>
                  <w:listItem w:displayText="No" w:value="No"/>
                  <w:listItem w:displayText="N/A" w:value="N/A"/>
                </w:dropDownList>
              </w:sdtPr>
              <w:sdtEndPr>
                <w:rPr>
                  <w:color w:val="auto"/>
                </w:rPr>
              </w:sdtEndPr>
              <w:sdtContent>
                <w:r w:rsidR="00612F98">
                  <w:rPr>
                    <w:rFonts w:ascii="Calibri" w:hAnsi="Calibri" w:cs="Calibri"/>
                    <w:color w:val="808080"/>
                    <w:sz w:val="24"/>
                    <w:szCs w:val="24"/>
                  </w:rPr>
                  <w:t>N/A</w:t>
                </w:r>
              </w:sdtContent>
            </w:sdt>
          </w:p>
        </w:tc>
      </w:tr>
      <w:tr w:rsidR="00807258" w:rsidRPr="00EA1F79" w14:paraId="03C842B8" w14:textId="77777777" w:rsidTr="00807258">
        <w:tc>
          <w:tcPr>
            <w:tcW w:w="9350" w:type="dxa"/>
            <w:gridSpan w:val="2"/>
          </w:tcPr>
          <w:p w14:paraId="22A89DC2" w14:textId="77777777" w:rsidR="00807258" w:rsidRPr="00BF12AA" w:rsidRDefault="00807258" w:rsidP="00807258">
            <w:pPr>
              <w:spacing w:after="12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BF12AA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Faculty Endorsements for Change of Course </w:t>
            </w:r>
          </w:p>
          <w:p w14:paraId="39B8DB77" w14:textId="77777777" w:rsidR="00807258" w:rsidRPr="00BF12AA" w:rsidRDefault="00807258" w:rsidP="00807258">
            <w:pPr>
              <w:spacing w:after="120"/>
              <w:rPr>
                <w:rFonts w:ascii="Calibri" w:hAnsi="Calibri" w:cs="Calibri"/>
                <w:b/>
                <w:color w:val="808080"/>
                <w:sz w:val="24"/>
                <w:szCs w:val="24"/>
              </w:rPr>
            </w:pPr>
            <w:r w:rsidRPr="00BF12AA">
              <w:rPr>
                <w:rFonts w:ascii="Calibri" w:eastAsia="Calibri" w:hAnsi="Calibri" w:cs="Calibri"/>
                <w:b/>
                <w:sz w:val="24"/>
                <w:szCs w:val="24"/>
                <w:shd w:val="clear" w:color="auto" w:fill="FFFF00"/>
              </w:rPr>
              <w:t>NOTE</w:t>
            </w:r>
            <w:r w:rsidRPr="007D48A6">
              <w:rPr>
                <w:rFonts w:ascii="Calibri" w:eastAsia="Calibri" w:hAnsi="Calibri" w:cs="Calibri"/>
                <w:b/>
                <w:sz w:val="24"/>
                <w:szCs w:val="24"/>
                <w:shd w:val="clear" w:color="auto" w:fill="FFFF00"/>
              </w:rPr>
              <w:t>:</w:t>
            </w:r>
            <w:r w:rsidRPr="007D24EC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  <w:r w:rsidRPr="00300943">
              <w:rPr>
                <w:rFonts w:ascii="Calibri" w:eastAsia="Calibri" w:hAnsi="Calibri" w:cs="Calibri"/>
                <w:bCs/>
                <w:sz w:val="24"/>
                <w:szCs w:val="24"/>
              </w:rPr>
              <w:t>Proposals will be returned if faculty endorsements are not provided.</w:t>
            </w:r>
          </w:p>
        </w:tc>
      </w:tr>
      <w:tr w:rsidR="00807258" w:rsidRPr="00EA1F79" w14:paraId="025C383B" w14:textId="77777777" w:rsidTr="00807258">
        <w:tc>
          <w:tcPr>
            <w:tcW w:w="9350" w:type="dxa"/>
            <w:gridSpan w:val="2"/>
          </w:tcPr>
          <w:p w14:paraId="34B44232" w14:textId="7AEFA828" w:rsidR="00807258" w:rsidRPr="00EA1F79" w:rsidRDefault="00612F98" w:rsidP="00807258">
            <w:pPr>
              <w:spacing w:after="120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Prof. June Davis, Prof. </w:t>
            </w:r>
            <w:r w:rsidR="00A9430A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>Carrie Carty</w:t>
            </w:r>
            <w:r w:rsidR="00FE091B">
              <w:rPr>
                <w:rFonts w:ascii="Calibri" w:eastAsia="Calibri" w:hAnsi="Calibri" w:cs="Calibri"/>
                <w:color w:val="FF0000"/>
                <w:sz w:val="24"/>
                <w:szCs w:val="24"/>
              </w:rPr>
              <w:t xml:space="preserve"> </w:t>
            </w:r>
          </w:p>
        </w:tc>
      </w:tr>
      <w:bookmarkEnd w:id="2"/>
      <w:bookmarkEnd w:id="3"/>
      <w:bookmarkEnd w:id="4"/>
    </w:tbl>
    <w:p w14:paraId="71B89A5F" w14:textId="664AB172" w:rsidR="00807258" w:rsidRPr="00EA1F79" w:rsidRDefault="00807258" w:rsidP="0010576E">
      <w:pPr>
        <w:spacing w:after="240" w:line="240" w:lineRule="auto"/>
        <w:rPr>
          <w:rFonts w:ascii="Calibri" w:eastAsia="Calibri" w:hAnsi="Calibri" w:cs="Calibri"/>
          <w:b/>
          <w:bCs/>
          <w:sz w:val="24"/>
          <w:szCs w:val="24"/>
          <w:u w:val="single"/>
        </w:rPr>
      </w:pPr>
    </w:p>
    <w:p w14:paraId="5CF80A4C" w14:textId="4A18408F" w:rsidR="00D5459E" w:rsidRDefault="00237813" w:rsidP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2F1487">
        <w:rPr>
          <w:rFonts w:ascii="Calibri" w:hAnsi="Calibri" w:cs="Calibri"/>
          <w:b/>
          <w:bCs/>
          <w:sz w:val="28"/>
          <w:szCs w:val="28"/>
          <w:u w:val="single"/>
        </w:rPr>
        <w:t>SECTION V</w:t>
      </w:r>
      <w:r w:rsidR="00FE091B">
        <w:rPr>
          <w:rFonts w:ascii="Calibri" w:hAnsi="Calibri" w:cs="Calibri"/>
          <w:b/>
          <w:bCs/>
          <w:sz w:val="28"/>
          <w:szCs w:val="28"/>
          <w:u w:val="single"/>
        </w:rPr>
        <w:t>I</w:t>
      </w:r>
      <w:r w:rsidRPr="002F1487">
        <w:rPr>
          <w:rFonts w:ascii="Calibri" w:hAnsi="Calibri" w:cs="Calibri"/>
          <w:b/>
          <w:bCs/>
          <w:sz w:val="28"/>
          <w:szCs w:val="28"/>
          <w:u w:val="single"/>
        </w:rPr>
        <w:t>: ATTACHMENTS</w:t>
      </w:r>
      <w:r w:rsidR="00D5459E" w:rsidRPr="00D5459E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33D40E6" w14:textId="1259FA88" w:rsidR="00D5459E" w:rsidRPr="00D5459E" w:rsidRDefault="00D5459E" w:rsidP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963F7B">
        <w:rPr>
          <w:rFonts w:ascii="Calibri" w:hAnsi="Calibri" w:cs="Calibri"/>
          <w:b/>
          <w:bCs/>
          <w:sz w:val="24"/>
          <w:szCs w:val="24"/>
        </w:rPr>
        <w:t xml:space="preserve">Please save all documents in Word format </w:t>
      </w:r>
      <w:r w:rsidR="0097324E" w:rsidRPr="00963F7B">
        <w:rPr>
          <w:rFonts w:ascii="Calibri" w:hAnsi="Calibri" w:cs="Calibri"/>
          <w:b/>
          <w:bCs/>
          <w:sz w:val="24"/>
          <w:szCs w:val="24"/>
        </w:rPr>
        <w:t xml:space="preserve">(.doc, .docx) </w:t>
      </w:r>
      <w:r w:rsidRPr="00963F7B">
        <w:rPr>
          <w:rFonts w:ascii="Calibri" w:hAnsi="Calibri" w:cs="Calibri"/>
          <w:b/>
          <w:bCs/>
          <w:sz w:val="24"/>
          <w:szCs w:val="24"/>
        </w:rPr>
        <w:t>rather than pdf.</w:t>
      </w:r>
    </w:p>
    <w:p w14:paraId="4D32FD4B" w14:textId="6D1AA321" w:rsidR="00F363B0" w:rsidRPr="006D70C0" w:rsidRDefault="00F363B0" w:rsidP="00513C7C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="Calibri" w:hAnsi="Calibri" w:cs="Calibri"/>
          <w:b/>
          <w:bCs/>
          <w:sz w:val="24"/>
          <w:szCs w:val="24"/>
        </w:rPr>
      </w:pPr>
      <w:r w:rsidRPr="00314A2B">
        <w:rPr>
          <w:rFonts w:ascii="Calibri" w:hAnsi="Calibri" w:cs="Calibri"/>
          <w:b/>
          <w:bCs/>
          <w:sz w:val="24"/>
          <w:szCs w:val="24"/>
          <w:highlight w:val="cyan"/>
        </w:rPr>
        <w:t>Impact Report</w:t>
      </w:r>
      <w:r w:rsidR="00382BBF" w:rsidRPr="00314A2B">
        <w:rPr>
          <w:rFonts w:ascii="Calibri" w:hAnsi="Calibri" w:cs="Calibri"/>
          <w:b/>
          <w:bCs/>
          <w:sz w:val="24"/>
          <w:szCs w:val="24"/>
          <w:highlight w:val="cyan"/>
        </w:rPr>
        <w:t>:</w:t>
      </w:r>
      <w:r w:rsidR="00382BBF">
        <w:rPr>
          <w:rFonts w:ascii="Calibri" w:hAnsi="Calibri" w:cs="Calibri"/>
          <w:sz w:val="24"/>
          <w:szCs w:val="24"/>
        </w:rPr>
        <w:t xml:space="preserve"> Attach Impact Report </w:t>
      </w:r>
      <w:proofErr w:type="gramStart"/>
      <w:r w:rsidR="005F0BB1">
        <w:rPr>
          <w:rFonts w:ascii="Calibri" w:hAnsi="Calibri" w:cs="Calibri"/>
          <w:sz w:val="24"/>
          <w:szCs w:val="24"/>
        </w:rPr>
        <w:t>results</w:t>
      </w:r>
      <w:proofErr w:type="gramEnd"/>
      <w:r w:rsidR="0085532A">
        <w:rPr>
          <w:rFonts w:ascii="Calibri" w:hAnsi="Calibri" w:cs="Calibri"/>
          <w:sz w:val="24"/>
          <w:szCs w:val="24"/>
        </w:rPr>
        <w:t xml:space="preserve"> </w:t>
      </w:r>
      <w:r w:rsidR="00382BBF">
        <w:rPr>
          <w:rFonts w:ascii="Calibri" w:hAnsi="Calibri" w:cs="Calibri"/>
          <w:sz w:val="24"/>
          <w:szCs w:val="24"/>
        </w:rPr>
        <w:t xml:space="preserve">or a Summary of </w:t>
      </w:r>
      <w:r w:rsidR="0085532A">
        <w:rPr>
          <w:rFonts w:ascii="Calibri" w:hAnsi="Calibri" w:cs="Calibri"/>
          <w:sz w:val="24"/>
          <w:szCs w:val="24"/>
        </w:rPr>
        <w:t>P</w:t>
      </w:r>
      <w:r w:rsidR="005F0BB1">
        <w:rPr>
          <w:rFonts w:ascii="Calibri" w:hAnsi="Calibri" w:cs="Calibri"/>
          <w:sz w:val="24"/>
          <w:szCs w:val="24"/>
        </w:rPr>
        <w:t>rograms, Certificates, and Courses</w:t>
      </w:r>
      <w:r w:rsidR="0085532A">
        <w:rPr>
          <w:rFonts w:ascii="Calibri" w:hAnsi="Calibri" w:cs="Calibri"/>
          <w:sz w:val="24"/>
          <w:szCs w:val="24"/>
        </w:rPr>
        <w:t xml:space="preserve"> impacted by the proposed course changes.</w:t>
      </w:r>
      <w:r w:rsidR="00314A2B">
        <w:rPr>
          <w:rFonts w:ascii="Calibri" w:hAnsi="Calibri" w:cs="Calibri"/>
          <w:sz w:val="24"/>
          <w:szCs w:val="24"/>
        </w:rPr>
        <w:t xml:space="preserve"> </w:t>
      </w:r>
      <w:r w:rsidR="00314A2B">
        <w:rPr>
          <w:rFonts w:ascii="Calibri" w:hAnsi="Calibri" w:cs="Calibri"/>
          <w:color w:val="FF0000"/>
          <w:sz w:val="24"/>
          <w:szCs w:val="24"/>
        </w:rPr>
        <w:t>Appended below</w:t>
      </w:r>
    </w:p>
    <w:p w14:paraId="28698FC4" w14:textId="1A5E37AE" w:rsidR="006D70C0" w:rsidRPr="002F1487" w:rsidRDefault="00F363B0" w:rsidP="00513C7C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="Calibri" w:hAnsi="Calibri" w:cs="Calibri"/>
          <w:sz w:val="24"/>
          <w:szCs w:val="24"/>
        </w:rPr>
      </w:pPr>
      <w:r w:rsidRPr="006D70C0">
        <w:rPr>
          <w:rFonts w:ascii="Calibri" w:hAnsi="Calibri" w:cs="Calibri"/>
          <w:b/>
          <w:bCs/>
          <w:sz w:val="24"/>
          <w:szCs w:val="24"/>
        </w:rPr>
        <w:t xml:space="preserve">Catalog </w:t>
      </w:r>
      <w:r w:rsidR="006D70C0">
        <w:rPr>
          <w:rFonts w:ascii="Calibri" w:hAnsi="Calibri" w:cs="Calibri"/>
          <w:b/>
          <w:bCs/>
          <w:sz w:val="24"/>
          <w:szCs w:val="24"/>
        </w:rPr>
        <w:t>Changes</w:t>
      </w:r>
      <w:r w:rsidR="006D70C0" w:rsidRPr="006D70C0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6D70C0" w:rsidRPr="002F1487">
        <w:rPr>
          <w:rFonts w:ascii="Calibri" w:hAnsi="Calibri" w:cs="Calibri"/>
          <w:sz w:val="24"/>
          <w:szCs w:val="24"/>
        </w:rPr>
        <w:t xml:space="preserve">Attach Word files [with Track Changes on] indicating changes to all </w:t>
      </w:r>
      <w:r w:rsidR="006D70C0" w:rsidRPr="006D70C0">
        <w:rPr>
          <w:rFonts w:ascii="Calibri" w:hAnsi="Calibri" w:cs="Calibri"/>
          <w:sz w:val="24"/>
          <w:szCs w:val="24"/>
        </w:rPr>
        <w:t>Catalog pages</w:t>
      </w:r>
      <w:r w:rsidR="006D70C0" w:rsidRPr="002F1487">
        <w:rPr>
          <w:rFonts w:ascii="Calibri" w:hAnsi="Calibri" w:cs="Calibri"/>
          <w:sz w:val="24"/>
          <w:szCs w:val="24"/>
        </w:rPr>
        <w:t xml:space="preserve"> that are affected by this Change of Course Proposal.  </w:t>
      </w:r>
    </w:p>
    <w:p w14:paraId="3BB1405F" w14:textId="422CC26A" w:rsidR="00204FA0" w:rsidRDefault="00204FA0" w:rsidP="00192A72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314A2B">
        <w:rPr>
          <w:rFonts w:ascii="Calibri" w:hAnsi="Calibri" w:cs="Calibri"/>
          <w:b/>
          <w:bCs/>
          <w:sz w:val="24"/>
          <w:szCs w:val="24"/>
          <w:highlight w:val="cyan"/>
        </w:rPr>
        <w:t>Course Syllabus</w:t>
      </w:r>
      <w:r w:rsidR="008C0C52" w:rsidRPr="00314A2B">
        <w:rPr>
          <w:rFonts w:ascii="Calibri" w:hAnsi="Calibri" w:cs="Calibri"/>
          <w:sz w:val="24"/>
          <w:szCs w:val="24"/>
          <w:highlight w:val="cyan"/>
        </w:rPr>
        <w:t xml:space="preserve"> [Master]</w:t>
      </w:r>
      <w:r w:rsidR="008C0C52" w:rsidRPr="002F1487">
        <w:rPr>
          <w:rFonts w:ascii="Calibri" w:hAnsi="Calibri" w:cs="Calibri"/>
          <w:sz w:val="24"/>
          <w:szCs w:val="24"/>
        </w:rPr>
        <w:t xml:space="preserve"> </w:t>
      </w:r>
      <w:r w:rsidR="0004163E" w:rsidRPr="002F1487">
        <w:rPr>
          <w:rFonts w:ascii="Calibri" w:hAnsi="Calibri" w:cs="Calibri"/>
          <w:sz w:val="24"/>
          <w:szCs w:val="24"/>
        </w:rPr>
        <w:t xml:space="preserve">reflecting </w:t>
      </w:r>
      <w:r w:rsidR="008C0C52" w:rsidRPr="002F1487">
        <w:rPr>
          <w:rFonts w:ascii="Calibri" w:hAnsi="Calibri" w:cs="Calibri"/>
          <w:sz w:val="24"/>
          <w:szCs w:val="24"/>
        </w:rPr>
        <w:t>proposed changes</w:t>
      </w:r>
      <w:r w:rsidR="008F5BD7">
        <w:rPr>
          <w:rFonts w:ascii="Calibri" w:hAnsi="Calibri" w:cs="Calibri"/>
          <w:sz w:val="24"/>
          <w:szCs w:val="24"/>
        </w:rPr>
        <w:t xml:space="preserve">, as </w:t>
      </w:r>
      <w:r w:rsidR="00382BBF">
        <w:rPr>
          <w:rFonts w:ascii="Calibri" w:hAnsi="Calibri" w:cs="Calibri"/>
          <w:sz w:val="24"/>
          <w:szCs w:val="24"/>
        </w:rPr>
        <w:t>appropriate</w:t>
      </w:r>
    </w:p>
    <w:p w14:paraId="4A7DA2AD" w14:textId="30578491" w:rsidR="00513C7C" w:rsidRDefault="00513C7C" w:rsidP="00382BBF">
      <w:pPr>
        <w:pStyle w:val="ListParagraph"/>
        <w:numPr>
          <w:ilvl w:val="1"/>
          <w:numId w:val="23"/>
        </w:numPr>
        <w:spacing w:after="120" w:line="240" w:lineRule="auto"/>
        <w:ind w:left="1080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  <w:highlight w:val="yellow"/>
        </w:rPr>
        <w:t>INSTRUCTION</w:t>
      </w:r>
      <w:r w:rsidRPr="00323EB6">
        <w:rPr>
          <w:rFonts w:ascii="Calibri" w:hAnsi="Calibri" w:cs="Calibri"/>
          <w:b/>
          <w:bCs/>
          <w:sz w:val="24"/>
          <w:szCs w:val="24"/>
          <w:highlight w:val="yellow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="00382BBF">
        <w:rPr>
          <w:rFonts w:ascii="Calibri" w:hAnsi="Calibri" w:cs="Calibri"/>
          <w:sz w:val="24"/>
          <w:szCs w:val="24"/>
        </w:rPr>
        <w:t>To make changes to Syllabus Section IV, you</w:t>
      </w:r>
      <w:r>
        <w:rPr>
          <w:rFonts w:ascii="Calibri" w:hAnsi="Calibri" w:cs="Calibri"/>
          <w:sz w:val="24"/>
          <w:szCs w:val="24"/>
        </w:rPr>
        <w:t xml:space="preserve"> will need to obtain an “unlocked” version of the Master Syllabus from your School’s Administrative Assistant. Use Word’s </w:t>
      </w:r>
      <w:r w:rsidRPr="00600DD0">
        <w:rPr>
          <w:rFonts w:ascii="Calibri" w:hAnsi="Calibri" w:cs="Calibri"/>
          <w:i/>
          <w:iCs/>
          <w:sz w:val="24"/>
          <w:szCs w:val="24"/>
        </w:rPr>
        <w:t>Track Changes</w:t>
      </w:r>
      <w:r>
        <w:rPr>
          <w:rFonts w:ascii="Calibri" w:hAnsi="Calibri" w:cs="Calibri"/>
          <w:sz w:val="24"/>
          <w:szCs w:val="24"/>
        </w:rPr>
        <w:t xml:space="preserve"> function to show all proposed changes on the Syllabus Master.</w:t>
      </w:r>
    </w:p>
    <w:p w14:paraId="528D3438" w14:textId="77777777" w:rsidR="008F5BD7" w:rsidRPr="002F1487" w:rsidRDefault="008F5BD7" w:rsidP="008F5BD7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cs="Calibri"/>
          <w:sz w:val="24"/>
          <w:szCs w:val="24"/>
        </w:rPr>
      </w:pPr>
      <w:r w:rsidRPr="002F1487">
        <w:rPr>
          <w:rFonts w:ascii="Calibri" w:hAnsi="Calibri" w:cs="Calibri"/>
          <w:sz w:val="24"/>
          <w:szCs w:val="24"/>
        </w:rPr>
        <w:t>Any relevant supporting documents</w:t>
      </w:r>
      <w:r>
        <w:rPr>
          <w:rFonts w:ascii="Calibri" w:hAnsi="Calibri" w:cs="Calibri"/>
          <w:sz w:val="24"/>
          <w:szCs w:val="24"/>
        </w:rPr>
        <w:t xml:space="preserve"> justifying changes</w:t>
      </w:r>
    </w:p>
    <w:p w14:paraId="64941FD0" w14:textId="77777777" w:rsidR="000F1505" w:rsidRPr="00EA1F79" w:rsidRDefault="000F1505" w:rsidP="000F1505">
      <w:pPr>
        <w:pStyle w:val="ListParagraph"/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662B1B88" w14:textId="0D3C6663" w:rsidR="00950881" w:rsidRDefault="00BA532D" w:rsidP="00233D5E">
      <w:pPr>
        <w:spacing w:after="120" w:line="240" w:lineRule="auto"/>
        <w:rPr>
          <w:rFonts w:ascii="Calibri" w:hAnsi="Calibri" w:cs="Calibri"/>
          <w:b/>
          <w:bCs/>
          <w:sz w:val="28"/>
          <w:szCs w:val="28"/>
        </w:rPr>
      </w:pPr>
      <w:r w:rsidRPr="00963F7B">
        <w:rPr>
          <w:rFonts w:ascii="Calibri" w:hAnsi="Calibri" w:cs="Calibri"/>
          <w:b/>
          <w:bCs/>
          <w:sz w:val="28"/>
          <w:szCs w:val="28"/>
        </w:rPr>
        <w:t xml:space="preserve">UPLOAD THIS </w:t>
      </w:r>
      <w:r w:rsidR="008F5BD7" w:rsidRPr="00963F7B">
        <w:rPr>
          <w:rFonts w:ascii="Calibri" w:hAnsi="Calibri" w:cs="Calibri"/>
          <w:b/>
          <w:bCs/>
          <w:sz w:val="28"/>
          <w:szCs w:val="28"/>
        </w:rPr>
        <w:t xml:space="preserve">PROPOSAL </w:t>
      </w:r>
      <w:r w:rsidR="000F1505" w:rsidRPr="00963F7B">
        <w:rPr>
          <w:rFonts w:ascii="Calibri" w:hAnsi="Calibri" w:cs="Calibri"/>
          <w:b/>
          <w:bCs/>
          <w:sz w:val="28"/>
          <w:szCs w:val="28"/>
        </w:rPr>
        <w:t>AND ALL NECESSARY ATTACHMENTS TO CURRICULOG.</w:t>
      </w:r>
    </w:p>
    <w:p w14:paraId="649233C9" w14:textId="38FEF1CD" w:rsidR="00D5459E" w:rsidRDefault="00D5459E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78F06F6" w14:textId="350ADBC4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C9DC438" w14:textId="4B7D8643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994A42A" w14:textId="466AA158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03BC8EC1" w14:textId="73BD3729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13F0945" w14:textId="7A5384BD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71183D58" w14:textId="49F64E62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276ABA64" w14:textId="77777777" w:rsidR="004A63F0" w:rsidRPr="00F564D8" w:rsidRDefault="004A63F0" w:rsidP="00F564D8">
      <w:pPr>
        <w:rPr>
          <w:rFonts w:ascii="Calibri" w:hAnsi="Calibri" w:cs="Calibri"/>
          <w:sz w:val="24"/>
          <w:szCs w:val="24"/>
        </w:rPr>
      </w:pPr>
    </w:p>
    <w:p w14:paraId="52FD733A" w14:textId="17607D35" w:rsidR="004A63F0" w:rsidRDefault="004A63F0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4A63F0">
        <w:rPr>
          <w:noProof/>
        </w:rPr>
        <w:drawing>
          <wp:inline distT="0" distB="0" distL="0" distR="0" wp14:anchorId="22C64D56" wp14:editId="597DF67E">
            <wp:extent cx="5943600" cy="7280124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8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01359" w14:textId="5CE326E8" w:rsidR="00F564D8" w:rsidRDefault="00F564D8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1586993" w14:textId="07D6F756" w:rsidR="00F564D8" w:rsidRDefault="00F564D8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5CDB43EE" w14:textId="6D328552" w:rsidR="00F564D8" w:rsidRPr="00D5459E" w:rsidRDefault="00F564D8">
      <w:pPr>
        <w:spacing w:after="120" w:line="240" w:lineRule="auto"/>
        <w:rPr>
          <w:rFonts w:ascii="Calibri" w:hAnsi="Calibri" w:cs="Calibri"/>
          <w:b/>
          <w:bCs/>
          <w:sz w:val="24"/>
          <w:szCs w:val="24"/>
        </w:rPr>
      </w:pPr>
      <w:r w:rsidRPr="00F564D8">
        <w:rPr>
          <w:noProof/>
        </w:rPr>
        <w:drawing>
          <wp:inline distT="0" distB="0" distL="0" distR="0" wp14:anchorId="1E02AB26" wp14:editId="6C4CA2E7">
            <wp:extent cx="5943600" cy="3794315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564D8" w:rsidRPr="00D5459E" w:rsidSect="009540F0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8819D" w14:textId="77777777" w:rsidR="00B419A0" w:rsidRDefault="00B419A0" w:rsidP="00B24563">
      <w:pPr>
        <w:spacing w:after="0" w:line="240" w:lineRule="auto"/>
      </w:pPr>
      <w:r>
        <w:separator/>
      </w:r>
    </w:p>
  </w:endnote>
  <w:endnote w:type="continuationSeparator" w:id="0">
    <w:p w14:paraId="45713D3F" w14:textId="77777777" w:rsidR="00B419A0" w:rsidRDefault="00B419A0" w:rsidP="00B24563">
      <w:pPr>
        <w:spacing w:after="0" w:line="240" w:lineRule="auto"/>
      </w:pPr>
      <w:r>
        <w:continuationSeparator/>
      </w:r>
    </w:p>
  </w:endnote>
  <w:endnote w:type="continuationNotice" w:id="1">
    <w:p w14:paraId="65C4C601" w14:textId="77777777" w:rsidR="00B419A0" w:rsidRDefault="00B419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4CB7D" w14:textId="09A50902" w:rsidR="006C5D2D" w:rsidRDefault="006C5D2D" w:rsidP="00E6331D">
    <w:pPr>
      <w:pStyle w:val="Footer"/>
    </w:pPr>
    <w:r>
      <w:t>Revised</w:t>
    </w:r>
    <w:r w:rsidR="00F113DA">
      <w:t xml:space="preserve">: </w:t>
    </w:r>
    <w:r>
      <w:t xml:space="preserve"> 11/11, 6/12, 6/13, 7/14, 8/15</w:t>
    </w:r>
    <w:r w:rsidR="00B22844">
      <w:t>, 8/16</w:t>
    </w:r>
    <w:r w:rsidR="000C1923">
      <w:t>, 8/17</w:t>
    </w:r>
    <w:r w:rsidR="00D0256F">
      <w:t>, 3/18</w:t>
    </w:r>
    <w:r w:rsidR="00A93B52">
      <w:t>, 5/18</w:t>
    </w:r>
    <w:r w:rsidR="00B35628">
      <w:t>, 6/18</w:t>
    </w:r>
    <w:r w:rsidR="00AA09AC">
      <w:t>; 10/18</w:t>
    </w:r>
  </w:p>
  <w:p w14:paraId="16DF5C58" w14:textId="77777777" w:rsidR="006C5D2D" w:rsidRDefault="006C5D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09D2CE8" w14:paraId="7D016409" w14:textId="77777777" w:rsidTr="509D2CE8">
      <w:tc>
        <w:tcPr>
          <w:tcW w:w="3120" w:type="dxa"/>
        </w:tcPr>
        <w:p w14:paraId="2FAEA14B" w14:textId="486CC635" w:rsidR="509D2CE8" w:rsidRDefault="509D2CE8" w:rsidP="509D2CE8">
          <w:pPr>
            <w:pStyle w:val="Header"/>
            <w:ind w:left="-115"/>
          </w:pPr>
        </w:p>
      </w:tc>
      <w:tc>
        <w:tcPr>
          <w:tcW w:w="3120" w:type="dxa"/>
        </w:tcPr>
        <w:p w14:paraId="05D4B64B" w14:textId="30A2A4BB" w:rsidR="509D2CE8" w:rsidRDefault="509D2CE8" w:rsidP="509D2CE8">
          <w:pPr>
            <w:pStyle w:val="Header"/>
            <w:jc w:val="center"/>
          </w:pPr>
        </w:p>
      </w:tc>
      <w:tc>
        <w:tcPr>
          <w:tcW w:w="3120" w:type="dxa"/>
        </w:tcPr>
        <w:p w14:paraId="56EB3D92" w14:textId="4B1B6E65" w:rsidR="509D2CE8" w:rsidRDefault="509D2CE8" w:rsidP="509D2CE8">
          <w:pPr>
            <w:pStyle w:val="Header"/>
            <w:ind w:right="-115"/>
            <w:jc w:val="right"/>
          </w:pPr>
        </w:p>
      </w:tc>
    </w:tr>
  </w:tbl>
  <w:p w14:paraId="64D56537" w14:textId="568B880C" w:rsidR="509D2CE8" w:rsidRDefault="509D2CE8" w:rsidP="509D2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65615" w14:textId="77777777" w:rsidR="00B419A0" w:rsidRDefault="00B419A0" w:rsidP="00B24563">
      <w:pPr>
        <w:spacing w:after="0" w:line="240" w:lineRule="auto"/>
      </w:pPr>
      <w:r>
        <w:separator/>
      </w:r>
    </w:p>
  </w:footnote>
  <w:footnote w:type="continuationSeparator" w:id="0">
    <w:p w14:paraId="31F5DD44" w14:textId="77777777" w:rsidR="00B419A0" w:rsidRDefault="00B419A0" w:rsidP="00B24563">
      <w:pPr>
        <w:spacing w:after="0" w:line="240" w:lineRule="auto"/>
      </w:pPr>
      <w:r>
        <w:continuationSeparator/>
      </w:r>
    </w:p>
  </w:footnote>
  <w:footnote w:type="continuationNotice" w:id="1">
    <w:p w14:paraId="7EF92F9F" w14:textId="77777777" w:rsidR="00B419A0" w:rsidRDefault="00B419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09D2CE8" w14:paraId="60545C25" w14:textId="77777777" w:rsidTr="509D2CE8">
      <w:tc>
        <w:tcPr>
          <w:tcW w:w="3120" w:type="dxa"/>
        </w:tcPr>
        <w:p w14:paraId="0D398C2C" w14:textId="0AAFDBD0" w:rsidR="509D2CE8" w:rsidRDefault="509D2CE8" w:rsidP="509D2CE8">
          <w:pPr>
            <w:pStyle w:val="Header"/>
            <w:ind w:left="-115"/>
          </w:pPr>
        </w:p>
      </w:tc>
      <w:tc>
        <w:tcPr>
          <w:tcW w:w="3120" w:type="dxa"/>
        </w:tcPr>
        <w:p w14:paraId="1AAC2313" w14:textId="5628A4AB" w:rsidR="509D2CE8" w:rsidRDefault="509D2CE8" w:rsidP="509D2CE8">
          <w:pPr>
            <w:pStyle w:val="Header"/>
            <w:jc w:val="center"/>
          </w:pPr>
        </w:p>
      </w:tc>
      <w:tc>
        <w:tcPr>
          <w:tcW w:w="3120" w:type="dxa"/>
        </w:tcPr>
        <w:p w14:paraId="5FD7AD22" w14:textId="4785D103" w:rsidR="509D2CE8" w:rsidRDefault="509D2CE8" w:rsidP="509D2CE8">
          <w:pPr>
            <w:pStyle w:val="Header"/>
            <w:ind w:right="-115"/>
            <w:jc w:val="right"/>
          </w:pPr>
        </w:p>
      </w:tc>
    </w:tr>
  </w:tbl>
  <w:p w14:paraId="55912488" w14:textId="0E31811C" w:rsidR="509D2CE8" w:rsidRDefault="509D2CE8" w:rsidP="509D2C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59F51" w14:textId="77777777" w:rsidR="006C5D2D" w:rsidRPr="00B24563" w:rsidRDefault="1529AFB3" w:rsidP="003802F0">
    <w:pPr>
      <w:pStyle w:val="Header"/>
      <w:rPr>
        <w:b/>
        <w:sz w:val="28"/>
      </w:rPr>
    </w:pPr>
    <w:r w:rsidRPr="3B6B84FC">
      <w:rPr>
        <w:b/>
        <w:bCs/>
        <w:color w:val="470A68"/>
        <w:sz w:val="32"/>
        <w:szCs w:val="32"/>
      </w:rPr>
      <w:t>Curriculum Committee</w:t>
    </w:r>
    <w:r w:rsidR="006C5D2D">
      <w:rPr>
        <w:b/>
        <w:color w:val="470A68"/>
        <w:sz w:val="32"/>
      </w:rPr>
      <w:tab/>
    </w:r>
    <w:r w:rsidR="006C5D2D">
      <w:rPr>
        <w:b/>
        <w:color w:val="470A68"/>
        <w:sz w:val="32"/>
      </w:rPr>
      <w:tab/>
    </w:r>
    <w:r w:rsidR="006C5D2D">
      <w:rPr>
        <w:b/>
        <w:noProof/>
        <w:color w:val="2B579A"/>
        <w:sz w:val="28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008D5"/>
    <w:multiLevelType w:val="hybridMultilevel"/>
    <w:tmpl w:val="F68E5710"/>
    <w:lvl w:ilvl="0" w:tplc="76E0E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C0D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363D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684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A0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460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2E93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5E5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E57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64C"/>
    <w:multiLevelType w:val="hybridMultilevel"/>
    <w:tmpl w:val="8A92ACD4"/>
    <w:lvl w:ilvl="0" w:tplc="ECCCF1AC">
      <w:start w:val="1"/>
      <w:numFmt w:val="decimal"/>
      <w:lvlText w:val="%1."/>
      <w:lvlJc w:val="left"/>
      <w:pPr>
        <w:ind w:left="720" w:hanging="360"/>
      </w:pPr>
    </w:lvl>
    <w:lvl w:ilvl="1" w:tplc="DE947F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28287D8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04E2C86">
      <w:start w:val="1"/>
      <w:numFmt w:val="decimal"/>
      <w:lvlText w:val="%4."/>
      <w:lvlJc w:val="left"/>
      <w:pPr>
        <w:ind w:left="2880" w:hanging="360"/>
      </w:pPr>
    </w:lvl>
    <w:lvl w:ilvl="4" w:tplc="8140F87C">
      <w:start w:val="1"/>
      <w:numFmt w:val="lowerLetter"/>
      <w:lvlText w:val="%5."/>
      <w:lvlJc w:val="left"/>
      <w:pPr>
        <w:ind w:left="3600" w:hanging="360"/>
      </w:pPr>
    </w:lvl>
    <w:lvl w:ilvl="5" w:tplc="47D4DF0E">
      <w:start w:val="1"/>
      <w:numFmt w:val="lowerRoman"/>
      <w:lvlText w:val="%6."/>
      <w:lvlJc w:val="right"/>
      <w:pPr>
        <w:ind w:left="4320" w:hanging="180"/>
      </w:pPr>
    </w:lvl>
    <w:lvl w:ilvl="6" w:tplc="C7300738">
      <w:start w:val="1"/>
      <w:numFmt w:val="decimal"/>
      <w:lvlText w:val="%7."/>
      <w:lvlJc w:val="left"/>
      <w:pPr>
        <w:ind w:left="5040" w:hanging="360"/>
      </w:pPr>
    </w:lvl>
    <w:lvl w:ilvl="7" w:tplc="3E94355E">
      <w:start w:val="1"/>
      <w:numFmt w:val="lowerLetter"/>
      <w:lvlText w:val="%8."/>
      <w:lvlJc w:val="left"/>
      <w:pPr>
        <w:ind w:left="5760" w:hanging="360"/>
      </w:pPr>
    </w:lvl>
    <w:lvl w:ilvl="8" w:tplc="DAEAF39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847AD"/>
    <w:multiLevelType w:val="hybridMultilevel"/>
    <w:tmpl w:val="FFFFFFFF"/>
    <w:lvl w:ilvl="0" w:tplc="F4422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AC13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F2E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C0C2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EDC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D6B9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6C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3C67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CEC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F4A59"/>
    <w:multiLevelType w:val="hybridMultilevel"/>
    <w:tmpl w:val="6B064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D2AAC"/>
    <w:multiLevelType w:val="hybridMultilevel"/>
    <w:tmpl w:val="7AA0F292"/>
    <w:lvl w:ilvl="0" w:tplc="4D481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58D3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D61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60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ED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2843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5AB1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D60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1C91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24C2C"/>
    <w:multiLevelType w:val="hybridMultilevel"/>
    <w:tmpl w:val="FEEC6F0A"/>
    <w:lvl w:ilvl="0" w:tplc="363037F8">
      <w:start w:val="1"/>
      <w:numFmt w:val="decimal"/>
      <w:lvlText w:val="%1."/>
      <w:lvlJc w:val="left"/>
      <w:pPr>
        <w:ind w:left="720" w:hanging="360"/>
      </w:pPr>
    </w:lvl>
    <w:lvl w:ilvl="1" w:tplc="8C1C8488">
      <w:start w:val="1"/>
      <w:numFmt w:val="decimal"/>
      <w:lvlText w:val="%2."/>
      <w:lvlJc w:val="left"/>
      <w:pPr>
        <w:ind w:left="1440" w:hanging="360"/>
      </w:pPr>
    </w:lvl>
    <w:lvl w:ilvl="2" w:tplc="FB8E055A">
      <w:start w:val="1"/>
      <w:numFmt w:val="lowerRoman"/>
      <w:lvlText w:val="%3."/>
      <w:lvlJc w:val="right"/>
      <w:pPr>
        <w:ind w:left="2160" w:hanging="180"/>
      </w:pPr>
    </w:lvl>
    <w:lvl w:ilvl="3" w:tplc="C8560486">
      <w:start w:val="1"/>
      <w:numFmt w:val="decimal"/>
      <w:lvlText w:val="%4."/>
      <w:lvlJc w:val="left"/>
      <w:pPr>
        <w:ind w:left="2880" w:hanging="360"/>
      </w:pPr>
    </w:lvl>
    <w:lvl w:ilvl="4" w:tplc="07409A9C">
      <w:start w:val="1"/>
      <w:numFmt w:val="lowerLetter"/>
      <w:lvlText w:val="%5."/>
      <w:lvlJc w:val="left"/>
      <w:pPr>
        <w:ind w:left="3600" w:hanging="360"/>
      </w:pPr>
    </w:lvl>
    <w:lvl w:ilvl="5" w:tplc="E2206A76">
      <w:start w:val="1"/>
      <w:numFmt w:val="lowerRoman"/>
      <w:lvlText w:val="%6."/>
      <w:lvlJc w:val="right"/>
      <w:pPr>
        <w:ind w:left="4320" w:hanging="180"/>
      </w:pPr>
    </w:lvl>
    <w:lvl w:ilvl="6" w:tplc="B5807D16">
      <w:start w:val="1"/>
      <w:numFmt w:val="decimal"/>
      <w:lvlText w:val="%7."/>
      <w:lvlJc w:val="left"/>
      <w:pPr>
        <w:ind w:left="5040" w:hanging="360"/>
      </w:pPr>
    </w:lvl>
    <w:lvl w:ilvl="7" w:tplc="333281DE">
      <w:start w:val="1"/>
      <w:numFmt w:val="lowerLetter"/>
      <w:lvlText w:val="%8."/>
      <w:lvlJc w:val="left"/>
      <w:pPr>
        <w:ind w:left="5760" w:hanging="360"/>
      </w:pPr>
    </w:lvl>
    <w:lvl w:ilvl="8" w:tplc="830028C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A7B5A"/>
    <w:multiLevelType w:val="hybridMultilevel"/>
    <w:tmpl w:val="DBFE1F10"/>
    <w:lvl w:ilvl="0" w:tplc="F460B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08BA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808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40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298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88D4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04A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761A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22C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911D6"/>
    <w:multiLevelType w:val="hybridMultilevel"/>
    <w:tmpl w:val="EF96DBA8"/>
    <w:lvl w:ilvl="0" w:tplc="7772B238">
      <w:start w:val="1"/>
      <w:numFmt w:val="decimal"/>
      <w:lvlText w:val="%1."/>
      <w:lvlJc w:val="left"/>
      <w:pPr>
        <w:ind w:left="720" w:hanging="360"/>
      </w:pPr>
    </w:lvl>
    <w:lvl w:ilvl="1" w:tplc="7DAA6DD8">
      <w:start w:val="1"/>
      <w:numFmt w:val="decimal"/>
      <w:lvlText w:val="%2."/>
      <w:lvlJc w:val="left"/>
      <w:pPr>
        <w:ind w:left="1440" w:hanging="360"/>
      </w:pPr>
    </w:lvl>
    <w:lvl w:ilvl="2" w:tplc="84BEF1BC">
      <w:start w:val="1"/>
      <w:numFmt w:val="lowerRoman"/>
      <w:lvlText w:val="%3."/>
      <w:lvlJc w:val="right"/>
      <w:pPr>
        <w:ind w:left="2160" w:hanging="180"/>
      </w:pPr>
    </w:lvl>
    <w:lvl w:ilvl="3" w:tplc="675C8CFE">
      <w:start w:val="1"/>
      <w:numFmt w:val="decimal"/>
      <w:lvlText w:val="%4."/>
      <w:lvlJc w:val="left"/>
      <w:pPr>
        <w:ind w:left="2880" w:hanging="360"/>
      </w:pPr>
    </w:lvl>
    <w:lvl w:ilvl="4" w:tplc="867A8DD2">
      <w:start w:val="1"/>
      <w:numFmt w:val="lowerLetter"/>
      <w:lvlText w:val="%5."/>
      <w:lvlJc w:val="left"/>
      <w:pPr>
        <w:ind w:left="3600" w:hanging="360"/>
      </w:pPr>
    </w:lvl>
    <w:lvl w:ilvl="5" w:tplc="2A0A3B3C">
      <w:start w:val="1"/>
      <w:numFmt w:val="lowerRoman"/>
      <w:lvlText w:val="%6."/>
      <w:lvlJc w:val="right"/>
      <w:pPr>
        <w:ind w:left="4320" w:hanging="180"/>
      </w:pPr>
    </w:lvl>
    <w:lvl w:ilvl="6" w:tplc="EFDC89BA">
      <w:start w:val="1"/>
      <w:numFmt w:val="decimal"/>
      <w:lvlText w:val="%7."/>
      <w:lvlJc w:val="left"/>
      <w:pPr>
        <w:ind w:left="5040" w:hanging="360"/>
      </w:pPr>
    </w:lvl>
    <w:lvl w:ilvl="7" w:tplc="1E645B74">
      <w:start w:val="1"/>
      <w:numFmt w:val="lowerLetter"/>
      <w:lvlText w:val="%8."/>
      <w:lvlJc w:val="left"/>
      <w:pPr>
        <w:ind w:left="5760" w:hanging="360"/>
      </w:pPr>
    </w:lvl>
    <w:lvl w:ilvl="8" w:tplc="EE68943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71303"/>
    <w:multiLevelType w:val="hybridMultilevel"/>
    <w:tmpl w:val="FFFFFFFF"/>
    <w:lvl w:ilvl="0" w:tplc="141CC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2C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DEC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84D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06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DA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EC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7C3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B82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E7E1F"/>
    <w:multiLevelType w:val="hybridMultilevel"/>
    <w:tmpl w:val="8C3C5592"/>
    <w:lvl w:ilvl="0" w:tplc="15EEBC5C">
      <w:start w:val="1"/>
      <w:numFmt w:val="decimal"/>
      <w:lvlText w:val="%1."/>
      <w:lvlJc w:val="left"/>
      <w:pPr>
        <w:ind w:left="720" w:hanging="360"/>
      </w:pPr>
    </w:lvl>
    <w:lvl w:ilvl="1" w:tplc="9404EB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1661B8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8C6A2DC2">
      <w:start w:val="1"/>
      <w:numFmt w:val="decimal"/>
      <w:lvlText w:val="%4."/>
      <w:lvlJc w:val="left"/>
      <w:pPr>
        <w:ind w:left="2880" w:hanging="360"/>
      </w:pPr>
    </w:lvl>
    <w:lvl w:ilvl="4" w:tplc="BEEA8F10">
      <w:start w:val="1"/>
      <w:numFmt w:val="lowerLetter"/>
      <w:lvlText w:val="%5."/>
      <w:lvlJc w:val="left"/>
      <w:pPr>
        <w:ind w:left="3600" w:hanging="360"/>
      </w:pPr>
    </w:lvl>
    <w:lvl w:ilvl="5" w:tplc="F9AC002E">
      <w:start w:val="1"/>
      <w:numFmt w:val="lowerRoman"/>
      <w:lvlText w:val="%6."/>
      <w:lvlJc w:val="right"/>
      <w:pPr>
        <w:ind w:left="4320" w:hanging="180"/>
      </w:pPr>
    </w:lvl>
    <w:lvl w:ilvl="6" w:tplc="58808B50">
      <w:start w:val="1"/>
      <w:numFmt w:val="decimal"/>
      <w:lvlText w:val="%7."/>
      <w:lvlJc w:val="left"/>
      <w:pPr>
        <w:ind w:left="5040" w:hanging="360"/>
      </w:pPr>
    </w:lvl>
    <w:lvl w:ilvl="7" w:tplc="F398D1B8">
      <w:start w:val="1"/>
      <w:numFmt w:val="lowerLetter"/>
      <w:lvlText w:val="%8."/>
      <w:lvlJc w:val="left"/>
      <w:pPr>
        <w:ind w:left="5760" w:hanging="360"/>
      </w:pPr>
    </w:lvl>
    <w:lvl w:ilvl="8" w:tplc="0074C0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EC7CCC"/>
    <w:multiLevelType w:val="hybridMultilevel"/>
    <w:tmpl w:val="DA44034A"/>
    <w:lvl w:ilvl="0" w:tplc="AECC7A06">
      <w:start w:val="1"/>
      <w:numFmt w:val="decimal"/>
      <w:lvlText w:val="%1."/>
      <w:lvlJc w:val="left"/>
      <w:pPr>
        <w:ind w:left="720" w:hanging="360"/>
      </w:pPr>
    </w:lvl>
    <w:lvl w:ilvl="1" w:tplc="CA1055B0">
      <w:start w:val="1"/>
      <w:numFmt w:val="decimal"/>
      <w:lvlText w:val="%2."/>
      <w:lvlJc w:val="left"/>
      <w:pPr>
        <w:ind w:left="1440" w:hanging="360"/>
      </w:pPr>
    </w:lvl>
    <w:lvl w:ilvl="2" w:tplc="B2224356">
      <w:start w:val="1"/>
      <w:numFmt w:val="lowerRoman"/>
      <w:lvlText w:val="%3."/>
      <w:lvlJc w:val="left"/>
      <w:pPr>
        <w:ind w:left="2160" w:hanging="180"/>
      </w:pPr>
    </w:lvl>
    <w:lvl w:ilvl="3" w:tplc="8D161EE8">
      <w:start w:val="1"/>
      <w:numFmt w:val="decimal"/>
      <w:lvlText w:val="%4."/>
      <w:lvlJc w:val="left"/>
      <w:pPr>
        <w:ind w:left="2880" w:hanging="360"/>
      </w:pPr>
    </w:lvl>
    <w:lvl w:ilvl="4" w:tplc="31607736">
      <w:start w:val="1"/>
      <w:numFmt w:val="lowerLetter"/>
      <w:lvlText w:val="%5."/>
      <w:lvlJc w:val="left"/>
      <w:pPr>
        <w:ind w:left="3600" w:hanging="360"/>
      </w:pPr>
    </w:lvl>
    <w:lvl w:ilvl="5" w:tplc="E548A32A">
      <w:start w:val="1"/>
      <w:numFmt w:val="lowerRoman"/>
      <w:lvlText w:val="%6."/>
      <w:lvlJc w:val="right"/>
      <w:pPr>
        <w:ind w:left="4320" w:hanging="180"/>
      </w:pPr>
    </w:lvl>
    <w:lvl w:ilvl="6" w:tplc="31CA9E62">
      <w:start w:val="1"/>
      <w:numFmt w:val="decimal"/>
      <w:lvlText w:val="%7."/>
      <w:lvlJc w:val="left"/>
      <w:pPr>
        <w:ind w:left="5040" w:hanging="360"/>
      </w:pPr>
    </w:lvl>
    <w:lvl w:ilvl="7" w:tplc="AE4C3F0E">
      <w:start w:val="1"/>
      <w:numFmt w:val="lowerLetter"/>
      <w:lvlText w:val="%8."/>
      <w:lvlJc w:val="left"/>
      <w:pPr>
        <w:ind w:left="5760" w:hanging="360"/>
      </w:pPr>
    </w:lvl>
    <w:lvl w:ilvl="8" w:tplc="5C2A330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7F39BF"/>
    <w:multiLevelType w:val="hybridMultilevel"/>
    <w:tmpl w:val="F6CC7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9356D8"/>
    <w:multiLevelType w:val="hybridMultilevel"/>
    <w:tmpl w:val="A548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695DA5"/>
    <w:multiLevelType w:val="hybridMultilevel"/>
    <w:tmpl w:val="B1D6CC0A"/>
    <w:lvl w:ilvl="0" w:tplc="56964264">
      <w:start w:val="1"/>
      <w:numFmt w:val="decimal"/>
      <w:lvlText w:val="%1."/>
      <w:lvlJc w:val="left"/>
      <w:pPr>
        <w:ind w:left="720" w:hanging="360"/>
      </w:pPr>
    </w:lvl>
    <w:lvl w:ilvl="1" w:tplc="7392469A">
      <w:start w:val="1"/>
      <w:numFmt w:val="decimal"/>
      <w:lvlText w:val="%2."/>
      <w:lvlJc w:val="left"/>
      <w:pPr>
        <w:ind w:left="1440" w:hanging="360"/>
      </w:pPr>
    </w:lvl>
    <w:lvl w:ilvl="2" w:tplc="F9385B44">
      <w:start w:val="1"/>
      <w:numFmt w:val="lowerRoman"/>
      <w:lvlText w:val="%3."/>
      <w:lvlJc w:val="left"/>
      <w:pPr>
        <w:ind w:left="2160" w:hanging="180"/>
      </w:pPr>
    </w:lvl>
    <w:lvl w:ilvl="3" w:tplc="BB2C14C2">
      <w:start w:val="1"/>
      <w:numFmt w:val="decimal"/>
      <w:lvlText w:val="%4."/>
      <w:lvlJc w:val="left"/>
      <w:pPr>
        <w:ind w:left="2880" w:hanging="360"/>
      </w:pPr>
    </w:lvl>
    <w:lvl w:ilvl="4" w:tplc="B518EC68">
      <w:start w:val="1"/>
      <w:numFmt w:val="lowerLetter"/>
      <w:lvlText w:val="%5."/>
      <w:lvlJc w:val="left"/>
      <w:pPr>
        <w:ind w:left="3600" w:hanging="360"/>
      </w:pPr>
    </w:lvl>
    <w:lvl w:ilvl="5" w:tplc="E92E0EB8">
      <w:start w:val="1"/>
      <w:numFmt w:val="lowerRoman"/>
      <w:lvlText w:val="%6."/>
      <w:lvlJc w:val="right"/>
      <w:pPr>
        <w:ind w:left="4320" w:hanging="180"/>
      </w:pPr>
    </w:lvl>
    <w:lvl w:ilvl="6" w:tplc="1BBC668E">
      <w:start w:val="1"/>
      <w:numFmt w:val="decimal"/>
      <w:lvlText w:val="%7."/>
      <w:lvlJc w:val="left"/>
      <w:pPr>
        <w:ind w:left="5040" w:hanging="360"/>
      </w:pPr>
    </w:lvl>
    <w:lvl w:ilvl="7" w:tplc="D45EBE00">
      <w:start w:val="1"/>
      <w:numFmt w:val="lowerLetter"/>
      <w:lvlText w:val="%8."/>
      <w:lvlJc w:val="left"/>
      <w:pPr>
        <w:ind w:left="5760" w:hanging="360"/>
      </w:pPr>
    </w:lvl>
    <w:lvl w:ilvl="8" w:tplc="AC1072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D561A2"/>
    <w:multiLevelType w:val="hybridMultilevel"/>
    <w:tmpl w:val="7D6C1BAC"/>
    <w:lvl w:ilvl="0" w:tplc="0C465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3ADC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2245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0417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258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4CE0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2FB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703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89E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850E1"/>
    <w:multiLevelType w:val="hybridMultilevel"/>
    <w:tmpl w:val="214A99D6"/>
    <w:lvl w:ilvl="0" w:tplc="3B64F4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36D0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1B85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684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4842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AFC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6C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E3E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19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A5D99"/>
    <w:multiLevelType w:val="hybridMultilevel"/>
    <w:tmpl w:val="EA24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E0394"/>
    <w:multiLevelType w:val="hybridMultilevel"/>
    <w:tmpl w:val="01D47586"/>
    <w:lvl w:ilvl="0" w:tplc="32CE8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1E7E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F2ADB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25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2C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9A86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641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5AF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D04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EB55F7"/>
    <w:multiLevelType w:val="hybridMultilevel"/>
    <w:tmpl w:val="50C64DD4"/>
    <w:lvl w:ilvl="0" w:tplc="96A6CF5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3"/>
  </w:num>
  <w:num w:numId="4">
    <w:abstractNumId w:val="17"/>
  </w:num>
  <w:num w:numId="5">
    <w:abstractNumId w:val="6"/>
  </w:num>
  <w:num w:numId="6">
    <w:abstractNumId w:val="18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5"/>
  </w:num>
  <w:num w:numId="12">
    <w:abstractNumId w:val="15"/>
  </w:num>
  <w:num w:numId="13">
    <w:abstractNumId w:val="2"/>
  </w:num>
  <w:num w:numId="14">
    <w:abstractNumId w:val="12"/>
  </w:num>
  <w:num w:numId="15">
    <w:abstractNumId w:val="3"/>
  </w:num>
  <w:num w:numId="16">
    <w:abstractNumId w:val="16"/>
  </w:num>
  <w:num w:numId="17">
    <w:abstractNumId w:val="19"/>
  </w:num>
  <w:num w:numId="18">
    <w:abstractNumId w:val="0"/>
  </w:num>
  <w:num w:numId="19">
    <w:abstractNumId w:val="1"/>
  </w:num>
  <w:num w:numId="20">
    <w:abstractNumId w:val="14"/>
  </w:num>
  <w:num w:numId="21">
    <w:abstractNumId w:val="10"/>
  </w:num>
  <w:num w:numId="22">
    <w:abstractNumId w:val="22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rwUAFmrFzCwAAAA="/>
  </w:docVars>
  <w:rsids>
    <w:rsidRoot w:val="00FC5BAE"/>
    <w:rsid w:val="00001EE7"/>
    <w:rsid w:val="00004A9A"/>
    <w:rsid w:val="00010D72"/>
    <w:rsid w:val="000124D5"/>
    <w:rsid w:val="0001265B"/>
    <w:rsid w:val="0001520F"/>
    <w:rsid w:val="000152BB"/>
    <w:rsid w:val="000164A9"/>
    <w:rsid w:val="00021AF4"/>
    <w:rsid w:val="000264CE"/>
    <w:rsid w:val="000273BA"/>
    <w:rsid w:val="00027C2B"/>
    <w:rsid w:val="00031405"/>
    <w:rsid w:val="0003174E"/>
    <w:rsid w:val="00033B99"/>
    <w:rsid w:val="00036C3C"/>
    <w:rsid w:val="0004163E"/>
    <w:rsid w:val="00041D03"/>
    <w:rsid w:val="00043853"/>
    <w:rsid w:val="000456EA"/>
    <w:rsid w:val="00045E76"/>
    <w:rsid w:val="0004611D"/>
    <w:rsid w:val="000461D7"/>
    <w:rsid w:val="0004692F"/>
    <w:rsid w:val="00052936"/>
    <w:rsid w:val="00052B77"/>
    <w:rsid w:val="00054713"/>
    <w:rsid w:val="00056C13"/>
    <w:rsid w:val="00060AEC"/>
    <w:rsid w:val="00061B70"/>
    <w:rsid w:val="0006234A"/>
    <w:rsid w:val="0006523E"/>
    <w:rsid w:val="00067296"/>
    <w:rsid w:val="00073766"/>
    <w:rsid w:val="00073D2B"/>
    <w:rsid w:val="00074164"/>
    <w:rsid w:val="0007519C"/>
    <w:rsid w:val="00080CFD"/>
    <w:rsid w:val="00086C0C"/>
    <w:rsid w:val="000925EE"/>
    <w:rsid w:val="0009363D"/>
    <w:rsid w:val="00095E2A"/>
    <w:rsid w:val="000A19D2"/>
    <w:rsid w:val="000A27B8"/>
    <w:rsid w:val="000A28E5"/>
    <w:rsid w:val="000A4F55"/>
    <w:rsid w:val="000A76B7"/>
    <w:rsid w:val="000B171F"/>
    <w:rsid w:val="000B4DA2"/>
    <w:rsid w:val="000B500B"/>
    <w:rsid w:val="000B547C"/>
    <w:rsid w:val="000B5EB6"/>
    <w:rsid w:val="000C1923"/>
    <w:rsid w:val="000C4E72"/>
    <w:rsid w:val="000C69E8"/>
    <w:rsid w:val="000D6C7A"/>
    <w:rsid w:val="000E0033"/>
    <w:rsid w:val="000E178F"/>
    <w:rsid w:val="000E2617"/>
    <w:rsid w:val="000E4DF1"/>
    <w:rsid w:val="000E54A2"/>
    <w:rsid w:val="000E5852"/>
    <w:rsid w:val="000F005A"/>
    <w:rsid w:val="000F0C1D"/>
    <w:rsid w:val="000F1505"/>
    <w:rsid w:val="000F266F"/>
    <w:rsid w:val="001003B3"/>
    <w:rsid w:val="0010193B"/>
    <w:rsid w:val="0010576E"/>
    <w:rsid w:val="00106971"/>
    <w:rsid w:val="00112CD9"/>
    <w:rsid w:val="0012341E"/>
    <w:rsid w:val="0012444B"/>
    <w:rsid w:val="00124EAF"/>
    <w:rsid w:val="00126220"/>
    <w:rsid w:val="00130473"/>
    <w:rsid w:val="00131143"/>
    <w:rsid w:val="00135756"/>
    <w:rsid w:val="00140FDA"/>
    <w:rsid w:val="00141375"/>
    <w:rsid w:val="00141493"/>
    <w:rsid w:val="00142E83"/>
    <w:rsid w:val="00144171"/>
    <w:rsid w:val="00151F59"/>
    <w:rsid w:val="00152528"/>
    <w:rsid w:val="00152577"/>
    <w:rsid w:val="00153396"/>
    <w:rsid w:val="001546BD"/>
    <w:rsid w:val="00155DA2"/>
    <w:rsid w:val="00160551"/>
    <w:rsid w:val="001625BC"/>
    <w:rsid w:val="001626FB"/>
    <w:rsid w:val="00162A81"/>
    <w:rsid w:val="00164F47"/>
    <w:rsid w:val="00164FC4"/>
    <w:rsid w:val="00166B10"/>
    <w:rsid w:val="00167A32"/>
    <w:rsid w:val="00170458"/>
    <w:rsid w:val="001727BA"/>
    <w:rsid w:val="001730E7"/>
    <w:rsid w:val="00174430"/>
    <w:rsid w:val="00176E6B"/>
    <w:rsid w:val="00181BEA"/>
    <w:rsid w:val="00190ADC"/>
    <w:rsid w:val="00191F3B"/>
    <w:rsid w:val="00192A72"/>
    <w:rsid w:val="00196670"/>
    <w:rsid w:val="001A42A0"/>
    <w:rsid w:val="001A557F"/>
    <w:rsid w:val="001A5B8A"/>
    <w:rsid w:val="001B0A44"/>
    <w:rsid w:val="001C1105"/>
    <w:rsid w:val="001C6682"/>
    <w:rsid w:val="001C78A1"/>
    <w:rsid w:val="001D0106"/>
    <w:rsid w:val="001D29D0"/>
    <w:rsid w:val="001D5FC9"/>
    <w:rsid w:val="001E2A43"/>
    <w:rsid w:val="001F0DAF"/>
    <w:rsid w:val="001F19A2"/>
    <w:rsid w:val="00202CE6"/>
    <w:rsid w:val="00204FA0"/>
    <w:rsid w:val="00211235"/>
    <w:rsid w:val="0021389B"/>
    <w:rsid w:val="0021481A"/>
    <w:rsid w:val="00216FEC"/>
    <w:rsid w:val="00217C9E"/>
    <w:rsid w:val="002203A8"/>
    <w:rsid w:val="00221245"/>
    <w:rsid w:val="00222C78"/>
    <w:rsid w:val="00222E9A"/>
    <w:rsid w:val="00227EB8"/>
    <w:rsid w:val="00230DA9"/>
    <w:rsid w:val="00233D5E"/>
    <w:rsid w:val="00234B2E"/>
    <w:rsid w:val="00234EBD"/>
    <w:rsid w:val="002366BD"/>
    <w:rsid w:val="0023731D"/>
    <w:rsid w:val="002373F4"/>
    <w:rsid w:val="00237813"/>
    <w:rsid w:val="0025424A"/>
    <w:rsid w:val="002546DB"/>
    <w:rsid w:val="00254749"/>
    <w:rsid w:val="00254B71"/>
    <w:rsid w:val="002552A4"/>
    <w:rsid w:val="00260D43"/>
    <w:rsid w:val="002635DC"/>
    <w:rsid w:val="00265B42"/>
    <w:rsid w:val="00266D20"/>
    <w:rsid w:val="00266DA8"/>
    <w:rsid w:val="00271DDB"/>
    <w:rsid w:val="00272F48"/>
    <w:rsid w:val="00276023"/>
    <w:rsid w:val="00276D9F"/>
    <w:rsid w:val="00280DCB"/>
    <w:rsid w:val="002818F1"/>
    <w:rsid w:val="0028255B"/>
    <w:rsid w:val="002838C3"/>
    <w:rsid w:val="00286EFC"/>
    <w:rsid w:val="00291EAC"/>
    <w:rsid w:val="0029432A"/>
    <w:rsid w:val="002A0554"/>
    <w:rsid w:val="002A12D0"/>
    <w:rsid w:val="002A520B"/>
    <w:rsid w:val="002B29C9"/>
    <w:rsid w:val="002B7657"/>
    <w:rsid w:val="002C3D9F"/>
    <w:rsid w:val="002C7E05"/>
    <w:rsid w:val="002D136B"/>
    <w:rsid w:val="002D5415"/>
    <w:rsid w:val="002D5A76"/>
    <w:rsid w:val="002D5D14"/>
    <w:rsid w:val="002E04D9"/>
    <w:rsid w:val="002E0B92"/>
    <w:rsid w:val="002E1526"/>
    <w:rsid w:val="002E3103"/>
    <w:rsid w:val="002E6E4E"/>
    <w:rsid w:val="002F08B8"/>
    <w:rsid w:val="002F1487"/>
    <w:rsid w:val="002F32F2"/>
    <w:rsid w:val="002F5CBE"/>
    <w:rsid w:val="002F7EF3"/>
    <w:rsid w:val="00300943"/>
    <w:rsid w:val="00300F13"/>
    <w:rsid w:val="00303B40"/>
    <w:rsid w:val="003056F4"/>
    <w:rsid w:val="00310B69"/>
    <w:rsid w:val="00310D11"/>
    <w:rsid w:val="00311F2E"/>
    <w:rsid w:val="00314A2B"/>
    <w:rsid w:val="003151A1"/>
    <w:rsid w:val="0031595F"/>
    <w:rsid w:val="003222B0"/>
    <w:rsid w:val="00325F1D"/>
    <w:rsid w:val="00326432"/>
    <w:rsid w:val="003277FF"/>
    <w:rsid w:val="003326AD"/>
    <w:rsid w:val="00337626"/>
    <w:rsid w:val="003402CE"/>
    <w:rsid w:val="00344BB8"/>
    <w:rsid w:val="0034608F"/>
    <w:rsid w:val="00352FCA"/>
    <w:rsid w:val="003600F1"/>
    <w:rsid w:val="0036418B"/>
    <w:rsid w:val="00370DAE"/>
    <w:rsid w:val="00373789"/>
    <w:rsid w:val="00375DB7"/>
    <w:rsid w:val="00376CD9"/>
    <w:rsid w:val="00377A53"/>
    <w:rsid w:val="00380229"/>
    <w:rsid w:val="003802F0"/>
    <w:rsid w:val="00381C5E"/>
    <w:rsid w:val="00382AEC"/>
    <w:rsid w:val="00382BBF"/>
    <w:rsid w:val="003836D3"/>
    <w:rsid w:val="00384741"/>
    <w:rsid w:val="003849FB"/>
    <w:rsid w:val="003857BA"/>
    <w:rsid w:val="003958EE"/>
    <w:rsid w:val="0039657B"/>
    <w:rsid w:val="003A05D2"/>
    <w:rsid w:val="003A5D67"/>
    <w:rsid w:val="003A76BC"/>
    <w:rsid w:val="003B2B93"/>
    <w:rsid w:val="003B38CA"/>
    <w:rsid w:val="003C06F0"/>
    <w:rsid w:val="003C4A73"/>
    <w:rsid w:val="003C6460"/>
    <w:rsid w:val="003D045B"/>
    <w:rsid w:val="003D2A77"/>
    <w:rsid w:val="003D3116"/>
    <w:rsid w:val="003D37D8"/>
    <w:rsid w:val="003D5845"/>
    <w:rsid w:val="003E1DE1"/>
    <w:rsid w:val="003E25F3"/>
    <w:rsid w:val="003E2B76"/>
    <w:rsid w:val="003E3BF6"/>
    <w:rsid w:val="003E7B8A"/>
    <w:rsid w:val="003F11F6"/>
    <w:rsid w:val="003F12B7"/>
    <w:rsid w:val="003F2BFB"/>
    <w:rsid w:val="003F2F2F"/>
    <w:rsid w:val="00400B1B"/>
    <w:rsid w:val="00400C01"/>
    <w:rsid w:val="00401018"/>
    <w:rsid w:val="00402269"/>
    <w:rsid w:val="004104BC"/>
    <w:rsid w:val="004141CA"/>
    <w:rsid w:val="00415255"/>
    <w:rsid w:val="0042051B"/>
    <w:rsid w:val="00422B07"/>
    <w:rsid w:val="00422C70"/>
    <w:rsid w:val="0042396F"/>
    <w:rsid w:val="00424157"/>
    <w:rsid w:val="004241B9"/>
    <w:rsid w:val="0042483B"/>
    <w:rsid w:val="00425C71"/>
    <w:rsid w:val="00426256"/>
    <w:rsid w:val="00430AA3"/>
    <w:rsid w:val="00430E8B"/>
    <w:rsid w:val="0043117A"/>
    <w:rsid w:val="004311CB"/>
    <w:rsid w:val="00431B20"/>
    <w:rsid w:val="00432BBA"/>
    <w:rsid w:val="0043311B"/>
    <w:rsid w:val="00436474"/>
    <w:rsid w:val="004441BB"/>
    <w:rsid w:val="00446461"/>
    <w:rsid w:val="00446F4E"/>
    <w:rsid w:val="00451001"/>
    <w:rsid w:val="00451558"/>
    <w:rsid w:val="00453FB2"/>
    <w:rsid w:val="00454F7E"/>
    <w:rsid w:val="004570DE"/>
    <w:rsid w:val="00457579"/>
    <w:rsid w:val="00463E00"/>
    <w:rsid w:val="00465458"/>
    <w:rsid w:val="004679AE"/>
    <w:rsid w:val="004705B7"/>
    <w:rsid w:val="00470AB1"/>
    <w:rsid w:val="00470BA5"/>
    <w:rsid w:val="00471CE9"/>
    <w:rsid w:val="00475EE4"/>
    <w:rsid w:val="0047679B"/>
    <w:rsid w:val="00480A13"/>
    <w:rsid w:val="00481239"/>
    <w:rsid w:val="004813B1"/>
    <w:rsid w:val="004813C3"/>
    <w:rsid w:val="00482722"/>
    <w:rsid w:val="00491762"/>
    <w:rsid w:val="004944D5"/>
    <w:rsid w:val="00496503"/>
    <w:rsid w:val="00497BBE"/>
    <w:rsid w:val="004A2686"/>
    <w:rsid w:val="004A419C"/>
    <w:rsid w:val="004A445F"/>
    <w:rsid w:val="004A5C2D"/>
    <w:rsid w:val="004A63F0"/>
    <w:rsid w:val="004A7518"/>
    <w:rsid w:val="004B0FA2"/>
    <w:rsid w:val="004B2500"/>
    <w:rsid w:val="004B29A2"/>
    <w:rsid w:val="004B2FA7"/>
    <w:rsid w:val="004B52EA"/>
    <w:rsid w:val="004B682A"/>
    <w:rsid w:val="004B6D27"/>
    <w:rsid w:val="004C0E1C"/>
    <w:rsid w:val="004C2391"/>
    <w:rsid w:val="004C2610"/>
    <w:rsid w:val="004C2A25"/>
    <w:rsid w:val="004C3291"/>
    <w:rsid w:val="004C4603"/>
    <w:rsid w:val="004D2313"/>
    <w:rsid w:val="004D2E36"/>
    <w:rsid w:val="004D4CEE"/>
    <w:rsid w:val="004D5BE7"/>
    <w:rsid w:val="004D5EB4"/>
    <w:rsid w:val="004E66B9"/>
    <w:rsid w:val="004F776E"/>
    <w:rsid w:val="00504413"/>
    <w:rsid w:val="00504C3E"/>
    <w:rsid w:val="00504D53"/>
    <w:rsid w:val="00511365"/>
    <w:rsid w:val="00511A2C"/>
    <w:rsid w:val="00512311"/>
    <w:rsid w:val="00513C7C"/>
    <w:rsid w:val="00514CE5"/>
    <w:rsid w:val="00521FD0"/>
    <w:rsid w:val="0052292B"/>
    <w:rsid w:val="00523A51"/>
    <w:rsid w:val="00523C8C"/>
    <w:rsid w:val="0052678F"/>
    <w:rsid w:val="00530A3C"/>
    <w:rsid w:val="005330B9"/>
    <w:rsid w:val="00533CB9"/>
    <w:rsid w:val="0053525D"/>
    <w:rsid w:val="00536D50"/>
    <w:rsid w:val="00545806"/>
    <w:rsid w:val="00551486"/>
    <w:rsid w:val="00553EA6"/>
    <w:rsid w:val="00557690"/>
    <w:rsid w:val="00560A38"/>
    <w:rsid w:val="005632E7"/>
    <w:rsid w:val="00563DF8"/>
    <w:rsid w:val="00566211"/>
    <w:rsid w:val="00566D3A"/>
    <w:rsid w:val="00567FD8"/>
    <w:rsid w:val="00570987"/>
    <w:rsid w:val="00571238"/>
    <w:rsid w:val="00571D08"/>
    <w:rsid w:val="00571EA4"/>
    <w:rsid w:val="00572AF0"/>
    <w:rsid w:val="005735AE"/>
    <w:rsid w:val="0057399E"/>
    <w:rsid w:val="005760F8"/>
    <w:rsid w:val="00580B76"/>
    <w:rsid w:val="005813DB"/>
    <w:rsid w:val="00591C7F"/>
    <w:rsid w:val="00592493"/>
    <w:rsid w:val="00593F00"/>
    <w:rsid w:val="005A2867"/>
    <w:rsid w:val="005A28D7"/>
    <w:rsid w:val="005A3DC3"/>
    <w:rsid w:val="005B3D2D"/>
    <w:rsid w:val="005B5423"/>
    <w:rsid w:val="005B6CB5"/>
    <w:rsid w:val="005B792E"/>
    <w:rsid w:val="005B7A55"/>
    <w:rsid w:val="005C07BE"/>
    <w:rsid w:val="005C224E"/>
    <w:rsid w:val="005C3721"/>
    <w:rsid w:val="005C515A"/>
    <w:rsid w:val="005C56DE"/>
    <w:rsid w:val="005C5B5D"/>
    <w:rsid w:val="005C65F4"/>
    <w:rsid w:val="005C68EA"/>
    <w:rsid w:val="005C7E59"/>
    <w:rsid w:val="005D0E28"/>
    <w:rsid w:val="005D3DEE"/>
    <w:rsid w:val="005D5B2F"/>
    <w:rsid w:val="005D6A66"/>
    <w:rsid w:val="005D7600"/>
    <w:rsid w:val="005E150A"/>
    <w:rsid w:val="005E1724"/>
    <w:rsid w:val="005E1831"/>
    <w:rsid w:val="005E4260"/>
    <w:rsid w:val="005E550D"/>
    <w:rsid w:val="005F0BB1"/>
    <w:rsid w:val="005F30DA"/>
    <w:rsid w:val="005F45EA"/>
    <w:rsid w:val="005F50FB"/>
    <w:rsid w:val="00600CB1"/>
    <w:rsid w:val="006018AB"/>
    <w:rsid w:val="00601E15"/>
    <w:rsid w:val="00603828"/>
    <w:rsid w:val="00604BDB"/>
    <w:rsid w:val="00605F40"/>
    <w:rsid w:val="006066D9"/>
    <w:rsid w:val="00611618"/>
    <w:rsid w:val="00612F98"/>
    <w:rsid w:val="00613378"/>
    <w:rsid w:val="0061560A"/>
    <w:rsid w:val="006160AD"/>
    <w:rsid w:val="00620027"/>
    <w:rsid w:val="00621F51"/>
    <w:rsid w:val="00623173"/>
    <w:rsid w:val="006245BD"/>
    <w:rsid w:val="00624DC8"/>
    <w:rsid w:val="0062511E"/>
    <w:rsid w:val="00625C16"/>
    <w:rsid w:val="00627633"/>
    <w:rsid w:val="00627729"/>
    <w:rsid w:val="00635D8E"/>
    <w:rsid w:val="00640C98"/>
    <w:rsid w:val="00642426"/>
    <w:rsid w:val="0065010F"/>
    <w:rsid w:val="0065075B"/>
    <w:rsid w:val="006525EF"/>
    <w:rsid w:val="006573A2"/>
    <w:rsid w:val="00657E96"/>
    <w:rsid w:val="00671B86"/>
    <w:rsid w:val="0067626C"/>
    <w:rsid w:val="0068325E"/>
    <w:rsid w:val="00684639"/>
    <w:rsid w:val="00686CFA"/>
    <w:rsid w:val="00690944"/>
    <w:rsid w:val="00692F80"/>
    <w:rsid w:val="006943AB"/>
    <w:rsid w:val="00694F82"/>
    <w:rsid w:val="00696A21"/>
    <w:rsid w:val="0069739E"/>
    <w:rsid w:val="006A19FF"/>
    <w:rsid w:val="006A4B44"/>
    <w:rsid w:val="006A5EC7"/>
    <w:rsid w:val="006B22D2"/>
    <w:rsid w:val="006B4C04"/>
    <w:rsid w:val="006B58F5"/>
    <w:rsid w:val="006B69D8"/>
    <w:rsid w:val="006B7665"/>
    <w:rsid w:val="006C3242"/>
    <w:rsid w:val="006C3744"/>
    <w:rsid w:val="006C5D2D"/>
    <w:rsid w:val="006C63C2"/>
    <w:rsid w:val="006C796F"/>
    <w:rsid w:val="006D2D50"/>
    <w:rsid w:val="006D41CB"/>
    <w:rsid w:val="006D691F"/>
    <w:rsid w:val="006D70C0"/>
    <w:rsid w:val="006E2A75"/>
    <w:rsid w:val="006E3300"/>
    <w:rsid w:val="006E5EB6"/>
    <w:rsid w:val="006E722F"/>
    <w:rsid w:val="006F2378"/>
    <w:rsid w:val="006F26FC"/>
    <w:rsid w:val="006F5C6F"/>
    <w:rsid w:val="006F7DAB"/>
    <w:rsid w:val="007015D5"/>
    <w:rsid w:val="00704245"/>
    <w:rsid w:val="0070462A"/>
    <w:rsid w:val="0070708B"/>
    <w:rsid w:val="007079CE"/>
    <w:rsid w:val="007109C4"/>
    <w:rsid w:val="00713594"/>
    <w:rsid w:val="0071502D"/>
    <w:rsid w:val="00722090"/>
    <w:rsid w:val="00722ED8"/>
    <w:rsid w:val="00724BB9"/>
    <w:rsid w:val="00724E56"/>
    <w:rsid w:val="007258E9"/>
    <w:rsid w:val="00725B5C"/>
    <w:rsid w:val="00731AEE"/>
    <w:rsid w:val="00732149"/>
    <w:rsid w:val="007366D9"/>
    <w:rsid w:val="007367BC"/>
    <w:rsid w:val="00736C44"/>
    <w:rsid w:val="00736F78"/>
    <w:rsid w:val="00740DD5"/>
    <w:rsid w:val="00743586"/>
    <w:rsid w:val="00745964"/>
    <w:rsid w:val="00751247"/>
    <w:rsid w:val="007512E5"/>
    <w:rsid w:val="00754DAB"/>
    <w:rsid w:val="007573BF"/>
    <w:rsid w:val="00765398"/>
    <w:rsid w:val="00770AF6"/>
    <w:rsid w:val="007723D1"/>
    <w:rsid w:val="00775437"/>
    <w:rsid w:val="00775868"/>
    <w:rsid w:val="00775AA4"/>
    <w:rsid w:val="00777123"/>
    <w:rsid w:val="00777547"/>
    <w:rsid w:val="00791708"/>
    <w:rsid w:val="0079505F"/>
    <w:rsid w:val="007959E4"/>
    <w:rsid w:val="00795F5F"/>
    <w:rsid w:val="007971CE"/>
    <w:rsid w:val="007A09B9"/>
    <w:rsid w:val="007A0D5D"/>
    <w:rsid w:val="007A254A"/>
    <w:rsid w:val="007A4623"/>
    <w:rsid w:val="007A5F8A"/>
    <w:rsid w:val="007B5912"/>
    <w:rsid w:val="007B7776"/>
    <w:rsid w:val="007B7E9F"/>
    <w:rsid w:val="007C02D4"/>
    <w:rsid w:val="007C42C9"/>
    <w:rsid w:val="007C6978"/>
    <w:rsid w:val="007C6DD1"/>
    <w:rsid w:val="007D117C"/>
    <w:rsid w:val="007D12A1"/>
    <w:rsid w:val="007D24EC"/>
    <w:rsid w:val="007D48A6"/>
    <w:rsid w:val="007D6305"/>
    <w:rsid w:val="007D6E99"/>
    <w:rsid w:val="007E3CCA"/>
    <w:rsid w:val="007E70AD"/>
    <w:rsid w:val="007F0017"/>
    <w:rsid w:val="007F07C9"/>
    <w:rsid w:val="007F3F14"/>
    <w:rsid w:val="007F4E8F"/>
    <w:rsid w:val="007F549A"/>
    <w:rsid w:val="007F741B"/>
    <w:rsid w:val="00800978"/>
    <w:rsid w:val="00802C08"/>
    <w:rsid w:val="0080420D"/>
    <w:rsid w:val="00806590"/>
    <w:rsid w:val="00807258"/>
    <w:rsid w:val="0082437F"/>
    <w:rsid w:val="008278E6"/>
    <w:rsid w:val="00831D13"/>
    <w:rsid w:val="00832199"/>
    <w:rsid w:val="0083242E"/>
    <w:rsid w:val="008338AF"/>
    <w:rsid w:val="00834101"/>
    <w:rsid w:val="008351EF"/>
    <w:rsid w:val="00836B44"/>
    <w:rsid w:val="00837953"/>
    <w:rsid w:val="0084025D"/>
    <w:rsid w:val="00847E3B"/>
    <w:rsid w:val="008519B3"/>
    <w:rsid w:val="008527AC"/>
    <w:rsid w:val="00854E33"/>
    <w:rsid w:val="0085532A"/>
    <w:rsid w:val="00856960"/>
    <w:rsid w:val="00862518"/>
    <w:rsid w:val="00862BF7"/>
    <w:rsid w:val="00865743"/>
    <w:rsid w:val="00871F79"/>
    <w:rsid w:val="00873185"/>
    <w:rsid w:val="00874832"/>
    <w:rsid w:val="0088068A"/>
    <w:rsid w:val="00881907"/>
    <w:rsid w:val="0088281E"/>
    <w:rsid w:val="00882C12"/>
    <w:rsid w:val="00883752"/>
    <w:rsid w:val="00883C07"/>
    <w:rsid w:val="00884D37"/>
    <w:rsid w:val="0089277E"/>
    <w:rsid w:val="00893CE1"/>
    <w:rsid w:val="008947DA"/>
    <w:rsid w:val="00896DAD"/>
    <w:rsid w:val="008A1B6A"/>
    <w:rsid w:val="008A3381"/>
    <w:rsid w:val="008A33BF"/>
    <w:rsid w:val="008A3721"/>
    <w:rsid w:val="008A4DEF"/>
    <w:rsid w:val="008A539A"/>
    <w:rsid w:val="008A78E4"/>
    <w:rsid w:val="008B27E2"/>
    <w:rsid w:val="008B3EA3"/>
    <w:rsid w:val="008C0C52"/>
    <w:rsid w:val="008D06B4"/>
    <w:rsid w:val="008D0DAE"/>
    <w:rsid w:val="008D1336"/>
    <w:rsid w:val="008D2C03"/>
    <w:rsid w:val="008D69EC"/>
    <w:rsid w:val="008E27FA"/>
    <w:rsid w:val="008E3E33"/>
    <w:rsid w:val="008E4C47"/>
    <w:rsid w:val="008E617D"/>
    <w:rsid w:val="008E70A6"/>
    <w:rsid w:val="008E736F"/>
    <w:rsid w:val="008F0BBA"/>
    <w:rsid w:val="008F0ECC"/>
    <w:rsid w:val="008F3CDE"/>
    <w:rsid w:val="008F4C39"/>
    <w:rsid w:val="008F5BD7"/>
    <w:rsid w:val="008F5CA0"/>
    <w:rsid w:val="0090377B"/>
    <w:rsid w:val="009046EE"/>
    <w:rsid w:val="00906328"/>
    <w:rsid w:val="0091008F"/>
    <w:rsid w:val="009111F7"/>
    <w:rsid w:val="009120BC"/>
    <w:rsid w:val="00913143"/>
    <w:rsid w:val="0091408D"/>
    <w:rsid w:val="009150AD"/>
    <w:rsid w:val="0091558A"/>
    <w:rsid w:val="009208E0"/>
    <w:rsid w:val="00925B13"/>
    <w:rsid w:val="00926CEE"/>
    <w:rsid w:val="0092761B"/>
    <w:rsid w:val="009329F8"/>
    <w:rsid w:val="00934058"/>
    <w:rsid w:val="00934647"/>
    <w:rsid w:val="00934E70"/>
    <w:rsid w:val="009364E9"/>
    <w:rsid w:val="00937E77"/>
    <w:rsid w:val="00937FEC"/>
    <w:rsid w:val="0094103C"/>
    <w:rsid w:val="00941891"/>
    <w:rsid w:val="009429BE"/>
    <w:rsid w:val="00943C53"/>
    <w:rsid w:val="009447E4"/>
    <w:rsid w:val="0094626F"/>
    <w:rsid w:val="00947444"/>
    <w:rsid w:val="00947DCC"/>
    <w:rsid w:val="00950881"/>
    <w:rsid w:val="009512B8"/>
    <w:rsid w:val="009540F0"/>
    <w:rsid w:val="00956C9F"/>
    <w:rsid w:val="009574EB"/>
    <w:rsid w:val="0095757A"/>
    <w:rsid w:val="00963F7B"/>
    <w:rsid w:val="009671A0"/>
    <w:rsid w:val="00970B5D"/>
    <w:rsid w:val="0097324E"/>
    <w:rsid w:val="00975B9A"/>
    <w:rsid w:val="00976349"/>
    <w:rsid w:val="00982EA5"/>
    <w:rsid w:val="009877E7"/>
    <w:rsid w:val="00990B59"/>
    <w:rsid w:val="00992AC1"/>
    <w:rsid w:val="00992F15"/>
    <w:rsid w:val="0099494F"/>
    <w:rsid w:val="00996366"/>
    <w:rsid w:val="009A0FFB"/>
    <w:rsid w:val="009A1BDC"/>
    <w:rsid w:val="009A20BD"/>
    <w:rsid w:val="009A4889"/>
    <w:rsid w:val="009A67CE"/>
    <w:rsid w:val="009B0E34"/>
    <w:rsid w:val="009B10C1"/>
    <w:rsid w:val="009B3EB3"/>
    <w:rsid w:val="009C09CD"/>
    <w:rsid w:val="009C2628"/>
    <w:rsid w:val="009C4A9A"/>
    <w:rsid w:val="009C4FD6"/>
    <w:rsid w:val="009C5C25"/>
    <w:rsid w:val="009D17F7"/>
    <w:rsid w:val="009D21F8"/>
    <w:rsid w:val="009D3C57"/>
    <w:rsid w:val="009D42F4"/>
    <w:rsid w:val="009D452C"/>
    <w:rsid w:val="009E2A90"/>
    <w:rsid w:val="009E621E"/>
    <w:rsid w:val="009E639E"/>
    <w:rsid w:val="009E6E4E"/>
    <w:rsid w:val="009E6FD0"/>
    <w:rsid w:val="009E707C"/>
    <w:rsid w:val="009F3518"/>
    <w:rsid w:val="009F3919"/>
    <w:rsid w:val="009F6AC5"/>
    <w:rsid w:val="009F77E9"/>
    <w:rsid w:val="009F7BDD"/>
    <w:rsid w:val="00A00DA2"/>
    <w:rsid w:val="00A01E44"/>
    <w:rsid w:val="00A1036B"/>
    <w:rsid w:val="00A1152C"/>
    <w:rsid w:val="00A1511B"/>
    <w:rsid w:val="00A15911"/>
    <w:rsid w:val="00A168A4"/>
    <w:rsid w:val="00A23FE3"/>
    <w:rsid w:val="00A31616"/>
    <w:rsid w:val="00A330C1"/>
    <w:rsid w:val="00A36328"/>
    <w:rsid w:val="00A426D1"/>
    <w:rsid w:val="00A427A9"/>
    <w:rsid w:val="00A428C0"/>
    <w:rsid w:val="00A464EE"/>
    <w:rsid w:val="00A5215A"/>
    <w:rsid w:val="00A5327F"/>
    <w:rsid w:val="00A648AF"/>
    <w:rsid w:val="00A669E1"/>
    <w:rsid w:val="00A70FEE"/>
    <w:rsid w:val="00A7216E"/>
    <w:rsid w:val="00A72237"/>
    <w:rsid w:val="00A723E3"/>
    <w:rsid w:val="00A73BD8"/>
    <w:rsid w:val="00A77651"/>
    <w:rsid w:val="00A8226E"/>
    <w:rsid w:val="00A85F28"/>
    <w:rsid w:val="00A871CA"/>
    <w:rsid w:val="00A90943"/>
    <w:rsid w:val="00A913A4"/>
    <w:rsid w:val="00A926CA"/>
    <w:rsid w:val="00A928CD"/>
    <w:rsid w:val="00A92C96"/>
    <w:rsid w:val="00A93AE7"/>
    <w:rsid w:val="00A93B52"/>
    <w:rsid w:val="00A93EB7"/>
    <w:rsid w:val="00A9430A"/>
    <w:rsid w:val="00A94432"/>
    <w:rsid w:val="00A94EE8"/>
    <w:rsid w:val="00A97318"/>
    <w:rsid w:val="00AA00C7"/>
    <w:rsid w:val="00AA0412"/>
    <w:rsid w:val="00AA09AC"/>
    <w:rsid w:val="00AA0F62"/>
    <w:rsid w:val="00AA367C"/>
    <w:rsid w:val="00AA5CB1"/>
    <w:rsid w:val="00AA5EC1"/>
    <w:rsid w:val="00AB106D"/>
    <w:rsid w:val="00AB23FF"/>
    <w:rsid w:val="00AB32B5"/>
    <w:rsid w:val="00AB591D"/>
    <w:rsid w:val="00AC1595"/>
    <w:rsid w:val="00AC1DC5"/>
    <w:rsid w:val="00AC2D35"/>
    <w:rsid w:val="00AC5030"/>
    <w:rsid w:val="00AC5B10"/>
    <w:rsid w:val="00AD16C3"/>
    <w:rsid w:val="00AD4C07"/>
    <w:rsid w:val="00AD4DCB"/>
    <w:rsid w:val="00AD63CC"/>
    <w:rsid w:val="00AE24BB"/>
    <w:rsid w:val="00AE30AA"/>
    <w:rsid w:val="00AE5F6D"/>
    <w:rsid w:val="00AF08F1"/>
    <w:rsid w:val="00AF18C3"/>
    <w:rsid w:val="00AF32C6"/>
    <w:rsid w:val="00B00498"/>
    <w:rsid w:val="00B01BC1"/>
    <w:rsid w:val="00B023AD"/>
    <w:rsid w:val="00B0359D"/>
    <w:rsid w:val="00B068BA"/>
    <w:rsid w:val="00B10DF8"/>
    <w:rsid w:val="00B13F4C"/>
    <w:rsid w:val="00B1509D"/>
    <w:rsid w:val="00B17028"/>
    <w:rsid w:val="00B20D71"/>
    <w:rsid w:val="00B21774"/>
    <w:rsid w:val="00B21BF7"/>
    <w:rsid w:val="00B227AF"/>
    <w:rsid w:val="00B22844"/>
    <w:rsid w:val="00B24563"/>
    <w:rsid w:val="00B250AA"/>
    <w:rsid w:val="00B251EB"/>
    <w:rsid w:val="00B2712C"/>
    <w:rsid w:val="00B308C7"/>
    <w:rsid w:val="00B3258E"/>
    <w:rsid w:val="00B32F23"/>
    <w:rsid w:val="00B35628"/>
    <w:rsid w:val="00B3781F"/>
    <w:rsid w:val="00B37CEA"/>
    <w:rsid w:val="00B40560"/>
    <w:rsid w:val="00B419A0"/>
    <w:rsid w:val="00B435C6"/>
    <w:rsid w:val="00B440A2"/>
    <w:rsid w:val="00B45193"/>
    <w:rsid w:val="00B51867"/>
    <w:rsid w:val="00B57EE0"/>
    <w:rsid w:val="00B61EA6"/>
    <w:rsid w:val="00B71BFD"/>
    <w:rsid w:val="00B74BAE"/>
    <w:rsid w:val="00B97978"/>
    <w:rsid w:val="00B97BD9"/>
    <w:rsid w:val="00B97BEB"/>
    <w:rsid w:val="00BA273B"/>
    <w:rsid w:val="00BA51CC"/>
    <w:rsid w:val="00BA532D"/>
    <w:rsid w:val="00BB14E5"/>
    <w:rsid w:val="00BC1393"/>
    <w:rsid w:val="00BC51E5"/>
    <w:rsid w:val="00BC6392"/>
    <w:rsid w:val="00BD17C3"/>
    <w:rsid w:val="00BD2914"/>
    <w:rsid w:val="00BE4859"/>
    <w:rsid w:val="00BE593F"/>
    <w:rsid w:val="00BE658A"/>
    <w:rsid w:val="00BF0E3C"/>
    <w:rsid w:val="00BF12AA"/>
    <w:rsid w:val="00BF3BF8"/>
    <w:rsid w:val="00BF4598"/>
    <w:rsid w:val="00BF684B"/>
    <w:rsid w:val="00BF6A71"/>
    <w:rsid w:val="00C026C7"/>
    <w:rsid w:val="00C03354"/>
    <w:rsid w:val="00C03509"/>
    <w:rsid w:val="00C03521"/>
    <w:rsid w:val="00C04068"/>
    <w:rsid w:val="00C05A8F"/>
    <w:rsid w:val="00C05AD8"/>
    <w:rsid w:val="00C118E2"/>
    <w:rsid w:val="00C20D42"/>
    <w:rsid w:val="00C25E76"/>
    <w:rsid w:val="00C30704"/>
    <w:rsid w:val="00C406A2"/>
    <w:rsid w:val="00C41402"/>
    <w:rsid w:val="00C43C35"/>
    <w:rsid w:val="00C465BC"/>
    <w:rsid w:val="00C47181"/>
    <w:rsid w:val="00C51021"/>
    <w:rsid w:val="00C57D53"/>
    <w:rsid w:val="00C60D53"/>
    <w:rsid w:val="00C61A11"/>
    <w:rsid w:val="00C63490"/>
    <w:rsid w:val="00C64054"/>
    <w:rsid w:val="00C66B8D"/>
    <w:rsid w:val="00C72693"/>
    <w:rsid w:val="00C73D9D"/>
    <w:rsid w:val="00C73E2E"/>
    <w:rsid w:val="00C74CB7"/>
    <w:rsid w:val="00C7575B"/>
    <w:rsid w:val="00C767AB"/>
    <w:rsid w:val="00C80C28"/>
    <w:rsid w:val="00C81724"/>
    <w:rsid w:val="00C90504"/>
    <w:rsid w:val="00C92AD1"/>
    <w:rsid w:val="00C939ED"/>
    <w:rsid w:val="00C9426D"/>
    <w:rsid w:val="00CA0F7B"/>
    <w:rsid w:val="00CA1C5C"/>
    <w:rsid w:val="00CA53F8"/>
    <w:rsid w:val="00CA5527"/>
    <w:rsid w:val="00CA67DE"/>
    <w:rsid w:val="00CB10A8"/>
    <w:rsid w:val="00CB1AB4"/>
    <w:rsid w:val="00CB4512"/>
    <w:rsid w:val="00CB5E90"/>
    <w:rsid w:val="00CB6A24"/>
    <w:rsid w:val="00CB761A"/>
    <w:rsid w:val="00CC4536"/>
    <w:rsid w:val="00CD3546"/>
    <w:rsid w:val="00CD5712"/>
    <w:rsid w:val="00CE0B9C"/>
    <w:rsid w:val="00CE18A8"/>
    <w:rsid w:val="00CE3E72"/>
    <w:rsid w:val="00CE531E"/>
    <w:rsid w:val="00CE7EE1"/>
    <w:rsid w:val="00CF768D"/>
    <w:rsid w:val="00D01094"/>
    <w:rsid w:val="00D01661"/>
    <w:rsid w:val="00D01698"/>
    <w:rsid w:val="00D01FBD"/>
    <w:rsid w:val="00D0256F"/>
    <w:rsid w:val="00D02B64"/>
    <w:rsid w:val="00D0508A"/>
    <w:rsid w:val="00D05461"/>
    <w:rsid w:val="00D056EA"/>
    <w:rsid w:val="00D07D65"/>
    <w:rsid w:val="00D132AB"/>
    <w:rsid w:val="00D159B5"/>
    <w:rsid w:val="00D20A7A"/>
    <w:rsid w:val="00D25772"/>
    <w:rsid w:val="00D2610D"/>
    <w:rsid w:val="00D2776B"/>
    <w:rsid w:val="00D3126F"/>
    <w:rsid w:val="00D3403B"/>
    <w:rsid w:val="00D35196"/>
    <w:rsid w:val="00D365AD"/>
    <w:rsid w:val="00D41224"/>
    <w:rsid w:val="00D41D5E"/>
    <w:rsid w:val="00D4259D"/>
    <w:rsid w:val="00D43927"/>
    <w:rsid w:val="00D45580"/>
    <w:rsid w:val="00D46690"/>
    <w:rsid w:val="00D46A89"/>
    <w:rsid w:val="00D5459E"/>
    <w:rsid w:val="00D553EC"/>
    <w:rsid w:val="00D5635E"/>
    <w:rsid w:val="00D62580"/>
    <w:rsid w:val="00D66B1C"/>
    <w:rsid w:val="00D67B31"/>
    <w:rsid w:val="00D717E0"/>
    <w:rsid w:val="00D74643"/>
    <w:rsid w:val="00D811F8"/>
    <w:rsid w:val="00D82BF7"/>
    <w:rsid w:val="00D836A2"/>
    <w:rsid w:val="00D83D17"/>
    <w:rsid w:val="00D91447"/>
    <w:rsid w:val="00D914C7"/>
    <w:rsid w:val="00D92C88"/>
    <w:rsid w:val="00DA0423"/>
    <w:rsid w:val="00DA0A36"/>
    <w:rsid w:val="00DA2295"/>
    <w:rsid w:val="00DA2773"/>
    <w:rsid w:val="00DA44A9"/>
    <w:rsid w:val="00DA50DA"/>
    <w:rsid w:val="00DB071E"/>
    <w:rsid w:val="00DB0A81"/>
    <w:rsid w:val="00DB19B5"/>
    <w:rsid w:val="00DB3F79"/>
    <w:rsid w:val="00DB40E5"/>
    <w:rsid w:val="00DB59AC"/>
    <w:rsid w:val="00DC460B"/>
    <w:rsid w:val="00DC4A3A"/>
    <w:rsid w:val="00DC5DC7"/>
    <w:rsid w:val="00DC6930"/>
    <w:rsid w:val="00DD6184"/>
    <w:rsid w:val="00DD6F26"/>
    <w:rsid w:val="00DD7740"/>
    <w:rsid w:val="00DE149B"/>
    <w:rsid w:val="00DE1AE2"/>
    <w:rsid w:val="00DE2B23"/>
    <w:rsid w:val="00DE2B63"/>
    <w:rsid w:val="00DE3ECD"/>
    <w:rsid w:val="00DE5677"/>
    <w:rsid w:val="00DE5ED9"/>
    <w:rsid w:val="00DE6931"/>
    <w:rsid w:val="00DE70AB"/>
    <w:rsid w:val="00DE74AE"/>
    <w:rsid w:val="00DF29B7"/>
    <w:rsid w:val="00DF3A44"/>
    <w:rsid w:val="00DF4918"/>
    <w:rsid w:val="00DF54F6"/>
    <w:rsid w:val="00DF7EA6"/>
    <w:rsid w:val="00E00550"/>
    <w:rsid w:val="00E02338"/>
    <w:rsid w:val="00E02424"/>
    <w:rsid w:val="00E02DDC"/>
    <w:rsid w:val="00E040F0"/>
    <w:rsid w:val="00E0523E"/>
    <w:rsid w:val="00E0678B"/>
    <w:rsid w:val="00E2010B"/>
    <w:rsid w:val="00E21898"/>
    <w:rsid w:val="00E22F28"/>
    <w:rsid w:val="00E27F6E"/>
    <w:rsid w:val="00E32554"/>
    <w:rsid w:val="00E32894"/>
    <w:rsid w:val="00E345D2"/>
    <w:rsid w:val="00E363AC"/>
    <w:rsid w:val="00E3785C"/>
    <w:rsid w:val="00E417EF"/>
    <w:rsid w:val="00E423CC"/>
    <w:rsid w:val="00E45D7F"/>
    <w:rsid w:val="00E46189"/>
    <w:rsid w:val="00E461CC"/>
    <w:rsid w:val="00E47571"/>
    <w:rsid w:val="00E518A2"/>
    <w:rsid w:val="00E52425"/>
    <w:rsid w:val="00E56D42"/>
    <w:rsid w:val="00E5724C"/>
    <w:rsid w:val="00E600EA"/>
    <w:rsid w:val="00E61557"/>
    <w:rsid w:val="00E6331D"/>
    <w:rsid w:val="00E639E3"/>
    <w:rsid w:val="00E65958"/>
    <w:rsid w:val="00E712F3"/>
    <w:rsid w:val="00E71B69"/>
    <w:rsid w:val="00E7268D"/>
    <w:rsid w:val="00E7344E"/>
    <w:rsid w:val="00E75169"/>
    <w:rsid w:val="00E80958"/>
    <w:rsid w:val="00E81539"/>
    <w:rsid w:val="00E840F2"/>
    <w:rsid w:val="00E84B5B"/>
    <w:rsid w:val="00E853BE"/>
    <w:rsid w:val="00E96F4F"/>
    <w:rsid w:val="00EA10E4"/>
    <w:rsid w:val="00EA1E3F"/>
    <w:rsid w:val="00EA1F79"/>
    <w:rsid w:val="00EA3FF7"/>
    <w:rsid w:val="00EAE77B"/>
    <w:rsid w:val="00EB0BF8"/>
    <w:rsid w:val="00EB2DF5"/>
    <w:rsid w:val="00EB5B84"/>
    <w:rsid w:val="00ED05B5"/>
    <w:rsid w:val="00ED4BD5"/>
    <w:rsid w:val="00ED51AE"/>
    <w:rsid w:val="00EE0814"/>
    <w:rsid w:val="00EE097F"/>
    <w:rsid w:val="00EE18F1"/>
    <w:rsid w:val="00EE3C24"/>
    <w:rsid w:val="00EE70EC"/>
    <w:rsid w:val="00EE7DD3"/>
    <w:rsid w:val="00EF02E4"/>
    <w:rsid w:val="00EF08CC"/>
    <w:rsid w:val="00EF0C47"/>
    <w:rsid w:val="00EF16E5"/>
    <w:rsid w:val="00EF5FFF"/>
    <w:rsid w:val="00EF631C"/>
    <w:rsid w:val="00EF742D"/>
    <w:rsid w:val="00F0427B"/>
    <w:rsid w:val="00F0607C"/>
    <w:rsid w:val="00F10AB1"/>
    <w:rsid w:val="00F113DA"/>
    <w:rsid w:val="00F13838"/>
    <w:rsid w:val="00F1768B"/>
    <w:rsid w:val="00F23B97"/>
    <w:rsid w:val="00F2488B"/>
    <w:rsid w:val="00F2650C"/>
    <w:rsid w:val="00F32B96"/>
    <w:rsid w:val="00F35376"/>
    <w:rsid w:val="00F363B0"/>
    <w:rsid w:val="00F364FE"/>
    <w:rsid w:val="00F426FC"/>
    <w:rsid w:val="00F42EAC"/>
    <w:rsid w:val="00F4311A"/>
    <w:rsid w:val="00F5067B"/>
    <w:rsid w:val="00F529C9"/>
    <w:rsid w:val="00F564D8"/>
    <w:rsid w:val="00F564F7"/>
    <w:rsid w:val="00F56811"/>
    <w:rsid w:val="00F6134B"/>
    <w:rsid w:val="00F617D7"/>
    <w:rsid w:val="00F66D16"/>
    <w:rsid w:val="00F70B53"/>
    <w:rsid w:val="00F74BAF"/>
    <w:rsid w:val="00F813EC"/>
    <w:rsid w:val="00F81E0D"/>
    <w:rsid w:val="00F826EC"/>
    <w:rsid w:val="00F83077"/>
    <w:rsid w:val="00F8720C"/>
    <w:rsid w:val="00F94C8D"/>
    <w:rsid w:val="00FA1A9D"/>
    <w:rsid w:val="00FA1B99"/>
    <w:rsid w:val="00FA1DC2"/>
    <w:rsid w:val="00FA45B0"/>
    <w:rsid w:val="00FA4933"/>
    <w:rsid w:val="00FB12B2"/>
    <w:rsid w:val="00FB1F41"/>
    <w:rsid w:val="00FB2570"/>
    <w:rsid w:val="00FB2737"/>
    <w:rsid w:val="00FB2C04"/>
    <w:rsid w:val="00FB3375"/>
    <w:rsid w:val="00FB3899"/>
    <w:rsid w:val="00FB3ECD"/>
    <w:rsid w:val="00FB5A16"/>
    <w:rsid w:val="00FB6816"/>
    <w:rsid w:val="00FB7B21"/>
    <w:rsid w:val="00FC1292"/>
    <w:rsid w:val="00FC21B9"/>
    <w:rsid w:val="00FC3F20"/>
    <w:rsid w:val="00FC5BAE"/>
    <w:rsid w:val="00FC7303"/>
    <w:rsid w:val="00FD2106"/>
    <w:rsid w:val="00FD47C0"/>
    <w:rsid w:val="00FD6BDA"/>
    <w:rsid w:val="00FE091B"/>
    <w:rsid w:val="00FE345B"/>
    <w:rsid w:val="00FE403B"/>
    <w:rsid w:val="00FF0293"/>
    <w:rsid w:val="00FF0E9B"/>
    <w:rsid w:val="00FF39A0"/>
    <w:rsid w:val="011BA3E6"/>
    <w:rsid w:val="014E6045"/>
    <w:rsid w:val="01741D34"/>
    <w:rsid w:val="0198B50D"/>
    <w:rsid w:val="02352C2A"/>
    <w:rsid w:val="02438B5B"/>
    <w:rsid w:val="02560003"/>
    <w:rsid w:val="025C5EFA"/>
    <w:rsid w:val="029FE7FF"/>
    <w:rsid w:val="02A299A1"/>
    <w:rsid w:val="02BA61F3"/>
    <w:rsid w:val="02C5A24E"/>
    <w:rsid w:val="02C6E9E8"/>
    <w:rsid w:val="02CECB24"/>
    <w:rsid w:val="030253A4"/>
    <w:rsid w:val="030358B7"/>
    <w:rsid w:val="03190C3A"/>
    <w:rsid w:val="03554B89"/>
    <w:rsid w:val="037D39C7"/>
    <w:rsid w:val="03A8D510"/>
    <w:rsid w:val="03AB3850"/>
    <w:rsid w:val="047D097F"/>
    <w:rsid w:val="04D393B2"/>
    <w:rsid w:val="04EF453B"/>
    <w:rsid w:val="05C14D8F"/>
    <w:rsid w:val="06241772"/>
    <w:rsid w:val="0628FB07"/>
    <w:rsid w:val="064FA8CD"/>
    <w:rsid w:val="06D53213"/>
    <w:rsid w:val="06D5515A"/>
    <w:rsid w:val="06EF58D7"/>
    <w:rsid w:val="073EF633"/>
    <w:rsid w:val="0765028F"/>
    <w:rsid w:val="07663EC8"/>
    <w:rsid w:val="07B9782E"/>
    <w:rsid w:val="0832FF14"/>
    <w:rsid w:val="086B6371"/>
    <w:rsid w:val="08A0F2DA"/>
    <w:rsid w:val="08BB1901"/>
    <w:rsid w:val="09C7DB20"/>
    <w:rsid w:val="09CDE8FA"/>
    <w:rsid w:val="0A4BD7A1"/>
    <w:rsid w:val="0A6D1A41"/>
    <w:rsid w:val="0A9BBC91"/>
    <w:rsid w:val="0B15E957"/>
    <w:rsid w:val="0B53E179"/>
    <w:rsid w:val="0B81DB60"/>
    <w:rsid w:val="0BA5D9C7"/>
    <w:rsid w:val="0C584745"/>
    <w:rsid w:val="0C7B5872"/>
    <w:rsid w:val="0C8CBEA6"/>
    <w:rsid w:val="0C958E9D"/>
    <w:rsid w:val="0C9A1D6D"/>
    <w:rsid w:val="0CACF7AD"/>
    <w:rsid w:val="0CCE39E4"/>
    <w:rsid w:val="0D04B92F"/>
    <w:rsid w:val="0D27FB55"/>
    <w:rsid w:val="0D4D0C8D"/>
    <w:rsid w:val="0D703F87"/>
    <w:rsid w:val="0DC8D64B"/>
    <w:rsid w:val="0E0FA440"/>
    <w:rsid w:val="0E17D9B6"/>
    <w:rsid w:val="0E2ADB91"/>
    <w:rsid w:val="0E337064"/>
    <w:rsid w:val="0E9BF5F0"/>
    <w:rsid w:val="0EA9E582"/>
    <w:rsid w:val="0F00AFFB"/>
    <w:rsid w:val="0F0DEFE1"/>
    <w:rsid w:val="0F0FDC27"/>
    <w:rsid w:val="0F19C33E"/>
    <w:rsid w:val="0F25CB34"/>
    <w:rsid w:val="0FC0EAB4"/>
    <w:rsid w:val="0FC2204C"/>
    <w:rsid w:val="0FFE58B0"/>
    <w:rsid w:val="10014BDF"/>
    <w:rsid w:val="10634313"/>
    <w:rsid w:val="1072D296"/>
    <w:rsid w:val="10822D19"/>
    <w:rsid w:val="10AAB45C"/>
    <w:rsid w:val="10EBDA40"/>
    <w:rsid w:val="11005FFF"/>
    <w:rsid w:val="1145782A"/>
    <w:rsid w:val="1148E7F2"/>
    <w:rsid w:val="116DD3AB"/>
    <w:rsid w:val="11F7CFA1"/>
    <w:rsid w:val="123EDA11"/>
    <w:rsid w:val="125B3A56"/>
    <w:rsid w:val="1295BE8D"/>
    <w:rsid w:val="12A8F985"/>
    <w:rsid w:val="13079E3B"/>
    <w:rsid w:val="13A9DE9A"/>
    <w:rsid w:val="13AD60A3"/>
    <w:rsid w:val="13DBCFD4"/>
    <w:rsid w:val="13DFAECE"/>
    <w:rsid w:val="140B72B3"/>
    <w:rsid w:val="140F861C"/>
    <w:rsid w:val="1529AFB3"/>
    <w:rsid w:val="152D4DBD"/>
    <w:rsid w:val="15527B5D"/>
    <w:rsid w:val="157C1606"/>
    <w:rsid w:val="15A47650"/>
    <w:rsid w:val="15CBEE65"/>
    <w:rsid w:val="15CEAF29"/>
    <w:rsid w:val="15DB7CDD"/>
    <w:rsid w:val="16194F40"/>
    <w:rsid w:val="164AFA7C"/>
    <w:rsid w:val="16FCF3BE"/>
    <w:rsid w:val="17043FDB"/>
    <w:rsid w:val="170FC831"/>
    <w:rsid w:val="1718E80C"/>
    <w:rsid w:val="177EE82F"/>
    <w:rsid w:val="179999A3"/>
    <w:rsid w:val="17B2983E"/>
    <w:rsid w:val="17B6548C"/>
    <w:rsid w:val="17D06308"/>
    <w:rsid w:val="17E27B83"/>
    <w:rsid w:val="185C6DE9"/>
    <w:rsid w:val="189572AD"/>
    <w:rsid w:val="18C20861"/>
    <w:rsid w:val="19160105"/>
    <w:rsid w:val="194C8E24"/>
    <w:rsid w:val="195DC1FA"/>
    <w:rsid w:val="1997B0A4"/>
    <w:rsid w:val="1A4B5931"/>
    <w:rsid w:val="1AEA76A1"/>
    <w:rsid w:val="1AEAFC2A"/>
    <w:rsid w:val="1B26E9EC"/>
    <w:rsid w:val="1B70E050"/>
    <w:rsid w:val="1B97D9A8"/>
    <w:rsid w:val="1C5F70FD"/>
    <w:rsid w:val="1C9B649E"/>
    <w:rsid w:val="1CA105EC"/>
    <w:rsid w:val="1CC6C6BF"/>
    <w:rsid w:val="1D19B8BA"/>
    <w:rsid w:val="1D47BD92"/>
    <w:rsid w:val="1D779A41"/>
    <w:rsid w:val="1D8B9DBA"/>
    <w:rsid w:val="1DC0235B"/>
    <w:rsid w:val="1DC94C4D"/>
    <w:rsid w:val="1E7B569D"/>
    <w:rsid w:val="1EA94A22"/>
    <w:rsid w:val="1EDD2876"/>
    <w:rsid w:val="1F0E8C1D"/>
    <w:rsid w:val="1F448361"/>
    <w:rsid w:val="1F51B778"/>
    <w:rsid w:val="1FDB7433"/>
    <w:rsid w:val="2010E211"/>
    <w:rsid w:val="202ECFEC"/>
    <w:rsid w:val="203CB5F7"/>
    <w:rsid w:val="20482CD8"/>
    <w:rsid w:val="205A88D5"/>
    <w:rsid w:val="206E50AE"/>
    <w:rsid w:val="209B373B"/>
    <w:rsid w:val="20B56BD7"/>
    <w:rsid w:val="2127E492"/>
    <w:rsid w:val="216C4240"/>
    <w:rsid w:val="218272F1"/>
    <w:rsid w:val="21899565"/>
    <w:rsid w:val="218E568C"/>
    <w:rsid w:val="2195AB59"/>
    <w:rsid w:val="21C416FB"/>
    <w:rsid w:val="21C5A550"/>
    <w:rsid w:val="220CDD27"/>
    <w:rsid w:val="223799CF"/>
    <w:rsid w:val="22EE1662"/>
    <w:rsid w:val="230A7CE2"/>
    <w:rsid w:val="233A63A3"/>
    <w:rsid w:val="2393380A"/>
    <w:rsid w:val="239411F3"/>
    <w:rsid w:val="23E95A83"/>
    <w:rsid w:val="241E8681"/>
    <w:rsid w:val="242DCC05"/>
    <w:rsid w:val="24354D02"/>
    <w:rsid w:val="24636EE8"/>
    <w:rsid w:val="251F5FD9"/>
    <w:rsid w:val="259EF44A"/>
    <w:rsid w:val="25DD4C08"/>
    <w:rsid w:val="2638774E"/>
    <w:rsid w:val="264D7BBC"/>
    <w:rsid w:val="26FB1C7D"/>
    <w:rsid w:val="27762475"/>
    <w:rsid w:val="27F41B42"/>
    <w:rsid w:val="280F1D0F"/>
    <w:rsid w:val="28124715"/>
    <w:rsid w:val="28CA9467"/>
    <w:rsid w:val="291A6CCA"/>
    <w:rsid w:val="295868A8"/>
    <w:rsid w:val="2989B7D2"/>
    <w:rsid w:val="298D00D9"/>
    <w:rsid w:val="2991358B"/>
    <w:rsid w:val="29A4B4C3"/>
    <w:rsid w:val="29B5A91E"/>
    <w:rsid w:val="29C0E20A"/>
    <w:rsid w:val="29E26BAD"/>
    <w:rsid w:val="2A217B6A"/>
    <w:rsid w:val="2AD253E6"/>
    <w:rsid w:val="2AF4FB2C"/>
    <w:rsid w:val="2B148798"/>
    <w:rsid w:val="2B4B4780"/>
    <w:rsid w:val="2B534D03"/>
    <w:rsid w:val="2B942655"/>
    <w:rsid w:val="2BF03653"/>
    <w:rsid w:val="2C3AAA1E"/>
    <w:rsid w:val="2C3F6900"/>
    <w:rsid w:val="2C8DA45F"/>
    <w:rsid w:val="2CD62306"/>
    <w:rsid w:val="2CEFBF55"/>
    <w:rsid w:val="2CF9BC54"/>
    <w:rsid w:val="2D10ABF7"/>
    <w:rsid w:val="2D651E7D"/>
    <w:rsid w:val="2D6ED432"/>
    <w:rsid w:val="2D7B924A"/>
    <w:rsid w:val="2D9AFF1B"/>
    <w:rsid w:val="2D9B6A10"/>
    <w:rsid w:val="2DC7885F"/>
    <w:rsid w:val="2E022C2D"/>
    <w:rsid w:val="2E4D812F"/>
    <w:rsid w:val="2E4E3BF2"/>
    <w:rsid w:val="2E59E673"/>
    <w:rsid w:val="2EA6095B"/>
    <w:rsid w:val="2EA6E8C4"/>
    <w:rsid w:val="2EDB7C02"/>
    <w:rsid w:val="2EED54F6"/>
    <w:rsid w:val="2F8295E7"/>
    <w:rsid w:val="2FA91F9E"/>
    <w:rsid w:val="2FCB3AF8"/>
    <w:rsid w:val="2FD6F3DF"/>
    <w:rsid w:val="2FE401A0"/>
    <w:rsid w:val="3036CC55"/>
    <w:rsid w:val="3085A2FA"/>
    <w:rsid w:val="30AD3550"/>
    <w:rsid w:val="31788579"/>
    <w:rsid w:val="318E47E8"/>
    <w:rsid w:val="3195848A"/>
    <w:rsid w:val="31A31700"/>
    <w:rsid w:val="31ADED3C"/>
    <w:rsid w:val="31C06E67"/>
    <w:rsid w:val="322AA655"/>
    <w:rsid w:val="3239A487"/>
    <w:rsid w:val="323F6655"/>
    <w:rsid w:val="3244322A"/>
    <w:rsid w:val="3253470D"/>
    <w:rsid w:val="32603AD6"/>
    <w:rsid w:val="32603C12"/>
    <w:rsid w:val="327A4205"/>
    <w:rsid w:val="3291252A"/>
    <w:rsid w:val="32AF98F0"/>
    <w:rsid w:val="32B56D43"/>
    <w:rsid w:val="330CB0E3"/>
    <w:rsid w:val="338A1948"/>
    <w:rsid w:val="33907E4B"/>
    <w:rsid w:val="33C03F6D"/>
    <w:rsid w:val="344AFD19"/>
    <w:rsid w:val="3455C9A1"/>
    <w:rsid w:val="348D600A"/>
    <w:rsid w:val="3493189C"/>
    <w:rsid w:val="34D91B5B"/>
    <w:rsid w:val="34F35DD0"/>
    <w:rsid w:val="350870C2"/>
    <w:rsid w:val="3524EC6F"/>
    <w:rsid w:val="359C9A4B"/>
    <w:rsid w:val="35A01C86"/>
    <w:rsid w:val="35BA96C5"/>
    <w:rsid w:val="35E03A79"/>
    <w:rsid w:val="360E1316"/>
    <w:rsid w:val="36304FB5"/>
    <w:rsid w:val="3672BE4E"/>
    <w:rsid w:val="3682C8B6"/>
    <w:rsid w:val="36A732F3"/>
    <w:rsid w:val="36B32064"/>
    <w:rsid w:val="370C3E90"/>
    <w:rsid w:val="3742DF6B"/>
    <w:rsid w:val="3762B467"/>
    <w:rsid w:val="3767FDF8"/>
    <w:rsid w:val="3783F87A"/>
    <w:rsid w:val="3784AAEA"/>
    <w:rsid w:val="37A33C62"/>
    <w:rsid w:val="37E6DF72"/>
    <w:rsid w:val="37E8C85E"/>
    <w:rsid w:val="37F9C43A"/>
    <w:rsid w:val="383C26A1"/>
    <w:rsid w:val="383D82FF"/>
    <w:rsid w:val="387DA316"/>
    <w:rsid w:val="38827943"/>
    <w:rsid w:val="38C83929"/>
    <w:rsid w:val="38E53203"/>
    <w:rsid w:val="38EBDAF0"/>
    <w:rsid w:val="3946F03E"/>
    <w:rsid w:val="39B3C8C1"/>
    <w:rsid w:val="39B8D962"/>
    <w:rsid w:val="39CD48D2"/>
    <w:rsid w:val="39D086B1"/>
    <w:rsid w:val="3A513257"/>
    <w:rsid w:val="3ACCDE27"/>
    <w:rsid w:val="3ACEF1A7"/>
    <w:rsid w:val="3B0DC9EB"/>
    <w:rsid w:val="3B4B665A"/>
    <w:rsid w:val="3B5DE1B8"/>
    <w:rsid w:val="3B678973"/>
    <w:rsid w:val="3B6B84FC"/>
    <w:rsid w:val="3B72BCAB"/>
    <w:rsid w:val="3B7641D0"/>
    <w:rsid w:val="3B7EB238"/>
    <w:rsid w:val="3BCA379E"/>
    <w:rsid w:val="3BCF5D9B"/>
    <w:rsid w:val="3BE448C5"/>
    <w:rsid w:val="3C52DE35"/>
    <w:rsid w:val="3C58F354"/>
    <w:rsid w:val="3C70D313"/>
    <w:rsid w:val="3CAF7E94"/>
    <w:rsid w:val="3CE35A8A"/>
    <w:rsid w:val="3D3199D0"/>
    <w:rsid w:val="3D3F2B3C"/>
    <w:rsid w:val="3D56A147"/>
    <w:rsid w:val="3D88C4A7"/>
    <w:rsid w:val="3DD5824E"/>
    <w:rsid w:val="3E32CD0A"/>
    <w:rsid w:val="3E35AA88"/>
    <w:rsid w:val="3E5CD792"/>
    <w:rsid w:val="3E967956"/>
    <w:rsid w:val="3EB13C91"/>
    <w:rsid w:val="3EB38A55"/>
    <w:rsid w:val="3EC6DD48"/>
    <w:rsid w:val="3EE2053F"/>
    <w:rsid w:val="3F2EDD0A"/>
    <w:rsid w:val="3F6A9E28"/>
    <w:rsid w:val="3F990913"/>
    <w:rsid w:val="40255F92"/>
    <w:rsid w:val="402CEE01"/>
    <w:rsid w:val="4047A72B"/>
    <w:rsid w:val="40B7F7A2"/>
    <w:rsid w:val="40BB31D8"/>
    <w:rsid w:val="40E1F59C"/>
    <w:rsid w:val="40ED8F52"/>
    <w:rsid w:val="40EFE241"/>
    <w:rsid w:val="40F1A55C"/>
    <w:rsid w:val="40FB82D7"/>
    <w:rsid w:val="410663B8"/>
    <w:rsid w:val="414DEAC0"/>
    <w:rsid w:val="420B0C95"/>
    <w:rsid w:val="4253ABDB"/>
    <w:rsid w:val="426E1951"/>
    <w:rsid w:val="42828182"/>
    <w:rsid w:val="428CEE34"/>
    <w:rsid w:val="42BF46DA"/>
    <w:rsid w:val="42F2D73B"/>
    <w:rsid w:val="42F5552F"/>
    <w:rsid w:val="4368C587"/>
    <w:rsid w:val="438070BB"/>
    <w:rsid w:val="4381C39F"/>
    <w:rsid w:val="43CFCF58"/>
    <w:rsid w:val="43E8E35F"/>
    <w:rsid w:val="43F68012"/>
    <w:rsid w:val="445E3173"/>
    <w:rsid w:val="44AE4D2E"/>
    <w:rsid w:val="44E771FA"/>
    <w:rsid w:val="44F7F02D"/>
    <w:rsid w:val="450F201D"/>
    <w:rsid w:val="455B1B2C"/>
    <w:rsid w:val="45BC7342"/>
    <w:rsid w:val="45BDEB66"/>
    <w:rsid w:val="46828A17"/>
    <w:rsid w:val="471D257E"/>
    <w:rsid w:val="4750CB47"/>
    <w:rsid w:val="4792678D"/>
    <w:rsid w:val="47BAE55B"/>
    <w:rsid w:val="47C0E46F"/>
    <w:rsid w:val="48921AA7"/>
    <w:rsid w:val="48A0950F"/>
    <w:rsid w:val="48BEEA57"/>
    <w:rsid w:val="48D5CF58"/>
    <w:rsid w:val="4992F861"/>
    <w:rsid w:val="4994E244"/>
    <w:rsid w:val="49E82CDB"/>
    <w:rsid w:val="4A0810AA"/>
    <w:rsid w:val="4A0CC046"/>
    <w:rsid w:val="4A8A29D1"/>
    <w:rsid w:val="4A962EA1"/>
    <w:rsid w:val="4ACFFE0A"/>
    <w:rsid w:val="4AF12AA2"/>
    <w:rsid w:val="4B1AFB3C"/>
    <w:rsid w:val="4B37E82E"/>
    <w:rsid w:val="4B4E7FAD"/>
    <w:rsid w:val="4B917744"/>
    <w:rsid w:val="4BC7CAE1"/>
    <w:rsid w:val="4C16679E"/>
    <w:rsid w:val="4C18FCAA"/>
    <w:rsid w:val="4C1D8BBB"/>
    <w:rsid w:val="4C3766FC"/>
    <w:rsid w:val="4C46FA40"/>
    <w:rsid w:val="4CBF5D71"/>
    <w:rsid w:val="4CE2ADF4"/>
    <w:rsid w:val="4CEFF9CC"/>
    <w:rsid w:val="4D1EA3CB"/>
    <w:rsid w:val="4D2E6F56"/>
    <w:rsid w:val="4DF0DAB1"/>
    <w:rsid w:val="4E22599B"/>
    <w:rsid w:val="4E46129B"/>
    <w:rsid w:val="4E51B7AF"/>
    <w:rsid w:val="4ED2C25C"/>
    <w:rsid w:val="4ED5C37A"/>
    <w:rsid w:val="4EFE088E"/>
    <w:rsid w:val="4F17ACFF"/>
    <w:rsid w:val="4F243C05"/>
    <w:rsid w:val="4F2CBBFF"/>
    <w:rsid w:val="4F5CB25C"/>
    <w:rsid w:val="4FC9D6C2"/>
    <w:rsid w:val="500E02CC"/>
    <w:rsid w:val="504E6CD8"/>
    <w:rsid w:val="50669A68"/>
    <w:rsid w:val="507A8469"/>
    <w:rsid w:val="509D2CE8"/>
    <w:rsid w:val="50E8ADB9"/>
    <w:rsid w:val="5123FC97"/>
    <w:rsid w:val="5129B514"/>
    <w:rsid w:val="515BA1E8"/>
    <w:rsid w:val="518C1657"/>
    <w:rsid w:val="51A78C2A"/>
    <w:rsid w:val="51BB292B"/>
    <w:rsid w:val="52057998"/>
    <w:rsid w:val="520F5FC1"/>
    <w:rsid w:val="522B649F"/>
    <w:rsid w:val="529F0D3D"/>
    <w:rsid w:val="52BBB771"/>
    <w:rsid w:val="52C772E8"/>
    <w:rsid w:val="532294F7"/>
    <w:rsid w:val="532E4692"/>
    <w:rsid w:val="53450ECA"/>
    <w:rsid w:val="5351EDD8"/>
    <w:rsid w:val="5359AF44"/>
    <w:rsid w:val="5364D81C"/>
    <w:rsid w:val="538E59AD"/>
    <w:rsid w:val="539AE9A8"/>
    <w:rsid w:val="54BFA189"/>
    <w:rsid w:val="54DF66EB"/>
    <w:rsid w:val="54FB3CD9"/>
    <w:rsid w:val="5502E3AC"/>
    <w:rsid w:val="5503C5B2"/>
    <w:rsid w:val="55298E8B"/>
    <w:rsid w:val="554A5F5D"/>
    <w:rsid w:val="5558398D"/>
    <w:rsid w:val="55AB9E50"/>
    <w:rsid w:val="55EA584F"/>
    <w:rsid w:val="56052D20"/>
    <w:rsid w:val="563C5F52"/>
    <w:rsid w:val="56520B74"/>
    <w:rsid w:val="56641C49"/>
    <w:rsid w:val="56795AD2"/>
    <w:rsid w:val="567EFBEE"/>
    <w:rsid w:val="569AC487"/>
    <w:rsid w:val="56B2519C"/>
    <w:rsid w:val="5708351C"/>
    <w:rsid w:val="577A6E3F"/>
    <w:rsid w:val="577F2CB1"/>
    <w:rsid w:val="5794AB8D"/>
    <w:rsid w:val="580B8191"/>
    <w:rsid w:val="58224185"/>
    <w:rsid w:val="589C69A6"/>
    <w:rsid w:val="58EA9D36"/>
    <w:rsid w:val="58F009C6"/>
    <w:rsid w:val="5952FCB4"/>
    <w:rsid w:val="596E286D"/>
    <w:rsid w:val="59C1858D"/>
    <w:rsid w:val="59E3A2DA"/>
    <w:rsid w:val="59FBD28A"/>
    <w:rsid w:val="5A074E1D"/>
    <w:rsid w:val="5A218BE8"/>
    <w:rsid w:val="5A22116B"/>
    <w:rsid w:val="5A486F88"/>
    <w:rsid w:val="5A92E4F1"/>
    <w:rsid w:val="5A97CA5E"/>
    <w:rsid w:val="5AFB70CE"/>
    <w:rsid w:val="5B02955D"/>
    <w:rsid w:val="5B2269C3"/>
    <w:rsid w:val="5B4486C0"/>
    <w:rsid w:val="5B5E4369"/>
    <w:rsid w:val="5BB7834B"/>
    <w:rsid w:val="5BB82BB1"/>
    <w:rsid w:val="5BBE9968"/>
    <w:rsid w:val="5C4A7E78"/>
    <w:rsid w:val="5CAE95A8"/>
    <w:rsid w:val="5DD5CF67"/>
    <w:rsid w:val="5E06367F"/>
    <w:rsid w:val="5E2BDDF3"/>
    <w:rsid w:val="5E4A3EDC"/>
    <w:rsid w:val="5ED58DF5"/>
    <w:rsid w:val="5EE442FB"/>
    <w:rsid w:val="5F57EAE7"/>
    <w:rsid w:val="5F74B619"/>
    <w:rsid w:val="5F84075B"/>
    <w:rsid w:val="5F8F27B3"/>
    <w:rsid w:val="5FAAEED7"/>
    <w:rsid w:val="5FAB70AA"/>
    <w:rsid w:val="5FB43780"/>
    <w:rsid w:val="5FF0C1CC"/>
    <w:rsid w:val="601BADDD"/>
    <w:rsid w:val="6030CE78"/>
    <w:rsid w:val="603BA04B"/>
    <w:rsid w:val="60476644"/>
    <w:rsid w:val="6063E318"/>
    <w:rsid w:val="606CC1AA"/>
    <w:rsid w:val="6070DAD0"/>
    <w:rsid w:val="609C17C4"/>
    <w:rsid w:val="60ED4FBD"/>
    <w:rsid w:val="6107FEBE"/>
    <w:rsid w:val="6127C87B"/>
    <w:rsid w:val="616B38B7"/>
    <w:rsid w:val="6186AF1B"/>
    <w:rsid w:val="61BA88C6"/>
    <w:rsid w:val="62089826"/>
    <w:rsid w:val="62258ED1"/>
    <w:rsid w:val="62E7BE2D"/>
    <w:rsid w:val="637438DC"/>
    <w:rsid w:val="63B4DE2C"/>
    <w:rsid w:val="63BC5992"/>
    <w:rsid w:val="63C4A4DA"/>
    <w:rsid w:val="6450982F"/>
    <w:rsid w:val="64841AFB"/>
    <w:rsid w:val="650E890F"/>
    <w:rsid w:val="6525718F"/>
    <w:rsid w:val="65AC0310"/>
    <w:rsid w:val="65F3A6FB"/>
    <w:rsid w:val="65FFCD80"/>
    <w:rsid w:val="661B488B"/>
    <w:rsid w:val="66717AC6"/>
    <w:rsid w:val="66C189AB"/>
    <w:rsid w:val="66D8C362"/>
    <w:rsid w:val="671C3331"/>
    <w:rsid w:val="67449E47"/>
    <w:rsid w:val="677D6F11"/>
    <w:rsid w:val="680CCE6E"/>
    <w:rsid w:val="6892C1A1"/>
    <w:rsid w:val="68CD41EC"/>
    <w:rsid w:val="68EB46E4"/>
    <w:rsid w:val="68F18047"/>
    <w:rsid w:val="68FD6C64"/>
    <w:rsid w:val="6925366A"/>
    <w:rsid w:val="692D826A"/>
    <w:rsid w:val="6960784B"/>
    <w:rsid w:val="696A8393"/>
    <w:rsid w:val="6995FE2A"/>
    <w:rsid w:val="6A2B9567"/>
    <w:rsid w:val="6A34114C"/>
    <w:rsid w:val="6AAE4599"/>
    <w:rsid w:val="6AAE8438"/>
    <w:rsid w:val="6ACF3C58"/>
    <w:rsid w:val="6AD8754A"/>
    <w:rsid w:val="6B25F769"/>
    <w:rsid w:val="6B644AEC"/>
    <w:rsid w:val="6B64AEE0"/>
    <w:rsid w:val="6BDAC70B"/>
    <w:rsid w:val="6BFA9108"/>
    <w:rsid w:val="6C3E4A9C"/>
    <w:rsid w:val="6C5DF5E6"/>
    <w:rsid w:val="6C7EA032"/>
    <w:rsid w:val="6CDAE1B0"/>
    <w:rsid w:val="6CF6AF64"/>
    <w:rsid w:val="6D07EDA9"/>
    <w:rsid w:val="6D0FC2E6"/>
    <w:rsid w:val="6D345019"/>
    <w:rsid w:val="6D417647"/>
    <w:rsid w:val="6D64B724"/>
    <w:rsid w:val="6DB55A16"/>
    <w:rsid w:val="6E4DEA43"/>
    <w:rsid w:val="6E957466"/>
    <w:rsid w:val="6EA6DC46"/>
    <w:rsid w:val="6F344401"/>
    <w:rsid w:val="6F6295F5"/>
    <w:rsid w:val="6F90C23A"/>
    <w:rsid w:val="6FA928CD"/>
    <w:rsid w:val="6FAF2E54"/>
    <w:rsid w:val="6FBF1B82"/>
    <w:rsid w:val="7024F276"/>
    <w:rsid w:val="706CAC4B"/>
    <w:rsid w:val="71AC8903"/>
    <w:rsid w:val="724929CA"/>
    <w:rsid w:val="725BBF60"/>
    <w:rsid w:val="725F761B"/>
    <w:rsid w:val="731A060B"/>
    <w:rsid w:val="734856A0"/>
    <w:rsid w:val="736788B3"/>
    <w:rsid w:val="736E01A4"/>
    <w:rsid w:val="74498BA3"/>
    <w:rsid w:val="7459D0C5"/>
    <w:rsid w:val="748D9CD1"/>
    <w:rsid w:val="74E54B6E"/>
    <w:rsid w:val="74F24522"/>
    <w:rsid w:val="756FDB70"/>
    <w:rsid w:val="75DFAEAA"/>
    <w:rsid w:val="75E7F0FA"/>
    <w:rsid w:val="76269195"/>
    <w:rsid w:val="7626C870"/>
    <w:rsid w:val="770CD656"/>
    <w:rsid w:val="7728EC79"/>
    <w:rsid w:val="778D48EF"/>
    <w:rsid w:val="780DD917"/>
    <w:rsid w:val="7833A2D5"/>
    <w:rsid w:val="784C6DB9"/>
    <w:rsid w:val="7850A9B9"/>
    <w:rsid w:val="787445FE"/>
    <w:rsid w:val="788F479B"/>
    <w:rsid w:val="78CA224D"/>
    <w:rsid w:val="79166494"/>
    <w:rsid w:val="793A1334"/>
    <w:rsid w:val="7953F852"/>
    <w:rsid w:val="79B55BAA"/>
    <w:rsid w:val="79FFAB44"/>
    <w:rsid w:val="7A42321D"/>
    <w:rsid w:val="7A4F6252"/>
    <w:rsid w:val="7A5AE0D3"/>
    <w:rsid w:val="7AA9D7C4"/>
    <w:rsid w:val="7AD6D19D"/>
    <w:rsid w:val="7ADF902F"/>
    <w:rsid w:val="7B47634A"/>
    <w:rsid w:val="7B4D5D7D"/>
    <w:rsid w:val="7B925A6F"/>
    <w:rsid w:val="7BA24F0E"/>
    <w:rsid w:val="7C181A84"/>
    <w:rsid w:val="7C2372D0"/>
    <w:rsid w:val="7C23C2BB"/>
    <w:rsid w:val="7C7774DE"/>
    <w:rsid w:val="7C8BAA6D"/>
    <w:rsid w:val="7CC1E2D9"/>
    <w:rsid w:val="7CCFA030"/>
    <w:rsid w:val="7CE188E3"/>
    <w:rsid w:val="7D6636FE"/>
    <w:rsid w:val="7DD62DC7"/>
    <w:rsid w:val="7E206E2A"/>
    <w:rsid w:val="7E4B02AF"/>
    <w:rsid w:val="7F3C63BD"/>
    <w:rsid w:val="7FD7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AEE8AF3"/>
  <w15:docId w15:val="{DCC7EDF9-A895-4584-B7D6-4DDC7105D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8A372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E7268D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E023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2EAB1FBD464F14908D5ABE6AB60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8CE23-4E20-4753-A068-5496E7674A15}"/>
      </w:docPartPr>
      <w:docPartBody>
        <w:p w:rsidR="00775437" w:rsidRDefault="00175B93" w:rsidP="00175B93">
          <w:pPr>
            <w:pStyle w:val="B92EAB1FBD464F14908D5ABE6AB60A70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8CD28EB75C34377A863123C24541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E974-14F8-4A45-8475-8102E5676E01}"/>
      </w:docPartPr>
      <w:docPartBody>
        <w:p w:rsidR="00775437" w:rsidRDefault="00175B93" w:rsidP="00175B93">
          <w:pPr>
            <w:pStyle w:val="08CD28EB75C34377A863123C24541CD1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6C59C222A3E4639A396770EE812E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B0412-BF44-4BDA-8AAC-24E7830EA438}"/>
      </w:docPartPr>
      <w:docPartBody>
        <w:p w:rsidR="00775437" w:rsidRDefault="00175B93" w:rsidP="00175B93">
          <w:pPr>
            <w:pStyle w:val="46C59C222A3E4639A396770EE812E5C6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22C7A4DCB0042C2A032AA4624024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166F8-30B8-4F25-B4E7-A3AD19AA2DE9}"/>
      </w:docPartPr>
      <w:docPartBody>
        <w:p w:rsidR="00775437" w:rsidRDefault="00175B93" w:rsidP="00175B93">
          <w:pPr>
            <w:pStyle w:val="422C7A4DCB0042C2A032AA4624024F72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FA7BF7FCA2A94C4AB974ADE5B13CC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45946-30CD-40A7-AC77-9B6BC14A424E}"/>
      </w:docPartPr>
      <w:docPartBody>
        <w:p w:rsidR="00471762" w:rsidRDefault="00175B93" w:rsidP="00175B93">
          <w:pPr>
            <w:pStyle w:val="FA7BF7FCA2A94C4AB974ADE5B13CC4FD3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4151D661F2474BCD8C2DF50197D7A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9AF7A-2678-4393-A595-622B89493E30}"/>
      </w:docPartPr>
      <w:docPartBody>
        <w:p w:rsidR="0060043A" w:rsidRDefault="00175B93" w:rsidP="00175B93">
          <w:pPr>
            <w:pStyle w:val="4151D661F2474BCD8C2DF50197D7A43D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3BA1EE60EB7C4D54B0064819BCE57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97122-C14D-43C0-84EC-28FD65F76FE6}"/>
      </w:docPartPr>
      <w:docPartBody>
        <w:p w:rsidR="0060043A" w:rsidRDefault="00175B93" w:rsidP="00175B93">
          <w:pPr>
            <w:pStyle w:val="3BA1EE60EB7C4D54B0064819BCE57450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AB78B948FCB74EE1874DD06E782B3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157C-59A5-49E0-84D0-7101B87AAA9A}"/>
      </w:docPartPr>
      <w:docPartBody>
        <w:p w:rsidR="0060043A" w:rsidRDefault="00175B93" w:rsidP="00175B93">
          <w:pPr>
            <w:pStyle w:val="AB78B948FCB74EE1874DD06E782B332F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66F166BD58684E8C95DC80ED59819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FFF83-B634-4C72-AF83-93815C834358}"/>
      </w:docPartPr>
      <w:docPartBody>
        <w:p w:rsidR="0060043A" w:rsidRDefault="00175B93" w:rsidP="00175B93">
          <w:pPr>
            <w:pStyle w:val="66F166BD58684E8C95DC80ED598190B82"/>
          </w:pPr>
          <w:r w:rsidRPr="00EA1F79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CA027231ABDC42BFB7EEC3CCABD2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78FA-B5F8-4DDC-8A3F-CCC543C615EC}"/>
      </w:docPartPr>
      <w:docPartBody>
        <w:p w:rsidR="0060043A" w:rsidRDefault="00471762" w:rsidP="00471762">
          <w:pPr>
            <w:pStyle w:val="CA027231ABDC42BFB7EEC3CCABD2B344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02F8B86F69B422DB86E9F7F3292E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100EC-79F9-4AE0-8FB5-3A73BBF40654}"/>
      </w:docPartPr>
      <w:docPartBody>
        <w:p w:rsidR="00175B93" w:rsidRDefault="00175B93" w:rsidP="00175B93">
          <w:pPr>
            <w:pStyle w:val="D02F8B86F69B422DB86E9F7F3292E95A1"/>
          </w:pPr>
          <w:r w:rsidRPr="00E518A2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F67A655651E44EB3AB1506DC7D500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926D5-CB3A-4064-8E9C-CBC6059CC468}"/>
      </w:docPartPr>
      <w:docPartBody>
        <w:p w:rsidR="00D72224" w:rsidRDefault="00175B93" w:rsidP="00175B93">
          <w:pPr>
            <w:pStyle w:val="F67A655651E44EB3AB1506DC7D50010C1"/>
          </w:pPr>
          <w:r w:rsidRPr="003E1DE1">
            <w:rPr>
              <w:rStyle w:val="PlaceholderText"/>
              <w:rFonts w:ascii="Calibri" w:hAnsi="Calibri" w:cs="Calibri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03D13C491C3E4D7A988A3D724CFE6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431BD-3652-4FD2-8010-01DE76563BBD}"/>
      </w:docPartPr>
      <w:docPartBody>
        <w:p w:rsidR="00D72224" w:rsidRDefault="00175B93" w:rsidP="00175B93">
          <w:pPr>
            <w:pStyle w:val="03D13C491C3E4D7A988A3D724CFE6B881"/>
          </w:pPr>
          <w:r w:rsidRPr="00DB3F79">
            <w:rPr>
              <w:rStyle w:val="PlaceholderText"/>
              <w:color w:val="FF0000"/>
              <w:sz w:val="24"/>
              <w:szCs w:val="24"/>
            </w:rPr>
            <w:t>Choose an item.</w:t>
          </w:r>
        </w:p>
      </w:docPartBody>
    </w:docPart>
    <w:docPart>
      <w:docPartPr>
        <w:name w:val="8281BD4E92724F379D72E67448C0E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86AC6-A9B8-44FC-B562-118F1F1E88AC}"/>
      </w:docPartPr>
      <w:docPartBody>
        <w:p w:rsidR="00D72224" w:rsidRDefault="00175B93" w:rsidP="00175B93">
          <w:pPr>
            <w:pStyle w:val="8281BD4E92724F379D72E67448C0E5DF1"/>
          </w:pP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 xml:space="preserve">Choose an </w:t>
          </w:r>
          <w:r>
            <w:rPr>
              <w:rFonts w:ascii="Calibri" w:eastAsia="Calibri" w:hAnsi="Calibri" w:cs="Calibri"/>
              <w:color w:val="FF0000"/>
              <w:sz w:val="24"/>
              <w:szCs w:val="24"/>
            </w:rPr>
            <w:t>i</w:t>
          </w:r>
          <w:r w:rsidRPr="001022B9">
            <w:rPr>
              <w:rFonts w:ascii="Calibri" w:eastAsia="Calibri" w:hAnsi="Calibri" w:cs="Calibri"/>
              <w:color w:val="FF0000"/>
              <w:sz w:val="24"/>
              <w:szCs w:val="24"/>
            </w:rPr>
            <w:t>tem.</w:t>
          </w:r>
        </w:p>
      </w:docPartBody>
    </w:docPart>
    <w:docPart>
      <w:docPartPr>
        <w:name w:val="B8ADA497D74247268220AA0002EB8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66E76-6145-4F62-ABFF-14B80B08DD80}"/>
      </w:docPartPr>
      <w:docPartBody>
        <w:p w:rsidR="00D72224" w:rsidRDefault="00175B93" w:rsidP="00175B93">
          <w:pPr>
            <w:pStyle w:val="B8ADA497D74247268220AA0002EB87B0"/>
          </w:pPr>
          <w:r w:rsidRPr="0039067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33B14-6158-4F7E-8A55-839D54A9FFB5}"/>
      </w:docPartPr>
      <w:docPartBody>
        <w:p w:rsidR="00D72224" w:rsidRDefault="00175B93">
          <w:r w:rsidRPr="0039067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04A9A"/>
    <w:rsid w:val="0002657D"/>
    <w:rsid w:val="00093FCE"/>
    <w:rsid w:val="000F266F"/>
    <w:rsid w:val="00171C66"/>
    <w:rsid w:val="001727BA"/>
    <w:rsid w:val="00175B93"/>
    <w:rsid w:val="001A42A0"/>
    <w:rsid w:val="001E75DB"/>
    <w:rsid w:val="00297F2D"/>
    <w:rsid w:val="003075AD"/>
    <w:rsid w:val="00371EEF"/>
    <w:rsid w:val="0038047F"/>
    <w:rsid w:val="0038541E"/>
    <w:rsid w:val="003A7DD2"/>
    <w:rsid w:val="003B6A1C"/>
    <w:rsid w:val="003E6295"/>
    <w:rsid w:val="004454C5"/>
    <w:rsid w:val="00471762"/>
    <w:rsid w:val="004A27EC"/>
    <w:rsid w:val="004A54BA"/>
    <w:rsid w:val="004A5A71"/>
    <w:rsid w:val="004C0E1C"/>
    <w:rsid w:val="004D022F"/>
    <w:rsid w:val="0051708B"/>
    <w:rsid w:val="00554AA6"/>
    <w:rsid w:val="00556F31"/>
    <w:rsid w:val="00560444"/>
    <w:rsid w:val="0059739F"/>
    <w:rsid w:val="005B5D7A"/>
    <w:rsid w:val="005B792E"/>
    <w:rsid w:val="005D1663"/>
    <w:rsid w:val="005F50FB"/>
    <w:rsid w:val="0060043A"/>
    <w:rsid w:val="00630D68"/>
    <w:rsid w:val="00682C48"/>
    <w:rsid w:val="00684EC0"/>
    <w:rsid w:val="006B1AF5"/>
    <w:rsid w:val="006E4DF7"/>
    <w:rsid w:val="00775437"/>
    <w:rsid w:val="007959E4"/>
    <w:rsid w:val="007A5200"/>
    <w:rsid w:val="008174AA"/>
    <w:rsid w:val="00842EEF"/>
    <w:rsid w:val="00874845"/>
    <w:rsid w:val="00893CE1"/>
    <w:rsid w:val="008A56B7"/>
    <w:rsid w:val="008A6D8B"/>
    <w:rsid w:val="008F5313"/>
    <w:rsid w:val="009147B4"/>
    <w:rsid w:val="009A43EA"/>
    <w:rsid w:val="00A27A13"/>
    <w:rsid w:val="00A3196B"/>
    <w:rsid w:val="00A36328"/>
    <w:rsid w:val="00A73996"/>
    <w:rsid w:val="00AA0EAB"/>
    <w:rsid w:val="00AD093A"/>
    <w:rsid w:val="00B271E4"/>
    <w:rsid w:val="00B47B24"/>
    <w:rsid w:val="00B87525"/>
    <w:rsid w:val="00C049DE"/>
    <w:rsid w:val="00C3405B"/>
    <w:rsid w:val="00C935FD"/>
    <w:rsid w:val="00CC5EF2"/>
    <w:rsid w:val="00CC7FE6"/>
    <w:rsid w:val="00D55BC1"/>
    <w:rsid w:val="00D60C3A"/>
    <w:rsid w:val="00D72224"/>
    <w:rsid w:val="00DB3202"/>
    <w:rsid w:val="00DF50E0"/>
    <w:rsid w:val="00EF742D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B93"/>
    <w:rPr>
      <w:color w:val="808080"/>
    </w:rPr>
  </w:style>
  <w:style w:type="paragraph" w:customStyle="1" w:styleId="CA027231ABDC42BFB7EEC3CCABD2B344">
    <w:name w:val="CA027231ABDC42BFB7EEC3CCABD2B344"/>
    <w:rsid w:val="00471762"/>
    <w:pPr>
      <w:spacing w:after="160" w:line="259" w:lineRule="auto"/>
    </w:pPr>
  </w:style>
  <w:style w:type="paragraph" w:customStyle="1" w:styleId="F67A655651E44EB3AB1506DC7D50010C1">
    <w:name w:val="F67A655651E44EB3AB1506DC7D50010C1"/>
    <w:rsid w:val="00175B93"/>
    <w:rPr>
      <w:rFonts w:eastAsiaTheme="minorHAnsi"/>
    </w:rPr>
  </w:style>
  <w:style w:type="paragraph" w:customStyle="1" w:styleId="FA7BF7FCA2A94C4AB974ADE5B13CC4FD3">
    <w:name w:val="FA7BF7FCA2A94C4AB974ADE5B13CC4FD3"/>
    <w:rsid w:val="00175B93"/>
    <w:rPr>
      <w:rFonts w:eastAsiaTheme="minorHAnsi"/>
    </w:rPr>
  </w:style>
  <w:style w:type="paragraph" w:customStyle="1" w:styleId="D02F8B86F69B422DB86E9F7F3292E95A1">
    <w:name w:val="D02F8B86F69B422DB86E9F7F3292E95A1"/>
    <w:rsid w:val="00175B93"/>
    <w:rPr>
      <w:rFonts w:eastAsiaTheme="minorHAnsi"/>
    </w:rPr>
  </w:style>
  <w:style w:type="paragraph" w:customStyle="1" w:styleId="B8ADA497D74247268220AA0002EB87B0">
    <w:name w:val="B8ADA497D74247268220AA0002EB87B0"/>
    <w:rsid w:val="00175B93"/>
    <w:rPr>
      <w:rFonts w:eastAsiaTheme="minorHAnsi"/>
    </w:rPr>
  </w:style>
  <w:style w:type="paragraph" w:customStyle="1" w:styleId="4151D661F2474BCD8C2DF50197D7A43D2">
    <w:name w:val="4151D661F2474BCD8C2DF50197D7A43D2"/>
    <w:rsid w:val="00175B93"/>
    <w:rPr>
      <w:rFonts w:eastAsiaTheme="minorHAnsi"/>
    </w:rPr>
  </w:style>
  <w:style w:type="paragraph" w:customStyle="1" w:styleId="3BA1EE60EB7C4D54B0064819BCE574502">
    <w:name w:val="3BA1EE60EB7C4D54B0064819BCE574502"/>
    <w:rsid w:val="00175B93"/>
    <w:rPr>
      <w:rFonts w:eastAsiaTheme="minorHAnsi"/>
    </w:rPr>
  </w:style>
  <w:style w:type="paragraph" w:customStyle="1" w:styleId="AB78B948FCB74EE1874DD06E782B332F2">
    <w:name w:val="AB78B948FCB74EE1874DD06E782B332F2"/>
    <w:rsid w:val="00175B93"/>
    <w:rPr>
      <w:rFonts w:eastAsiaTheme="minorHAnsi"/>
    </w:rPr>
  </w:style>
  <w:style w:type="paragraph" w:customStyle="1" w:styleId="66F166BD58684E8C95DC80ED598190B82">
    <w:name w:val="66F166BD58684E8C95DC80ED598190B82"/>
    <w:rsid w:val="00175B93"/>
    <w:rPr>
      <w:rFonts w:eastAsiaTheme="minorHAnsi"/>
    </w:rPr>
  </w:style>
  <w:style w:type="paragraph" w:customStyle="1" w:styleId="03D13C491C3E4D7A988A3D724CFE6B881">
    <w:name w:val="03D13C491C3E4D7A988A3D724CFE6B881"/>
    <w:rsid w:val="00175B93"/>
    <w:rPr>
      <w:rFonts w:eastAsiaTheme="minorHAnsi"/>
    </w:rPr>
  </w:style>
  <w:style w:type="paragraph" w:customStyle="1" w:styleId="8281BD4E92724F379D72E67448C0E5DF1">
    <w:name w:val="8281BD4E92724F379D72E67448C0E5DF1"/>
    <w:rsid w:val="00175B93"/>
    <w:rPr>
      <w:rFonts w:eastAsiaTheme="minorHAnsi"/>
    </w:rPr>
  </w:style>
  <w:style w:type="paragraph" w:customStyle="1" w:styleId="B92EAB1FBD464F14908D5ABE6AB60A703">
    <w:name w:val="B92EAB1FBD464F14908D5ABE6AB60A703"/>
    <w:rsid w:val="00175B93"/>
    <w:rPr>
      <w:rFonts w:eastAsiaTheme="minorHAnsi"/>
    </w:rPr>
  </w:style>
  <w:style w:type="paragraph" w:customStyle="1" w:styleId="08CD28EB75C34377A863123C24541CD13">
    <w:name w:val="08CD28EB75C34377A863123C24541CD13"/>
    <w:rsid w:val="00175B93"/>
    <w:rPr>
      <w:rFonts w:eastAsiaTheme="minorHAnsi"/>
    </w:rPr>
  </w:style>
  <w:style w:type="paragraph" w:customStyle="1" w:styleId="46C59C222A3E4639A396770EE812E5C63">
    <w:name w:val="46C59C222A3E4639A396770EE812E5C63"/>
    <w:rsid w:val="00175B93"/>
    <w:rPr>
      <w:rFonts w:eastAsiaTheme="minorHAnsi"/>
    </w:rPr>
  </w:style>
  <w:style w:type="paragraph" w:customStyle="1" w:styleId="422C7A4DCB0042C2A032AA4624024F723">
    <w:name w:val="422C7A4DCB0042C2A032AA4624024F723"/>
    <w:rsid w:val="00175B9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79963C-3FE6-4D45-87B5-42C7E4F3D69D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ca9ddcf8-a7ae-4e18-9672-8fd2fe413a64"/>
    <ds:schemaRef ds:uri="74703dca-66d7-456a-af92-6427b7f87747"/>
  </ds:schemaRefs>
</ds:datastoreItem>
</file>

<file path=customXml/itemProps2.xml><?xml version="1.0" encoding="utf-8"?>
<ds:datastoreItem xmlns:ds="http://schemas.openxmlformats.org/officeDocument/2006/customXml" ds:itemID="{93BCFB1F-8FAA-4F04-A26C-3848AFB246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A252B1-B456-421E-8F68-91AAF9270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216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son</dc:creator>
  <cp:keywords/>
  <cp:lastModifiedBy>Sheila Seelau</cp:lastModifiedBy>
  <cp:revision>6</cp:revision>
  <cp:lastPrinted>2020-08-03T22:44:00Z</cp:lastPrinted>
  <dcterms:created xsi:type="dcterms:W3CDTF">2021-01-19T20:12:00Z</dcterms:created>
  <dcterms:modified xsi:type="dcterms:W3CDTF">2021-01-19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